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432460" w14:textId="77777777" w:rsidR="00A44094" w:rsidRDefault="00A44094" w:rsidP="00A44094">
      <w:pPr>
        <w:spacing w:after="160" w:line="259" w:lineRule="auto"/>
        <w:jc w:val="center"/>
        <w:rPr>
          <w:rFonts w:eastAsia="Times New Roman"/>
          <w:color w:val="auto"/>
          <w:sz w:val="72"/>
          <w:szCs w:val="72"/>
        </w:rPr>
      </w:pPr>
    </w:p>
    <w:p w14:paraId="6BB4BCF9" w14:textId="443B4499" w:rsidR="00A44094" w:rsidRDefault="00A44094" w:rsidP="00A44094">
      <w:pPr>
        <w:spacing w:after="160" w:line="259" w:lineRule="auto"/>
        <w:jc w:val="center"/>
        <w:rPr>
          <w:rFonts w:eastAsia="Times New Roman"/>
          <w:color w:val="auto"/>
          <w:sz w:val="72"/>
          <w:szCs w:val="72"/>
        </w:rPr>
      </w:pPr>
      <w:r>
        <w:rPr>
          <w:rFonts w:eastAsia="Times New Roman"/>
          <w:color w:val="auto"/>
          <w:sz w:val="72"/>
          <w:szCs w:val="72"/>
        </w:rPr>
        <w:t>P</w:t>
      </w:r>
      <w:r w:rsidRPr="00A44094">
        <w:rPr>
          <w:rFonts w:eastAsia="Times New Roman"/>
          <w:color w:val="auto"/>
          <w:sz w:val="72"/>
          <w:szCs w:val="72"/>
        </w:rPr>
        <w:t>roject One</w:t>
      </w:r>
    </w:p>
    <w:p w14:paraId="30C37C06" w14:textId="5679AEDF" w:rsidR="00405EA8" w:rsidRDefault="00405EA8" w:rsidP="00A44094">
      <w:pPr>
        <w:spacing w:after="160" w:line="259" w:lineRule="auto"/>
        <w:jc w:val="center"/>
        <w:rPr>
          <w:rFonts w:eastAsia="Times New Roman"/>
          <w:color w:val="auto"/>
          <w:sz w:val="72"/>
          <w:szCs w:val="72"/>
        </w:rPr>
      </w:pPr>
    </w:p>
    <w:p w14:paraId="15367FCD" w14:textId="77777777" w:rsidR="00405EA8" w:rsidRDefault="00405EA8" w:rsidP="00A44094">
      <w:pPr>
        <w:spacing w:after="160" w:line="259" w:lineRule="auto"/>
        <w:jc w:val="center"/>
        <w:rPr>
          <w:rFonts w:eastAsia="Times New Roman"/>
          <w:color w:val="auto"/>
          <w:sz w:val="72"/>
          <w:szCs w:val="72"/>
        </w:rPr>
      </w:pPr>
    </w:p>
    <w:p w14:paraId="2B804850" w14:textId="4671249E" w:rsidR="00A44094" w:rsidRPr="00A44094" w:rsidRDefault="00A44094" w:rsidP="00A44094">
      <w:pPr>
        <w:spacing w:after="160" w:line="259" w:lineRule="auto"/>
        <w:jc w:val="center"/>
        <w:rPr>
          <w:rFonts w:eastAsia="Times New Roman"/>
          <w:color w:val="auto"/>
          <w:sz w:val="44"/>
          <w:szCs w:val="44"/>
        </w:rPr>
      </w:pPr>
      <w:r w:rsidRPr="00A44094">
        <w:rPr>
          <w:rFonts w:eastAsia="Times New Roman"/>
          <w:color w:val="auto"/>
          <w:sz w:val="44"/>
          <w:szCs w:val="44"/>
        </w:rPr>
        <w:t>CSC 300</w:t>
      </w:r>
    </w:p>
    <w:p w14:paraId="1FA0276B" w14:textId="57122766" w:rsidR="00405EA8" w:rsidRDefault="00A44094" w:rsidP="00A44094">
      <w:pPr>
        <w:spacing w:after="160" w:line="259" w:lineRule="auto"/>
        <w:jc w:val="center"/>
        <w:rPr>
          <w:rFonts w:eastAsia="Times New Roman"/>
          <w:color w:val="auto"/>
          <w:sz w:val="44"/>
          <w:szCs w:val="44"/>
        </w:rPr>
      </w:pPr>
      <w:r w:rsidRPr="00A44094">
        <w:rPr>
          <w:rFonts w:eastAsia="Times New Roman"/>
          <w:color w:val="auto"/>
          <w:sz w:val="44"/>
          <w:szCs w:val="44"/>
        </w:rPr>
        <w:t>Jonathan Kleven</w:t>
      </w:r>
    </w:p>
    <w:p w14:paraId="6E7E5828" w14:textId="27CE9B36" w:rsidR="00405EA8" w:rsidRDefault="00405EA8">
      <w:pPr>
        <w:spacing w:after="160" w:line="259" w:lineRule="auto"/>
        <w:rPr>
          <w:rFonts w:eastAsia="Times New Roman"/>
          <w:color w:val="auto"/>
          <w:sz w:val="44"/>
          <w:szCs w:val="44"/>
        </w:rPr>
      </w:pPr>
      <w:r>
        <w:rPr>
          <w:rFonts w:eastAsia="Times New Roman"/>
          <w:color w:val="auto"/>
          <w:sz w:val="44"/>
          <w:szCs w:val="44"/>
        </w:rPr>
        <w:br w:type="page"/>
      </w:r>
    </w:p>
    <w:p w14:paraId="3C252D93" w14:textId="77777777" w:rsidR="00B37343" w:rsidRDefault="00B37343">
      <w:pPr>
        <w:spacing w:after="160" w:line="259" w:lineRule="auto"/>
        <w:rPr>
          <w:rFonts w:eastAsia="Times New Roman"/>
          <w:color w:val="auto"/>
          <w:sz w:val="44"/>
          <w:szCs w:val="44"/>
        </w:rPr>
      </w:pPr>
    </w:p>
    <w:sdt>
      <w:sdtPr>
        <w:rPr>
          <w:rFonts w:ascii="Arial" w:eastAsiaTheme="minorHAnsi" w:hAnsi="Arial" w:cs="Arial"/>
          <w:color w:val="000000"/>
          <w:sz w:val="20"/>
          <w:szCs w:val="20"/>
        </w:rPr>
        <w:id w:val="22827511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3C6FAD" w14:textId="1D7E068A" w:rsidR="00EA20CC" w:rsidRDefault="00EA20CC">
          <w:pPr>
            <w:pStyle w:val="TOCHeading"/>
          </w:pPr>
          <w:r>
            <w:t>Table of Contents</w:t>
          </w:r>
        </w:p>
        <w:p w14:paraId="112EFCC7" w14:textId="3D5D855C" w:rsidR="00E845CF" w:rsidRDefault="00EA20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0796797" w:history="1">
            <w:r w:rsidR="00E845CF" w:rsidRPr="00A62909">
              <w:rPr>
                <w:rStyle w:val="Hyperlink"/>
                <w:rFonts w:eastAsia="Times New Roman"/>
                <w:noProof/>
              </w:rPr>
              <w:t>VECTOR</w:t>
            </w:r>
            <w:r w:rsidR="00E845CF">
              <w:rPr>
                <w:noProof/>
                <w:webHidden/>
              </w:rPr>
              <w:tab/>
            </w:r>
            <w:r w:rsidR="00E845CF">
              <w:rPr>
                <w:noProof/>
                <w:webHidden/>
              </w:rPr>
              <w:fldChar w:fldCharType="begin"/>
            </w:r>
            <w:r w:rsidR="00E845CF">
              <w:rPr>
                <w:noProof/>
                <w:webHidden/>
              </w:rPr>
              <w:instrText xml:space="preserve"> PAGEREF _Toc110796797 \h </w:instrText>
            </w:r>
            <w:r w:rsidR="00E845CF">
              <w:rPr>
                <w:noProof/>
                <w:webHidden/>
              </w:rPr>
            </w:r>
            <w:r w:rsidR="00E845CF">
              <w:rPr>
                <w:noProof/>
                <w:webHidden/>
              </w:rPr>
              <w:fldChar w:fldCharType="separate"/>
            </w:r>
            <w:r w:rsidR="00E845CF">
              <w:rPr>
                <w:noProof/>
                <w:webHidden/>
              </w:rPr>
              <w:t>3</w:t>
            </w:r>
            <w:r w:rsidR="00E845CF">
              <w:rPr>
                <w:noProof/>
                <w:webHidden/>
              </w:rPr>
              <w:fldChar w:fldCharType="end"/>
            </w:r>
          </w:hyperlink>
        </w:p>
        <w:p w14:paraId="52A415E4" w14:textId="053D0B62" w:rsidR="00E845CF" w:rsidRDefault="00E845C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0796798" w:history="1">
            <w:r w:rsidRPr="00A62909">
              <w:rPr>
                <w:rStyle w:val="Hyperlink"/>
                <w:noProof/>
              </w:rPr>
              <w:t>Vector Runtim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96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E89D1F" w14:textId="6E0BEF63" w:rsidR="00E845CF" w:rsidRDefault="00E845C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0796799" w:history="1">
            <w:r w:rsidRPr="00A62909">
              <w:rPr>
                <w:rStyle w:val="Hyperlink"/>
                <w:rFonts w:eastAsia="Times New Roman"/>
                <w:noProof/>
              </w:rPr>
              <w:t>HASH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96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E0B18A" w14:textId="3CEF4D0E" w:rsidR="00E845CF" w:rsidRDefault="00E845C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0796800" w:history="1">
            <w:r w:rsidRPr="00A62909">
              <w:rPr>
                <w:rStyle w:val="Hyperlink"/>
                <w:noProof/>
              </w:rPr>
              <w:t>Hash Table Runtim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96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07B79A" w14:textId="3138F8AB" w:rsidR="00E845CF" w:rsidRDefault="00E845C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0796801" w:history="1">
            <w:r w:rsidRPr="00A62909">
              <w:rPr>
                <w:rStyle w:val="Hyperlink"/>
                <w:rFonts w:eastAsia="Times New Roman"/>
                <w:noProof/>
              </w:rPr>
              <w:t>BINARY SEARCH 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96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B58D4" w14:textId="19ABC82A" w:rsidR="00E845CF" w:rsidRDefault="00E845C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0796802" w:history="1">
            <w:r w:rsidRPr="00A62909">
              <w:rPr>
                <w:rStyle w:val="Hyperlink"/>
                <w:noProof/>
              </w:rPr>
              <w:t>Binary Search Tree Runtim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96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B743E" w14:textId="2BFA7434" w:rsidR="00E845CF" w:rsidRDefault="00E845C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0796803" w:history="1">
            <w:r w:rsidRPr="00A62909">
              <w:rPr>
                <w:rStyle w:val="Hyperlink"/>
                <w:noProof/>
              </w:rPr>
              <w:t>Me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96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71CFB" w14:textId="48C65236" w:rsidR="00E845CF" w:rsidRDefault="00E845C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0796804" w:history="1">
            <w:r w:rsidRPr="00A62909">
              <w:rPr>
                <w:rStyle w:val="Hyperlink"/>
                <w:noProof/>
              </w:rPr>
              <w:t>Advantages and Disadvant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96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F9457" w14:textId="1E2F8CA0" w:rsidR="00E845CF" w:rsidRDefault="00E845C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0796805" w:history="1">
            <w:r w:rsidRPr="00A62909">
              <w:rPr>
                <w:rStyle w:val="Hyperlink"/>
                <w:noProof/>
              </w:rPr>
              <w:t>V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96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A9F34" w14:textId="00579086" w:rsidR="00E845CF" w:rsidRDefault="00E845C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0796806" w:history="1">
            <w:r w:rsidRPr="00A62909">
              <w:rPr>
                <w:rStyle w:val="Hyperlink"/>
                <w:noProof/>
              </w:rPr>
              <w:t>Hash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96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A6050" w14:textId="122071B1" w:rsidR="00E845CF" w:rsidRDefault="00E845CF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0796807" w:history="1">
            <w:r w:rsidRPr="00A62909">
              <w:rPr>
                <w:rStyle w:val="Hyperlink"/>
                <w:noProof/>
              </w:rPr>
              <w:t>Binary Se</w:t>
            </w:r>
            <w:r w:rsidRPr="00A62909">
              <w:rPr>
                <w:rStyle w:val="Hyperlink"/>
                <w:noProof/>
              </w:rPr>
              <w:t>a</w:t>
            </w:r>
            <w:r w:rsidRPr="00A62909">
              <w:rPr>
                <w:rStyle w:val="Hyperlink"/>
                <w:noProof/>
              </w:rPr>
              <w:t>rch 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96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DAF6A" w14:textId="13192216" w:rsidR="00E845CF" w:rsidRDefault="00E845C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10796808" w:history="1">
            <w:r w:rsidRPr="00A62909">
              <w:rPr>
                <w:rStyle w:val="Hyperlink"/>
                <w:noProof/>
              </w:rPr>
              <w:t>Recommen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0796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53D81" w14:textId="1E7F1A86" w:rsidR="00EA20CC" w:rsidRDefault="00EA20CC">
          <w:r>
            <w:rPr>
              <w:b/>
              <w:bCs/>
              <w:noProof/>
            </w:rPr>
            <w:fldChar w:fldCharType="end"/>
          </w:r>
        </w:p>
      </w:sdtContent>
    </w:sdt>
    <w:p w14:paraId="733F2D07" w14:textId="5E14F6BE" w:rsidR="00A44094" w:rsidRPr="00A44094" w:rsidRDefault="00A44094" w:rsidP="00A44094">
      <w:pPr>
        <w:spacing w:after="160" w:line="259" w:lineRule="auto"/>
        <w:jc w:val="center"/>
        <w:rPr>
          <w:rFonts w:eastAsia="Times New Roman"/>
          <w:color w:val="auto"/>
          <w:sz w:val="44"/>
          <w:szCs w:val="44"/>
        </w:rPr>
      </w:pPr>
      <w:r w:rsidRPr="00A44094">
        <w:rPr>
          <w:rFonts w:eastAsia="Times New Roman"/>
          <w:color w:val="auto"/>
          <w:sz w:val="44"/>
          <w:szCs w:val="44"/>
        </w:rPr>
        <w:br w:type="page"/>
      </w:r>
    </w:p>
    <w:p w14:paraId="41988834" w14:textId="670FBB35" w:rsidR="00363A55" w:rsidRPr="00A44094" w:rsidRDefault="00A44094" w:rsidP="00A03A46">
      <w:pPr>
        <w:pStyle w:val="Heading1"/>
        <w:rPr>
          <w:rFonts w:eastAsia="Times New Roman"/>
        </w:rPr>
      </w:pPr>
      <w:bookmarkStart w:id="0" w:name="_Toc110796797"/>
      <w:r w:rsidRPr="00A44094">
        <w:rPr>
          <w:rFonts w:eastAsia="Times New Roman"/>
        </w:rPr>
        <w:lastRenderedPageBreak/>
        <w:t>VECTOR</w:t>
      </w:r>
      <w:bookmarkEnd w:id="0"/>
    </w:p>
    <w:p w14:paraId="0785CA1B" w14:textId="32A70FD4" w:rsidR="00A44094" w:rsidRDefault="00A44094" w:rsidP="00A44094">
      <w:pPr>
        <w:spacing w:after="160" w:line="259" w:lineRule="auto"/>
        <w:jc w:val="center"/>
        <w:rPr>
          <w:rFonts w:eastAsia="Times New Roman"/>
          <w:color w:val="auto"/>
          <w:sz w:val="18"/>
          <w:szCs w:val="18"/>
        </w:rPr>
      </w:pPr>
    </w:p>
    <w:p w14:paraId="6EFFFEEF" w14:textId="78EFB7EA" w:rsidR="00B32B28" w:rsidRDefault="00B32B28" w:rsidP="00B32B28">
      <w:pPr>
        <w:rPr>
          <w:rFonts w:eastAsia="Times New Roman"/>
          <w:b/>
          <w:bCs/>
          <w:color w:val="auto"/>
          <w:sz w:val="14"/>
          <w:szCs w:val="14"/>
        </w:rPr>
      </w:pPr>
      <w:r w:rsidRPr="0057541B">
        <w:rPr>
          <w:rFonts w:eastAsia="Times New Roman"/>
          <w:b/>
          <w:bCs/>
          <w:color w:val="auto"/>
          <w:sz w:val="14"/>
          <w:szCs w:val="14"/>
        </w:rPr>
        <w:t>DEFINE Vector&lt;string&gt; Courses</w:t>
      </w:r>
    </w:p>
    <w:p w14:paraId="15BBE16F" w14:textId="77777777" w:rsidR="003247F7" w:rsidRPr="009C71FC" w:rsidRDefault="003247F7" w:rsidP="003247F7">
      <w:pPr>
        <w:rPr>
          <w:rFonts w:eastAsia="Times New Roman"/>
          <w:b/>
          <w:bCs/>
          <w:sz w:val="14"/>
          <w:szCs w:val="14"/>
        </w:rPr>
      </w:pPr>
      <w:r w:rsidRPr="009C71FC">
        <w:rPr>
          <w:rFonts w:eastAsia="Times New Roman"/>
          <w:b/>
          <w:bCs/>
          <w:sz w:val="14"/>
          <w:szCs w:val="14"/>
        </w:rPr>
        <w:t>DEFINE Vector&lt;String&gt; _</w:t>
      </w:r>
      <w:proofErr w:type="spellStart"/>
      <w:r w:rsidRPr="009C71FC">
        <w:rPr>
          <w:rFonts w:eastAsia="Times New Roman"/>
          <w:b/>
          <w:bCs/>
          <w:sz w:val="14"/>
          <w:szCs w:val="14"/>
        </w:rPr>
        <w:t>originalFile</w:t>
      </w:r>
      <w:proofErr w:type="spellEnd"/>
    </w:p>
    <w:p w14:paraId="0A38E337" w14:textId="77777777" w:rsidR="007A7D19" w:rsidRDefault="007A7D19" w:rsidP="009C06BC">
      <w:pPr>
        <w:rPr>
          <w:rFonts w:eastAsia="Times New Roman"/>
          <w:color w:val="auto"/>
          <w:sz w:val="14"/>
          <w:szCs w:val="14"/>
        </w:rPr>
      </w:pPr>
    </w:p>
    <w:p w14:paraId="607E66D1" w14:textId="57B307A3" w:rsidR="009C06BC" w:rsidRPr="0057541B" w:rsidRDefault="009C06BC" w:rsidP="009C06BC">
      <w:pPr>
        <w:rPr>
          <w:rFonts w:eastAsia="Times New Roman"/>
          <w:color w:val="auto"/>
          <w:sz w:val="14"/>
          <w:szCs w:val="14"/>
        </w:rPr>
      </w:pPr>
      <w:r w:rsidRPr="0057541B">
        <w:rPr>
          <w:rFonts w:eastAsia="Times New Roman"/>
          <w:color w:val="auto"/>
          <w:sz w:val="14"/>
          <w:szCs w:val="14"/>
        </w:rPr>
        <w:t>//structure to hold course information</w:t>
      </w:r>
    </w:p>
    <w:p w14:paraId="6C3B57F5" w14:textId="77777777" w:rsidR="009C06BC" w:rsidRPr="0057541B" w:rsidRDefault="009C06BC" w:rsidP="007607EF">
      <w:pPr>
        <w:rPr>
          <w:b/>
          <w:bCs/>
          <w:sz w:val="14"/>
          <w:szCs w:val="14"/>
        </w:rPr>
      </w:pPr>
      <w:r w:rsidRPr="0057541B">
        <w:rPr>
          <w:b/>
          <w:bCs/>
          <w:sz w:val="14"/>
          <w:szCs w:val="14"/>
        </w:rPr>
        <w:t>DEFINE Course Structure</w:t>
      </w:r>
    </w:p>
    <w:p w14:paraId="3BAA51C2" w14:textId="77777777" w:rsidR="009C06BC" w:rsidRPr="0057541B" w:rsidRDefault="009C06BC" w:rsidP="009C06BC">
      <w:pPr>
        <w:rPr>
          <w:rFonts w:eastAsia="Times New Roman"/>
          <w:color w:val="auto"/>
          <w:sz w:val="14"/>
          <w:szCs w:val="14"/>
        </w:rPr>
      </w:pPr>
      <w:r w:rsidRPr="0057541B">
        <w:rPr>
          <w:rFonts w:eastAsia="Times New Roman"/>
          <w:color w:val="auto"/>
          <w:sz w:val="14"/>
          <w:szCs w:val="14"/>
        </w:rPr>
        <w:tab/>
        <w:t xml:space="preserve">String </w:t>
      </w:r>
      <w:proofErr w:type="spellStart"/>
      <w:r w:rsidRPr="0057541B">
        <w:rPr>
          <w:rFonts w:eastAsia="Times New Roman"/>
          <w:color w:val="auto"/>
          <w:sz w:val="14"/>
          <w:szCs w:val="14"/>
        </w:rPr>
        <w:t>courseId</w:t>
      </w:r>
      <w:proofErr w:type="spellEnd"/>
    </w:p>
    <w:p w14:paraId="100F4DC8" w14:textId="77777777" w:rsidR="009C06BC" w:rsidRPr="0057541B" w:rsidRDefault="009C06BC" w:rsidP="009C06BC">
      <w:pPr>
        <w:rPr>
          <w:rFonts w:eastAsia="Times New Roman"/>
          <w:color w:val="auto"/>
          <w:sz w:val="14"/>
          <w:szCs w:val="14"/>
        </w:rPr>
      </w:pPr>
      <w:r w:rsidRPr="0057541B">
        <w:rPr>
          <w:rFonts w:eastAsia="Times New Roman"/>
          <w:color w:val="auto"/>
          <w:sz w:val="14"/>
          <w:szCs w:val="14"/>
        </w:rPr>
        <w:tab/>
        <w:t xml:space="preserve">String </w:t>
      </w:r>
      <w:proofErr w:type="spellStart"/>
      <w:r w:rsidRPr="0057541B">
        <w:rPr>
          <w:rFonts w:eastAsia="Times New Roman"/>
          <w:color w:val="auto"/>
          <w:sz w:val="14"/>
          <w:szCs w:val="14"/>
        </w:rPr>
        <w:t>courseTitle</w:t>
      </w:r>
      <w:proofErr w:type="spellEnd"/>
    </w:p>
    <w:p w14:paraId="36279E04" w14:textId="77777777" w:rsidR="009C06BC" w:rsidRPr="0057541B" w:rsidRDefault="009C06BC" w:rsidP="009C06BC">
      <w:pPr>
        <w:rPr>
          <w:rFonts w:eastAsia="Times New Roman"/>
          <w:color w:val="auto"/>
          <w:sz w:val="14"/>
          <w:szCs w:val="14"/>
        </w:rPr>
      </w:pPr>
      <w:r w:rsidRPr="0057541B">
        <w:rPr>
          <w:rFonts w:eastAsia="Times New Roman"/>
          <w:color w:val="auto"/>
          <w:sz w:val="14"/>
          <w:szCs w:val="14"/>
        </w:rPr>
        <w:tab/>
        <w:t xml:space="preserve">Vector&lt;String&gt; </w:t>
      </w:r>
      <w:proofErr w:type="spellStart"/>
      <w:r w:rsidRPr="0057541B">
        <w:rPr>
          <w:rFonts w:eastAsia="Times New Roman"/>
          <w:color w:val="auto"/>
          <w:sz w:val="14"/>
          <w:szCs w:val="14"/>
        </w:rPr>
        <w:t>CoursePreReq</w:t>
      </w:r>
      <w:proofErr w:type="spellEnd"/>
    </w:p>
    <w:p w14:paraId="45FB9B37" w14:textId="77777777" w:rsidR="009C06BC" w:rsidRPr="0057541B" w:rsidRDefault="009C06BC" w:rsidP="00B32B28">
      <w:pPr>
        <w:rPr>
          <w:rFonts w:eastAsia="Times New Roman"/>
          <w:b/>
          <w:bCs/>
          <w:color w:val="auto"/>
          <w:sz w:val="14"/>
          <w:szCs w:val="14"/>
        </w:rPr>
      </w:pPr>
    </w:p>
    <w:p w14:paraId="62C1683B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>//Open and read all lines</w:t>
      </w:r>
    </w:p>
    <w:p w14:paraId="30C883C4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>OPEN filename</w:t>
      </w:r>
    </w:p>
    <w:p w14:paraId="1773B200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 xml:space="preserve">IF filename is OPEN </w:t>
      </w:r>
    </w:p>
    <w:p w14:paraId="4C805B87" w14:textId="77777777" w:rsidR="005B63EB" w:rsidRPr="009C71FC" w:rsidRDefault="005B63EB" w:rsidP="005B63EB">
      <w:pPr>
        <w:ind w:firstLine="720"/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 xml:space="preserve">WHILE 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filnename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IS good</w:t>
      </w:r>
    </w:p>
    <w:p w14:paraId="7344265A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proofErr w:type="spellStart"/>
      <w:r w:rsidRPr="009C71FC">
        <w:rPr>
          <w:rFonts w:eastAsia="Times New Roman"/>
          <w:color w:val="auto"/>
          <w:sz w:val="14"/>
          <w:szCs w:val="14"/>
        </w:rPr>
        <w:t>Getline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(filename, line)</w:t>
      </w:r>
    </w:p>
    <w:p w14:paraId="18804282" w14:textId="1651950B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IF line DOES NOT EQUAL </w:t>
      </w:r>
      <w:r w:rsidR="00732A0D">
        <w:rPr>
          <w:rFonts w:eastAsia="Times New Roman"/>
          <w:color w:val="auto"/>
          <w:sz w:val="14"/>
          <w:szCs w:val="14"/>
        </w:rPr>
        <w:t>“"</w:t>
      </w:r>
    </w:p>
    <w:p w14:paraId="0B8439CA" w14:textId="38E120FB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APPEND </w:t>
      </w:r>
      <w:r w:rsidR="00732A0D">
        <w:rPr>
          <w:rFonts w:eastAsia="Times New Roman"/>
          <w:color w:val="auto"/>
          <w:sz w:val="14"/>
          <w:szCs w:val="14"/>
        </w:rPr>
        <w:t>V</w:t>
      </w:r>
      <w:r w:rsidRPr="009C71FC">
        <w:rPr>
          <w:rFonts w:eastAsia="Times New Roman"/>
          <w:color w:val="auto"/>
          <w:sz w:val="14"/>
          <w:szCs w:val="14"/>
        </w:rPr>
        <w:t>ector _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originalFile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with line</w:t>
      </w:r>
    </w:p>
    <w:p w14:paraId="6AA9B593" w14:textId="77777777" w:rsidR="005B63EB" w:rsidRPr="009C71FC" w:rsidRDefault="005B63EB" w:rsidP="005B63EB">
      <w:pPr>
        <w:ind w:firstLine="720"/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>CLOSE filename</w:t>
      </w:r>
    </w:p>
    <w:p w14:paraId="0BA7B547" w14:textId="77777777" w:rsidR="005B63EB" w:rsidRPr="009C71FC" w:rsidRDefault="005B63EB" w:rsidP="005B63EB">
      <w:pPr>
        <w:ind w:firstLine="720"/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>IF Vector _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originalFile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size EQUAL ZERO</w:t>
      </w:r>
    </w:p>
    <w:p w14:paraId="3BE21559" w14:textId="77777777" w:rsidR="005B63EB" w:rsidRPr="009C71FC" w:rsidRDefault="005B63EB" w:rsidP="005B63EB">
      <w:pPr>
        <w:ind w:firstLine="720"/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  <w:t>THROW Error</w:t>
      </w:r>
    </w:p>
    <w:p w14:paraId="6B59C5C8" w14:textId="77777777" w:rsidR="005B63EB" w:rsidRPr="009C71FC" w:rsidRDefault="005B63EB" w:rsidP="005B63EB">
      <w:pPr>
        <w:ind w:firstLine="720"/>
        <w:rPr>
          <w:rFonts w:eastAsia="Times New Roman"/>
          <w:color w:val="auto"/>
          <w:sz w:val="14"/>
          <w:szCs w:val="14"/>
        </w:rPr>
      </w:pPr>
      <w:proofErr w:type="spellStart"/>
      <w:r w:rsidRPr="009C71FC">
        <w:rPr>
          <w:rFonts w:eastAsia="Times New Roman"/>
          <w:color w:val="auto"/>
          <w:sz w:val="14"/>
          <w:szCs w:val="14"/>
        </w:rPr>
        <w:t>parseContent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()</w:t>
      </w:r>
    </w:p>
    <w:p w14:paraId="6E056A50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>ELSE</w:t>
      </w:r>
    </w:p>
    <w:p w14:paraId="60CC6530" w14:textId="16EF7DFA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  <w:t xml:space="preserve">DISPLAY </w:t>
      </w:r>
      <w:r w:rsidR="00732A0D">
        <w:rPr>
          <w:rFonts w:eastAsia="Times New Roman"/>
          <w:color w:val="auto"/>
          <w:sz w:val="14"/>
          <w:szCs w:val="14"/>
        </w:rPr>
        <w:t>"</w:t>
      </w:r>
      <w:r w:rsidRPr="009C71FC">
        <w:rPr>
          <w:rFonts w:eastAsia="Times New Roman"/>
          <w:color w:val="auto"/>
          <w:sz w:val="14"/>
          <w:szCs w:val="14"/>
        </w:rPr>
        <w:t>File failed to open</w:t>
      </w:r>
      <w:r w:rsidR="00732A0D">
        <w:rPr>
          <w:rFonts w:eastAsia="Times New Roman"/>
          <w:color w:val="auto"/>
          <w:sz w:val="14"/>
          <w:szCs w:val="14"/>
        </w:rPr>
        <w:t>"</w:t>
      </w:r>
    </w:p>
    <w:p w14:paraId="1C52D275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>CLOSE filename</w:t>
      </w:r>
    </w:p>
    <w:p w14:paraId="30609B30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</w:p>
    <w:p w14:paraId="052E3B43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 xml:space="preserve">//This function is similar to the 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CSVParser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file in the previous modules</w:t>
      </w:r>
    </w:p>
    <w:p w14:paraId="59A41D01" w14:textId="77777777" w:rsidR="005B63EB" w:rsidRPr="009C71FC" w:rsidRDefault="005B63EB" w:rsidP="005B63EB">
      <w:pPr>
        <w:rPr>
          <w:rFonts w:eastAsia="Times New Roman"/>
          <w:b/>
          <w:bCs/>
          <w:color w:val="auto"/>
          <w:sz w:val="14"/>
          <w:szCs w:val="14"/>
        </w:rPr>
      </w:pPr>
      <w:r w:rsidRPr="009C71FC">
        <w:rPr>
          <w:rFonts w:eastAsia="Times New Roman"/>
          <w:b/>
          <w:bCs/>
          <w:color w:val="auto"/>
          <w:sz w:val="14"/>
          <w:szCs w:val="14"/>
        </w:rPr>
        <w:t xml:space="preserve">DEFINE </w:t>
      </w:r>
      <w:proofErr w:type="spellStart"/>
      <w:r w:rsidRPr="009C71FC">
        <w:rPr>
          <w:rFonts w:eastAsia="Times New Roman"/>
          <w:b/>
          <w:bCs/>
          <w:color w:val="auto"/>
          <w:sz w:val="14"/>
          <w:szCs w:val="14"/>
        </w:rPr>
        <w:t>parseContent</w:t>
      </w:r>
      <w:proofErr w:type="spellEnd"/>
      <w:r w:rsidRPr="009C71FC">
        <w:rPr>
          <w:rFonts w:eastAsia="Times New Roman"/>
          <w:b/>
          <w:bCs/>
          <w:color w:val="auto"/>
          <w:sz w:val="14"/>
          <w:szCs w:val="14"/>
        </w:rPr>
        <w:t>()</w:t>
      </w:r>
    </w:p>
    <w:p w14:paraId="07F99AE4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>FOR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in beginning of _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originalFile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TO end of _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originalFile</w:t>
      </w:r>
      <w:proofErr w:type="spellEnd"/>
    </w:p>
    <w:p w14:paraId="0DB7C30C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  <w:t>//If there are two parameters listed</w:t>
      </w:r>
    </w:p>
    <w:p w14:paraId="5DC248E6" w14:textId="230518F0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  <w:t>IF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) AT column 0 DOES NOT EQUAL </w:t>
      </w:r>
      <w:r w:rsidR="00732A0D">
        <w:rPr>
          <w:rFonts w:eastAsia="Times New Roman"/>
          <w:color w:val="auto"/>
          <w:sz w:val="14"/>
          <w:szCs w:val="14"/>
        </w:rPr>
        <w:t>“"</w:t>
      </w:r>
      <w:r w:rsidRPr="009C71FC">
        <w:rPr>
          <w:rFonts w:eastAsia="Times New Roman"/>
          <w:color w:val="auto"/>
          <w:sz w:val="14"/>
          <w:szCs w:val="14"/>
        </w:rPr>
        <w:t xml:space="preserve"> AND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) AT column 1 DOES NOT EQUAL </w:t>
      </w:r>
      <w:r w:rsidR="00732A0D">
        <w:rPr>
          <w:rFonts w:eastAsia="Times New Roman"/>
          <w:color w:val="auto"/>
          <w:sz w:val="14"/>
          <w:szCs w:val="14"/>
        </w:rPr>
        <w:t>“"</w:t>
      </w:r>
    </w:p>
    <w:p w14:paraId="01737979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FOR item (j) in element</w:t>
      </w:r>
    </w:p>
    <w:p w14:paraId="4607C93C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//While the data is not blank</w:t>
      </w:r>
    </w:p>
    <w:p w14:paraId="33BFD811" w14:textId="4370093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WHILE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) of item (j) IS NOT </w:t>
      </w:r>
      <w:r w:rsidR="00732A0D">
        <w:rPr>
          <w:rFonts w:eastAsia="Times New Roman"/>
          <w:color w:val="auto"/>
          <w:sz w:val="14"/>
          <w:szCs w:val="14"/>
        </w:rPr>
        <w:t>“"</w:t>
      </w:r>
    </w:p>
    <w:p w14:paraId="61D0DE3D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//I have seen examples of the use of 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sstream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from internet and BST CSVparser.cpp</w:t>
      </w:r>
    </w:p>
    <w:p w14:paraId="24EAB0BD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IF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of item (j) IS string</w:t>
      </w:r>
    </w:p>
    <w:p w14:paraId="5A8B0FAF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CREATE new Course</w:t>
      </w:r>
    </w:p>
    <w:p w14:paraId="23E5A24A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IF item (j) EQUALS 0</w:t>
      </w:r>
    </w:p>
    <w:p w14:paraId="3B8FB212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Course 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CourseId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EQUALS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of item (j)</w:t>
      </w:r>
    </w:p>
    <w:p w14:paraId="12AF376E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IF item (j) EQUALS 1</w:t>
      </w:r>
    </w:p>
    <w:p w14:paraId="66EE3719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Course 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CourseTitle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EQUALS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of item (j)</w:t>
      </w:r>
    </w:p>
    <w:p w14:paraId="5BC4A680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IF item (j) IS GREATER THAN 1</w:t>
      </w:r>
    </w:p>
    <w:p w14:paraId="22347656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IF 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SearchVector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(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of item (j)) EQUALS TRUE</w:t>
      </w:r>
    </w:p>
    <w:p w14:paraId="51AC820E" w14:textId="7E413FF3" w:rsidR="005B63EB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APPEND Course Vector 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CoursePreReqs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WITH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of item (j)</w:t>
      </w:r>
    </w:p>
    <w:p w14:paraId="283F5B91" w14:textId="02F4DBAB" w:rsidR="007D7C47" w:rsidRPr="009C71FC" w:rsidRDefault="007D7C47" w:rsidP="005B63EB">
      <w:pPr>
        <w:rPr>
          <w:rFonts w:eastAsia="Times New Roman"/>
          <w:color w:val="auto"/>
          <w:sz w:val="14"/>
          <w:szCs w:val="14"/>
        </w:rPr>
      </w:pP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  <w:t xml:space="preserve">APPEND </w:t>
      </w:r>
      <w:r w:rsidR="00CA42FE">
        <w:rPr>
          <w:rFonts w:eastAsia="Times New Roman"/>
          <w:color w:val="auto"/>
          <w:sz w:val="14"/>
          <w:szCs w:val="14"/>
        </w:rPr>
        <w:t xml:space="preserve">Vector </w:t>
      </w:r>
      <w:r w:rsidR="00BE2B99" w:rsidRPr="00BE2B99">
        <w:rPr>
          <w:rFonts w:eastAsia="Times New Roman"/>
          <w:b/>
          <w:bCs/>
          <w:color w:val="auto"/>
          <w:sz w:val="14"/>
          <w:szCs w:val="14"/>
        </w:rPr>
        <w:t>Courses</w:t>
      </w:r>
      <w:r w:rsidR="00BE2B99">
        <w:rPr>
          <w:rFonts w:eastAsia="Times New Roman"/>
          <w:color w:val="auto"/>
          <w:sz w:val="14"/>
          <w:szCs w:val="14"/>
        </w:rPr>
        <w:t xml:space="preserve"> WITH Course</w:t>
      </w:r>
    </w:p>
    <w:p w14:paraId="6206317E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ELSE</w:t>
      </w:r>
    </w:p>
    <w:p w14:paraId="22A5A9E2" w14:textId="6F4C38F9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DISPLAY </w:t>
      </w:r>
      <w:r w:rsidR="00732A0D">
        <w:rPr>
          <w:rFonts w:eastAsia="Times New Roman"/>
          <w:color w:val="auto"/>
          <w:sz w:val="14"/>
          <w:szCs w:val="14"/>
        </w:rPr>
        <w:t>"</w:t>
      </w:r>
      <w:r w:rsidRPr="009C71FC">
        <w:rPr>
          <w:rFonts w:eastAsia="Times New Roman"/>
          <w:color w:val="auto"/>
          <w:sz w:val="14"/>
          <w:szCs w:val="14"/>
        </w:rPr>
        <w:t>Data is not formatted correctly</w:t>
      </w:r>
      <w:r w:rsidR="00732A0D">
        <w:rPr>
          <w:rFonts w:eastAsia="Times New Roman"/>
          <w:color w:val="auto"/>
          <w:sz w:val="14"/>
          <w:szCs w:val="14"/>
        </w:rPr>
        <w:t>"</w:t>
      </w:r>
    </w:p>
    <w:p w14:paraId="48730749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  <w:t>ELSE</w:t>
      </w:r>
    </w:p>
    <w:p w14:paraId="7FEB6098" w14:textId="7184B4ED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DISPLAY </w:t>
      </w:r>
      <w:r w:rsidR="00732A0D">
        <w:rPr>
          <w:rFonts w:eastAsia="Times New Roman"/>
          <w:color w:val="auto"/>
          <w:sz w:val="14"/>
          <w:szCs w:val="14"/>
        </w:rPr>
        <w:t>"</w:t>
      </w:r>
      <w:r w:rsidRPr="009C71FC">
        <w:rPr>
          <w:rFonts w:eastAsia="Times New Roman"/>
          <w:color w:val="auto"/>
          <w:sz w:val="14"/>
          <w:szCs w:val="14"/>
        </w:rPr>
        <w:t>Data is Corrupted</w:t>
      </w:r>
      <w:r w:rsidR="00732A0D">
        <w:rPr>
          <w:rFonts w:eastAsia="Times New Roman"/>
          <w:color w:val="auto"/>
          <w:sz w:val="14"/>
          <w:szCs w:val="14"/>
        </w:rPr>
        <w:t>"</w:t>
      </w:r>
    </w:p>
    <w:p w14:paraId="03E5A8B3" w14:textId="77777777" w:rsidR="005B63EB" w:rsidRPr="009C71FC" w:rsidRDefault="005B63EB" w:rsidP="005B63EB">
      <w:pPr>
        <w:rPr>
          <w:rFonts w:eastAsia="Times New Roman"/>
          <w:b/>
          <w:bCs/>
          <w:color w:val="auto"/>
          <w:sz w:val="14"/>
          <w:szCs w:val="14"/>
        </w:rPr>
      </w:pPr>
    </w:p>
    <w:p w14:paraId="1C8589B6" w14:textId="77777777" w:rsidR="005B63EB" w:rsidRPr="009C71FC" w:rsidRDefault="005B63EB" w:rsidP="005B63EB">
      <w:pPr>
        <w:rPr>
          <w:rFonts w:eastAsia="Times New Roman"/>
          <w:b/>
          <w:bCs/>
          <w:color w:val="auto"/>
          <w:sz w:val="14"/>
          <w:szCs w:val="14"/>
        </w:rPr>
      </w:pPr>
      <w:r w:rsidRPr="009C71FC">
        <w:rPr>
          <w:rFonts w:eastAsia="Times New Roman"/>
          <w:b/>
          <w:bCs/>
          <w:color w:val="auto"/>
          <w:sz w:val="14"/>
          <w:szCs w:val="14"/>
        </w:rPr>
        <w:t xml:space="preserve">DEFINE </w:t>
      </w:r>
      <w:proofErr w:type="spellStart"/>
      <w:r w:rsidRPr="009C71FC">
        <w:rPr>
          <w:rFonts w:eastAsia="Times New Roman"/>
          <w:b/>
          <w:bCs/>
          <w:color w:val="auto"/>
          <w:sz w:val="14"/>
          <w:szCs w:val="14"/>
        </w:rPr>
        <w:t>SearchVector</w:t>
      </w:r>
      <w:proofErr w:type="spellEnd"/>
      <w:r w:rsidRPr="009C71FC">
        <w:rPr>
          <w:rFonts w:eastAsia="Times New Roman"/>
          <w:b/>
          <w:bCs/>
          <w:color w:val="auto"/>
          <w:sz w:val="14"/>
          <w:szCs w:val="14"/>
        </w:rPr>
        <w:t>(Data)</w:t>
      </w:r>
    </w:p>
    <w:p w14:paraId="4A00C4D0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  <w:t>FOR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in _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originalFile</w:t>
      </w:r>
      <w:proofErr w:type="spellEnd"/>
    </w:p>
    <w:p w14:paraId="1A8B3429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IF element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AT [0] EQUALS DATA</w:t>
      </w:r>
    </w:p>
    <w:p w14:paraId="695CBF24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RETURN TRUE</w:t>
      </w:r>
    </w:p>
    <w:p w14:paraId="261DB567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IF element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AT [0] DOES NOT EQUALS DATA</w:t>
      </w:r>
    </w:p>
    <w:p w14:paraId="5CC4E46B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INCREMENT I</w:t>
      </w:r>
    </w:p>
    <w:p w14:paraId="087BB8F6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ELSE </w:t>
      </w:r>
    </w:p>
    <w:p w14:paraId="0D7371EA" w14:textId="77777777" w:rsidR="005B63EB" w:rsidRPr="009C71FC" w:rsidRDefault="005B63EB" w:rsidP="005B63EB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RETURN FALSE</w:t>
      </w:r>
    </w:p>
    <w:p w14:paraId="179DDE0A" w14:textId="77777777" w:rsidR="00E55C1D" w:rsidRDefault="00E55C1D" w:rsidP="005951F4">
      <w:pPr>
        <w:rPr>
          <w:sz w:val="14"/>
          <w:szCs w:val="14"/>
        </w:rPr>
      </w:pPr>
    </w:p>
    <w:p w14:paraId="35B735FE" w14:textId="32523A93" w:rsidR="005951F4" w:rsidRPr="00E55C1D" w:rsidRDefault="00924ED0" w:rsidP="005951F4">
      <w:pPr>
        <w:rPr>
          <w:sz w:val="14"/>
          <w:szCs w:val="14"/>
        </w:rPr>
      </w:pPr>
      <w:r w:rsidRPr="00E55C1D">
        <w:rPr>
          <w:sz w:val="14"/>
          <w:szCs w:val="14"/>
        </w:rPr>
        <w:t xml:space="preserve">//Find course and relevant </w:t>
      </w:r>
      <w:r w:rsidR="00E55C1D" w:rsidRPr="00E55C1D">
        <w:rPr>
          <w:sz w:val="14"/>
          <w:szCs w:val="14"/>
        </w:rPr>
        <w:t>prerequisite</w:t>
      </w:r>
    </w:p>
    <w:p w14:paraId="25EF6E43" w14:textId="523F0BC3" w:rsidR="005951F4" w:rsidRPr="00063D61" w:rsidRDefault="005951F4" w:rsidP="005951F4">
      <w:pPr>
        <w:rPr>
          <w:b/>
          <w:bCs/>
          <w:sz w:val="14"/>
          <w:szCs w:val="14"/>
        </w:rPr>
      </w:pPr>
      <w:r w:rsidRPr="00063D61">
        <w:rPr>
          <w:b/>
          <w:bCs/>
          <w:sz w:val="14"/>
          <w:szCs w:val="14"/>
        </w:rPr>
        <w:t xml:space="preserve">DEFINE </w:t>
      </w:r>
      <w:proofErr w:type="spellStart"/>
      <w:r w:rsidR="007A7D19">
        <w:rPr>
          <w:b/>
          <w:bCs/>
          <w:sz w:val="14"/>
          <w:szCs w:val="14"/>
        </w:rPr>
        <w:t>CourseInfo</w:t>
      </w:r>
      <w:proofErr w:type="spellEnd"/>
      <w:r w:rsidRPr="00063D61">
        <w:rPr>
          <w:b/>
          <w:bCs/>
          <w:sz w:val="14"/>
          <w:szCs w:val="14"/>
        </w:rPr>
        <w:t>(</w:t>
      </w:r>
      <w:r w:rsidR="007A7D19">
        <w:rPr>
          <w:b/>
          <w:bCs/>
          <w:sz w:val="14"/>
          <w:szCs w:val="14"/>
        </w:rPr>
        <w:t>course</w:t>
      </w:r>
      <w:r w:rsidRPr="00063D61">
        <w:rPr>
          <w:b/>
          <w:bCs/>
          <w:sz w:val="14"/>
          <w:szCs w:val="14"/>
        </w:rPr>
        <w:t>)</w:t>
      </w:r>
    </w:p>
    <w:p w14:paraId="6D65D8AE" w14:textId="33F5DC1E" w:rsidR="005951F4" w:rsidRPr="0057541B" w:rsidRDefault="005951F4" w:rsidP="005951F4">
      <w:pPr>
        <w:rPr>
          <w:rFonts w:eastAsia="Times New Roman"/>
          <w:color w:val="auto"/>
          <w:sz w:val="14"/>
          <w:szCs w:val="14"/>
        </w:rPr>
      </w:pPr>
      <w:r w:rsidRPr="0057541B">
        <w:rPr>
          <w:rFonts w:eastAsia="Times New Roman"/>
          <w:color w:val="auto"/>
          <w:sz w:val="14"/>
          <w:szCs w:val="14"/>
        </w:rPr>
        <w:tab/>
        <w:t>FOR element (</w:t>
      </w:r>
      <w:proofErr w:type="spellStart"/>
      <w:r w:rsidRPr="0057541B">
        <w:rPr>
          <w:rFonts w:eastAsia="Times New Roman"/>
          <w:color w:val="auto"/>
          <w:sz w:val="14"/>
          <w:szCs w:val="14"/>
        </w:rPr>
        <w:t>i</w:t>
      </w:r>
      <w:proofErr w:type="spellEnd"/>
      <w:r w:rsidRPr="0057541B">
        <w:rPr>
          <w:rFonts w:eastAsia="Times New Roman"/>
          <w:color w:val="auto"/>
          <w:sz w:val="14"/>
          <w:szCs w:val="14"/>
        </w:rPr>
        <w:t>)</w:t>
      </w:r>
      <w:r w:rsidR="00D96830">
        <w:rPr>
          <w:rFonts w:eastAsia="Times New Roman"/>
          <w:color w:val="auto"/>
          <w:sz w:val="14"/>
          <w:szCs w:val="14"/>
        </w:rPr>
        <w:t xml:space="preserve"> at </w:t>
      </w:r>
      <w:proofErr w:type="spellStart"/>
      <w:r w:rsidR="00D96830">
        <w:rPr>
          <w:rFonts w:eastAsia="Times New Roman"/>
          <w:color w:val="auto"/>
          <w:sz w:val="14"/>
          <w:szCs w:val="14"/>
        </w:rPr>
        <w:t>courseID</w:t>
      </w:r>
      <w:proofErr w:type="spellEnd"/>
      <w:r w:rsidRPr="0057541B">
        <w:rPr>
          <w:rFonts w:eastAsia="Times New Roman"/>
          <w:color w:val="auto"/>
          <w:sz w:val="14"/>
          <w:szCs w:val="14"/>
        </w:rPr>
        <w:t xml:space="preserve"> in </w:t>
      </w:r>
      <w:r w:rsidR="007A7D19" w:rsidRPr="0057541B">
        <w:rPr>
          <w:rFonts w:eastAsia="Times New Roman"/>
          <w:b/>
          <w:bCs/>
          <w:color w:val="auto"/>
          <w:sz w:val="14"/>
          <w:szCs w:val="14"/>
        </w:rPr>
        <w:t>Courses</w:t>
      </w:r>
    </w:p>
    <w:p w14:paraId="77366AF7" w14:textId="77777777" w:rsidR="005951F4" w:rsidRPr="0057541B" w:rsidRDefault="005951F4" w:rsidP="005951F4">
      <w:pPr>
        <w:rPr>
          <w:rFonts w:eastAsia="Times New Roman"/>
          <w:color w:val="auto"/>
          <w:sz w:val="14"/>
          <w:szCs w:val="14"/>
        </w:rPr>
      </w:pPr>
      <w:r w:rsidRPr="0057541B">
        <w:rPr>
          <w:rFonts w:eastAsia="Times New Roman"/>
          <w:color w:val="auto"/>
          <w:sz w:val="14"/>
          <w:szCs w:val="14"/>
        </w:rPr>
        <w:tab/>
      </w:r>
      <w:r w:rsidRPr="0057541B">
        <w:rPr>
          <w:rFonts w:eastAsia="Times New Roman"/>
          <w:color w:val="auto"/>
          <w:sz w:val="14"/>
          <w:szCs w:val="14"/>
        </w:rPr>
        <w:tab/>
        <w:t>IF element(</w:t>
      </w:r>
      <w:proofErr w:type="spellStart"/>
      <w:r w:rsidRPr="0057541B">
        <w:rPr>
          <w:rFonts w:eastAsia="Times New Roman"/>
          <w:color w:val="auto"/>
          <w:sz w:val="14"/>
          <w:szCs w:val="14"/>
        </w:rPr>
        <w:t>i</w:t>
      </w:r>
      <w:proofErr w:type="spellEnd"/>
      <w:r w:rsidRPr="0057541B">
        <w:rPr>
          <w:rFonts w:eastAsia="Times New Roman"/>
          <w:color w:val="auto"/>
          <w:sz w:val="14"/>
          <w:szCs w:val="14"/>
        </w:rPr>
        <w:t>) AT [0] EQUALS DATA</w:t>
      </w:r>
    </w:p>
    <w:p w14:paraId="7DB28B53" w14:textId="709E0E76" w:rsidR="005951F4" w:rsidRDefault="005951F4" w:rsidP="005951F4">
      <w:pPr>
        <w:rPr>
          <w:rFonts w:eastAsia="Times New Roman"/>
          <w:color w:val="auto"/>
          <w:sz w:val="14"/>
          <w:szCs w:val="14"/>
        </w:rPr>
      </w:pPr>
      <w:r w:rsidRPr="0057541B">
        <w:rPr>
          <w:rFonts w:eastAsia="Times New Roman"/>
          <w:color w:val="auto"/>
          <w:sz w:val="14"/>
          <w:szCs w:val="14"/>
        </w:rPr>
        <w:tab/>
      </w:r>
      <w:r w:rsidRPr="0057541B">
        <w:rPr>
          <w:rFonts w:eastAsia="Times New Roman"/>
          <w:color w:val="auto"/>
          <w:sz w:val="14"/>
          <w:szCs w:val="14"/>
        </w:rPr>
        <w:tab/>
      </w:r>
      <w:r w:rsidRPr="0057541B">
        <w:rPr>
          <w:rFonts w:eastAsia="Times New Roman"/>
          <w:color w:val="auto"/>
          <w:sz w:val="14"/>
          <w:szCs w:val="14"/>
        </w:rPr>
        <w:tab/>
      </w:r>
      <w:r w:rsidR="00243472">
        <w:rPr>
          <w:rFonts w:eastAsia="Times New Roman"/>
          <w:color w:val="auto"/>
          <w:sz w:val="14"/>
          <w:szCs w:val="14"/>
        </w:rPr>
        <w:t>DISPLAY element (</w:t>
      </w:r>
      <w:proofErr w:type="spellStart"/>
      <w:r w:rsidR="00243472">
        <w:rPr>
          <w:rFonts w:eastAsia="Times New Roman"/>
          <w:color w:val="auto"/>
          <w:sz w:val="14"/>
          <w:szCs w:val="14"/>
        </w:rPr>
        <w:t>i</w:t>
      </w:r>
      <w:proofErr w:type="spellEnd"/>
      <w:r w:rsidR="00243472">
        <w:rPr>
          <w:rFonts w:eastAsia="Times New Roman"/>
          <w:color w:val="auto"/>
          <w:sz w:val="14"/>
          <w:szCs w:val="14"/>
        </w:rPr>
        <w:t xml:space="preserve">) at </w:t>
      </w:r>
      <w:proofErr w:type="spellStart"/>
      <w:r w:rsidR="00243472">
        <w:rPr>
          <w:rFonts w:eastAsia="Times New Roman"/>
          <w:color w:val="auto"/>
          <w:sz w:val="14"/>
          <w:szCs w:val="14"/>
        </w:rPr>
        <w:t>courseId</w:t>
      </w:r>
      <w:proofErr w:type="spellEnd"/>
      <w:r w:rsidR="00243472">
        <w:rPr>
          <w:rFonts w:eastAsia="Times New Roman"/>
          <w:color w:val="auto"/>
          <w:sz w:val="14"/>
          <w:szCs w:val="14"/>
        </w:rPr>
        <w:t xml:space="preserve"> </w:t>
      </w:r>
    </w:p>
    <w:p w14:paraId="7A9DBACD" w14:textId="60A3BC3B" w:rsidR="00243472" w:rsidRDefault="00243472" w:rsidP="005951F4">
      <w:pPr>
        <w:rPr>
          <w:rFonts w:eastAsia="Times New Roman"/>
          <w:color w:val="auto"/>
          <w:sz w:val="14"/>
          <w:szCs w:val="14"/>
        </w:rPr>
      </w:pP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  <w:t>DISPLAY element (</w:t>
      </w:r>
      <w:proofErr w:type="spellStart"/>
      <w:r>
        <w:rPr>
          <w:rFonts w:eastAsia="Times New Roman"/>
          <w:color w:val="auto"/>
          <w:sz w:val="14"/>
          <w:szCs w:val="14"/>
        </w:rPr>
        <w:t>i</w:t>
      </w:r>
      <w:proofErr w:type="spellEnd"/>
      <w:r>
        <w:rPr>
          <w:rFonts w:eastAsia="Times New Roman"/>
          <w:color w:val="auto"/>
          <w:sz w:val="14"/>
          <w:szCs w:val="14"/>
        </w:rPr>
        <w:t xml:space="preserve">) at </w:t>
      </w:r>
      <w:proofErr w:type="spellStart"/>
      <w:r w:rsidR="00DF41A4">
        <w:rPr>
          <w:rFonts w:eastAsia="Times New Roman"/>
          <w:color w:val="auto"/>
          <w:sz w:val="14"/>
          <w:szCs w:val="14"/>
        </w:rPr>
        <w:t>courseTitle</w:t>
      </w:r>
      <w:proofErr w:type="spellEnd"/>
    </w:p>
    <w:p w14:paraId="04790F42" w14:textId="56C81205" w:rsidR="00ED7918" w:rsidRDefault="00ED7918" w:rsidP="005951F4">
      <w:pPr>
        <w:rPr>
          <w:rFonts w:eastAsia="Times New Roman"/>
          <w:color w:val="auto"/>
          <w:sz w:val="14"/>
          <w:szCs w:val="14"/>
        </w:rPr>
      </w:pP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  <w:t>IF element (</w:t>
      </w:r>
      <w:proofErr w:type="spellStart"/>
      <w:r>
        <w:rPr>
          <w:rFonts w:eastAsia="Times New Roman"/>
          <w:color w:val="auto"/>
          <w:sz w:val="14"/>
          <w:szCs w:val="14"/>
        </w:rPr>
        <w:t>i</w:t>
      </w:r>
      <w:proofErr w:type="spellEnd"/>
      <w:r>
        <w:rPr>
          <w:rFonts w:eastAsia="Times New Roman"/>
          <w:color w:val="auto"/>
          <w:sz w:val="14"/>
          <w:szCs w:val="14"/>
        </w:rPr>
        <w:t xml:space="preserve">) at </w:t>
      </w:r>
      <w:proofErr w:type="spellStart"/>
      <w:r>
        <w:rPr>
          <w:rFonts w:eastAsia="Times New Roman"/>
          <w:color w:val="auto"/>
          <w:sz w:val="14"/>
          <w:szCs w:val="14"/>
        </w:rPr>
        <w:t>coursePreReqs</w:t>
      </w:r>
      <w:proofErr w:type="spellEnd"/>
      <w:r>
        <w:rPr>
          <w:rFonts w:eastAsia="Times New Roman"/>
          <w:color w:val="auto"/>
          <w:sz w:val="14"/>
          <w:szCs w:val="14"/>
        </w:rPr>
        <w:t xml:space="preserve"> </w:t>
      </w:r>
      <w:r w:rsidR="001B6B8E">
        <w:rPr>
          <w:rFonts w:eastAsia="Times New Roman"/>
          <w:color w:val="auto"/>
          <w:sz w:val="14"/>
          <w:szCs w:val="14"/>
        </w:rPr>
        <w:t>EQUALS “”</w:t>
      </w:r>
    </w:p>
    <w:p w14:paraId="54683D48" w14:textId="69DC3930" w:rsidR="001B6B8E" w:rsidRDefault="001B6B8E" w:rsidP="005951F4">
      <w:pPr>
        <w:rPr>
          <w:rFonts w:eastAsia="Times New Roman"/>
          <w:color w:val="auto"/>
          <w:sz w:val="14"/>
          <w:szCs w:val="14"/>
        </w:rPr>
      </w:pP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  <w:t>CONTINUE</w:t>
      </w:r>
    </w:p>
    <w:p w14:paraId="408ADFBF" w14:textId="1EDF8FF0" w:rsidR="001B6B8E" w:rsidRDefault="001B6B8E" w:rsidP="005951F4">
      <w:pPr>
        <w:rPr>
          <w:rFonts w:eastAsia="Times New Roman"/>
          <w:color w:val="auto"/>
          <w:sz w:val="14"/>
          <w:szCs w:val="14"/>
        </w:rPr>
      </w:pP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  <w:t>ELSE</w:t>
      </w:r>
    </w:p>
    <w:p w14:paraId="3BE5387D" w14:textId="01A1B32C" w:rsidR="00DF41A4" w:rsidRPr="0057541B" w:rsidRDefault="00DF41A4" w:rsidP="005951F4">
      <w:pPr>
        <w:rPr>
          <w:rFonts w:eastAsia="Times New Roman"/>
          <w:color w:val="auto"/>
          <w:sz w:val="14"/>
          <w:szCs w:val="14"/>
        </w:rPr>
      </w:pP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 w:rsidR="001B6B8E"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>DISPLAY element (</w:t>
      </w:r>
      <w:proofErr w:type="spellStart"/>
      <w:r>
        <w:rPr>
          <w:rFonts w:eastAsia="Times New Roman"/>
          <w:color w:val="auto"/>
          <w:sz w:val="14"/>
          <w:szCs w:val="14"/>
        </w:rPr>
        <w:t>i</w:t>
      </w:r>
      <w:proofErr w:type="spellEnd"/>
      <w:r>
        <w:rPr>
          <w:rFonts w:eastAsia="Times New Roman"/>
          <w:color w:val="auto"/>
          <w:sz w:val="14"/>
          <w:szCs w:val="14"/>
        </w:rPr>
        <w:t xml:space="preserve">) at </w:t>
      </w:r>
      <w:proofErr w:type="spellStart"/>
      <w:r>
        <w:rPr>
          <w:rFonts w:eastAsia="Times New Roman"/>
          <w:color w:val="auto"/>
          <w:sz w:val="14"/>
          <w:szCs w:val="14"/>
        </w:rPr>
        <w:t>coursePreReqs</w:t>
      </w:r>
      <w:proofErr w:type="spellEnd"/>
    </w:p>
    <w:p w14:paraId="4597EA42" w14:textId="77777777" w:rsidR="005951F4" w:rsidRPr="0057541B" w:rsidRDefault="005951F4" w:rsidP="005951F4">
      <w:pPr>
        <w:rPr>
          <w:rFonts w:eastAsia="Times New Roman"/>
          <w:color w:val="auto"/>
          <w:sz w:val="14"/>
          <w:szCs w:val="14"/>
        </w:rPr>
      </w:pPr>
      <w:r w:rsidRPr="0057541B">
        <w:rPr>
          <w:rFonts w:eastAsia="Times New Roman"/>
          <w:color w:val="auto"/>
          <w:sz w:val="14"/>
          <w:szCs w:val="14"/>
        </w:rPr>
        <w:tab/>
      </w:r>
      <w:r w:rsidRPr="0057541B">
        <w:rPr>
          <w:rFonts w:eastAsia="Times New Roman"/>
          <w:color w:val="auto"/>
          <w:sz w:val="14"/>
          <w:szCs w:val="14"/>
        </w:rPr>
        <w:tab/>
        <w:t>IF element(</w:t>
      </w:r>
      <w:proofErr w:type="spellStart"/>
      <w:r w:rsidRPr="0057541B">
        <w:rPr>
          <w:rFonts w:eastAsia="Times New Roman"/>
          <w:color w:val="auto"/>
          <w:sz w:val="14"/>
          <w:szCs w:val="14"/>
        </w:rPr>
        <w:t>i</w:t>
      </w:r>
      <w:proofErr w:type="spellEnd"/>
      <w:r w:rsidRPr="0057541B">
        <w:rPr>
          <w:rFonts w:eastAsia="Times New Roman"/>
          <w:color w:val="auto"/>
          <w:sz w:val="14"/>
          <w:szCs w:val="14"/>
        </w:rPr>
        <w:t>) AT [0] DOES NOT EQUALS DATA</w:t>
      </w:r>
    </w:p>
    <w:p w14:paraId="7002D099" w14:textId="1F556033" w:rsidR="005951F4" w:rsidRPr="0057541B" w:rsidRDefault="005951F4" w:rsidP="005951F4">
      <w:pPr>
        <w:rPr>
          <w:rFonts w:eastAsia="Times New Roman"/>
          <w:color w:val="auto"/>
          <w:sz w:val="14"/>
          <w:szCs w:val="14"/>
        </w:rPr>
      </w:pPr>
      <w:r w:rsidRPr="0057541B">
        <w:rPr>
          <w:rFonts w:eastAsia="Times New Roman"/>
          <w:color w:val="auto"/>
          <w:sz w:val="14"/>
          <w:szCs w:val="14"/>
        </w:rPr>
        <w:tab/>
      </w:r>
      <w:r w:rsidRPr="0057541B">
        <w:rPr>
          <w:rFonts w:eastAsia="Times New Roman"/>
          <w:color w:val="auto"/>
          <w:sz w:val="14"/>
          <w:szCs w:val="14"/>
        </w:rPr>
        <w:tab/>
      </w:r>
      <w:r w:rsidRPr="0057541B">
        <w:rPr>
          <w:rFonts w:eastAsia="Times New Roman"/>
          <w:color w:val="auto"/>
          <w:sz w:val="14"/>
          <w:szCs w:val="14"/>
        </w:rPr>
        <w:tab/>
        <w:t xml:space="preserve">INCREMENT </w:t>
      </w:r>
      <w:r w:rsidR="009652DC">
        <w:rPr>
          <w:rFonts w:eastAsia="Times New Roman"/>
          <w:color w:val="auto"/>
          <w:sz w:val="14"/>
          <w:szCs w:val="14"/>
        </w:rPr>
        <w:t>(</w:t>
      </w:r>
      <w:proofErr w:type="spellStart"/>
      <w:r w:rsidR="009652DC">
        <w:rPr>
          <w:rFonts w:eastAsia="Times New Roman"/>
          <w:color w:val="auto"/>
          <w:sz w:val="14"/>
          <w:szCs w:val="14"/>
        </w:rPr>
        <w:t>i</w:t>
      </w:r>
      <w:proofErr w:type="spellEnd"/>
      <w:r w:rsidR="009652DC">
        <w:rPr>
          <w:rFonts w:eastAsia="Times New Roman"/>
          <w:color w:val="auto"/>
          <w:sz w:val="14"/>
          <w:szCs w:val="14"/>
        </w:rPr>
        <w:t>)</w:t>
      </w:r>
    </w:p>
    <w:p w14:paraId="370969A1" w14:textId="77777777" w:rsidR="005951F4" w:rsidRPr="0057541B" w:rsidRDefault="005951F4" w:rsidP="005951F4">
      <w:pPr>
        <w:rPr>
          <w:rFonts w:eastAsia="Times New Roman"/>
          <w:color w:val="auto"/>
          <w:sz w:val="14"/>
          <w:szCs w:val="14"/>
        </w:rPr>
      </w:pPr>
      <w:r w:rsidRPr="0057541B">
        <w:rPr>
          <w:rFonts w:eastAsia="Times New Roman"/>
          <w:color w:val="auto"/>
          <w:sz w:val="14"/>
          <w:szCs w:val="14"/>
        </w:rPr>
        <w:tab/>
      </w:r>
      <w:r w:rsidRPr="0057541B">
        <w:rPr>
          <w:rFonts w:eastAsia="Times New Roman"/>
          <w:color w:val="auto"/>
          <w:sz w:val="14"/>
          <w:szCs w:val="14"/>
        </w:rPr>
        <w:tab/>
        <w:t xml:space="preserve">ELSE </w:t>
      </w:r>
    </w:p>
    <w:p w14:paraId="7F261CA0" w14:textId="15F75731" w:rsidR="005951F4" w:rsidRPr="0057541B" w:rsidRDefault="005951F4" w:rsidP="005951F4">
      <w:pPr>
        <w:rPr>
          <w:rFonts w:eastAsia="Times New Roman"/>
          <w:color w:val="auto"/>
          <w:sz w:val="14"/>
          <w:szCs w:val="14"/>
        </w:rPr>
      </w:pPr>
      <w:r w:rsidRPr="0057541B">
        <w:rPr>
          <w:rFonts w:eastAsia="Times New Roman"/>
          <w:color w:val="auto"/>
          <w:sz w:val="14"/>
          <w:szCs w:val="14"/>
        </w:rPr>
        <w:tab/>
      </w:r>
      <w:r w:rsidRPr="0057541B">
        <w:rPr>
          <w:rFonts w:eastAsia="Times New Roman"/>
          <w:color w:val="auto"/>
          <w:sz w:val="14"/>
          <w:szCs w:val="14"/>
        </w:rPr>
        <w:tab/>
      </w:r>
      <w:r w:rsidRPr="0057541B">
        <w:rPr>
          <w:rFonts w:eastAsia="Times New Roman"/>
          <w:color w:val="auto"/>
          <w:sz w:val="14"/>
          <w:szCs w:val="14"/>
        </w:rPr>
        <w:tab/>
      </w:r>
      <w:r w:rsidR="009652DC">
        <w:rPr>
          <w:rFonts w:eastAsia="Times New Roman"/>
          <w:color w:val="auto"/>
          <w:sz w:val="14"/>
          <w:szCs w:val="14"/>
        </w:rPr>
        <w:t xml:space="preserve">DISPLAY </w:t>
      </w:r>
      <w:r w:rsidR="00732A0D">
        <w:rPr>
          <w:rFonts w:eastAsia="Times New Roman"/>
          <w:color w:val="auto"/>
          <w:sz w:val="14"/>
          <w:szCs w:val="14"/>
        </w:rPr>
        <w:t>"</w:t>
      </w:r>
      <w:r w:rsidR="009652DC">
        <w:rPr>
          <w:rFonts w:eastAsia="Times New Roman"/>
          <w:color w:val="auto"/>
          <w:sz w:val="14"/>
          <w:szCs w:val="14"/>
        </w:rPr>
        <w:t xml:space="preserve">No search results for </w:t>
      </w:r>
      <w:r w:rsidR="00087EB5">
        <w:rPr>
          <w:rFonts w:eastAsia="Times New Roman"/>
          <w:color w:val="auto"/>
          <w:sz w:val="14"/>
          <w:szCs w:val="14"/>
        </w:rPr>
        <w:t>[course]</w:t>
      </w:r>
      <w:r w:rsidR="00732A0D">
        <w:rPr>
          <w:rFonts w:eastAsia="Times New Roman"/>
          <w:color w:val="auto"/>
          <w:sz w:val="14"/>
          <w:szCs w:val="14"/>
        </w:rPr>
        <w:t>"</w:t>
      </w:r>
    </w:p>
    <w:p w14:paraId="0A07F99F" w14:textId="04688FA3" w:rsidR="00B32B28" w:rsidRDefault="00B32B28" w:rsidP="00A44094">
      <w:pPr>
        <w:rPr>
          <w:sz w:val="14"/>
          <w:szCs w:val="14"/>
        </w:rPr>
      </w:pPr>
    </w:p>
    <w:p w14:paraId="29E0F118" w14:textId="77777777" w:rsidR="00E6308B" w:rsidRDefault="00E6308B">
      <w:pPr>
        <w:spacing w:after="160" w:line="259" w:lineRule="auto"/>
        <w:rPr>
          <w:sz w:val="14"/>
          <w:szCs w:val="14"/>
        </w:rPr>
      </w:pPr>
      <w:r>
        <w:rPr>
          <w:sz w:val="14"/>
          <w:szCs w:val="14"/>
        </w:rPr>
        <w:br w:type="page"/>
      </w:r>
    </w:p>
    <w:p w14:paraId="533A5D08" w14:textId="29FC98CE" w:rsidR="0025762D" w:rsidRDefault="0025762D" w:rsidP="0025762D">
      <w:pPr>
        <w:rPr>
          <w:sz w:val="14"/>
          <w:szCs w:val="14"/>
        </w:rPr>
      </w:pPr>
      <w:r>
        <w:rPr>
          <w:sz w:val="14"/>
          <w:szCs w:val="14"/>
        </w:rPr>
        <w:lastRenderedPageBreak/>
        <w:t>//D</w:t>
      </w:r>
      <w:r w:rsidRPr="0025762D">
        <w:rPr>
          <w:sz w:val="14"/>
          <w:szCs w:val="14"/>
        </w:rPr>
        <w:t>isplay all courses</w:t>
      </w:r>
      <w:r w:rsidR="00311D59">
        <w:rPr>
          <w:sz w:val="14"/>
          <w:szCs w:val="14"/>
        </w:rPr>
        <w:t xml:space="preserve"> in order</w:t>
      </w:r>
    </w:p>
    <w:p w14:paraId="05137795" w14:textId="517C45C7" w:rsidR="0025762D" w:rsidRDefault="007748BA" w:rsidP="0025762D">
      <w:pPr>
        <w:rPr>
          <w:b/>
          <w:bCs/>
          <w:sz w:val="14"/>
          <w:szCs w:val="14"/>
        </w:rPr>
      </w:pPr>
      <w:r w:rsidRPr="007748BA">
        <w:rPr>
          <w:b/>
          <w:bCs/>
          <w:sz w:val="14"/>
          <w:szCs w:val="14"/>
        </w:rPr>
        <w:t xml:space="preserve">DEFINE </w:t>
      </w:r>
      <w:proofErr w:type="spellStart"/>
      <w:r w:rsidRPr="007748BA">
        <w:rPr>
          <w:b/>
          <w:bCs/>
          <w:sz w:val="14"/>
          <w:szCs w:val="14"/>
        </w:rPr>
        <w:t>DisplayALL</w:t>
      </w:r>
      <w:proofErr w:type="spellEnd"/>
      <w:r w:rsidRPr="007748BA">
        <w:rPr>
          <w:b/>
          <w:bCs/>
          <w:sz w:val="14"/>
          <w:szCs w:val="14"/>
        </w:rPr>
        <w:t>()</w:t>
      </w:r>
    </w:p>
    <w:p w14:paraId="278DCE24" w14:textId="00453E21" w:rsidR="00BD1DCC" w:rsidRPr="00311D59" w:rsidRDefault="00BD1DCC" w:rsidP="0025762D">
      <w:pPr>
        <w:rPr>
          <w:sz w:val="14"/>
          <w:szCs w:val="14"/>
        </w:rPr>
      </w:pPr>
      <w:r w:rsidRPr="00311D59">
        <w:rPr>
          <w:sz w:val="14"/>
          <w:szCs w:val="14"/>
        </w:rPr>
        <w:tab/>
      </w:r>
      <w:proofErr w:type="spellStart"/>
      <w:r w:rsidR="00311D59" w:rsidRPr="00311D59">
        <w:rPr>
          <w:sz w:val="14"/>
          <w:szCs w:val="14"/>
        </w:rPr>
        <w:t>SelectionSort</w:t>
      </w:r>
      <w:proofErr w:type="spellEnd"/>
      <w:r w:rsidR="00311D59" w:rsidRPr="00311D59">
        <w:rPr>
          <w:sz w:val="14"/>
          <w:szCs w:val="14"/>
        </w:rPr>
        <w:t>(courses)</w:t>
      </w:r>
    </w:p>
    <w:p w14:paraId="010FE436" w14:textId="77777777" w:rsidR="0025762D" w:rsidRPr="0025762D" w:rsidRDefault="0025762D" w:rsidP="0025762D">
      <w:pPr>
        <w:rPr>
          <w:sz w:val="14"/>
          <w:szCs w:val="14"/>
        </w:rPr>
      </w:pPr>
      <w:r w:rsidRPr="0025762D">
        <w:rPr>
          <w:sz w:val="14"/>
          <w:szCs w:val="14"/>
        </w:rPr>
        <w:tab/>
        <w:t>FOR entry in &lt;Course Vector&gt;</w:t>
      </w:r>
    </w:p>
    <w:p w14:paraId="59B29919" w14:textId="77777777" w:rsidR="0025762D" w:rsidRPr="0025762D" w:rsidRDefault="0025762D" w:rsidP="0025762D">
      <w:pPr>
        <w:rPr>
          <w:sz w:val="14"/>
          <w:szCs w:val="14"/>
        </w:rPr>
      </w:pPr>
      <w:r w:rsidRPr="0025762D">
        <w:rPr>
          <w:sz w:val="14"/>
          <w:szCs w:val="14"/>
        </w:rPr>
        <w:tab/>
      </w:r>
      <w:r w:rsidRPr="0025762D">
        <w:rPr>
          <w:sz w:val="14"/>
          <w:szCs w:val="14"/>
        </w:rPr>
        <w:tab/>
        <w:t xml:space="preserve">DISPLAY &lt;Course Vector&gt; </w:t>
      </w:r>
      <w:proofErr w:type="spellStart"/>
      <w:r w:rsidRPr="0025762D">
        <w:rPr>
          <w:sz w:val="14"/>
          <w:szCs w:val="14"/>
        </w:rPr>
        <w:t>courseId</w:t>
      </w:r>
      <w:proofErr w:type="spellEnd"/>
      <w:r w:rsidRPr="0025762D">
        <w:rPr>
          <w:sz w:val="14"/>
          <w:szCs w:val="14"/>
        </w:rPr>
        <w:t xml:space="preserve"> “ :” &lt;Course Vector&gt; </w:t>
      </w:r>
      <w:proofErr w:type="spellStart"/>
      <w:r w:rsidRPr="0025762D">
        <w:rPr>
          <w:sz w:val="14"/>
          <w:szCs w:val="14"/>
        </w:rPr>
        <w:t>courseTitle</w:t>
      </w:r>
      <w:proofErr w:type="spellEnd"/>
    </w:p>
    <w:p w14:paraId="33A837BD" w14:textId="77777777" w:rsidR="0025762D" w:rsidRPr="0025762D" w:rsidRDefault="0025762D" w:rsidP="0025762D">
      <w:pPr>
        <w:rPr>
          <w:sz w:val="14"/>
          <w:szCs w:val="14"/>
        </w:rPr>
      </w:pPr>
    </w:p>
    <w:p w14:paraId="576F22ED" w14:textId="77777777" w:rsidR="0025762D" w:rsidRPr="0025762D" w:rsidRDefault="0025762D" w:rsidP="0025762D">
      <w:pPr>
        <w:rPr>
          <w:sz w:val="14"/>
          <w:szCs w:val="14"/>
        </w:rPr>
      </w:pPr>
      <w:r w:rsidRPr="0025762D">
        <w:rPr>
          <w:sz w:val="14"/>
          <w:szCs w:val="14"/>
        </w:rPr>
        <w:tab/>
      </w:r>
      <w:r w:rsidRPr="0025762D">
        <w:rPr>
          <w:sz w:val="14"/>
          <w:szCs w:val="14"/>
        </w:rPr>
        <w:tab/>
        <w:t xml:space="preserve">IF entry CONTAINS </w:t>
      </w:r>
      <w:proofErr w:type="spellStart"/>
      <w:r w:rsidRPr="0025762D">
        <w:rPr>
          <w:sz w:val="14"/>
          <w:szCs w:val="14"/>
        </w:rPr>
        <w:t>coursePreReq</w:t>
      </w:r>
      <w:proofErr w:type="spellEnd"/>
    </w:p>
    <w:p w14:paraId="5D9BD30F" w14:textId="2520AE1B" w:rsidR="0025762D" w:rsidRPr="0025762D" w:rsidRDefault="0025762D" w:rsidP="0025762D">
      <w:pPr>
        <w:ind w:left="720" w:firstLine="720"/>
        <w:rPr>
          <w:sz w:val="14"/>
          <w:szCs w:val="14"/>
        </w:rPr>
      </w:pPr>
      <w:r w:rsidRPr="0025762D">
        <w:rPr>
          <w:sz w:val="14"/>
          <w:szCs w:val="14"/>
        </w:rPr>
        <w:tab/>
        <w:t xml:space="preserve">DISPLAY </w:t>
      </w:r>
      <w:r w:rsidR="00732A0D">
        <w:rPr>
          <w:sz w:val="14"/>
          <w:szCs w:val="14"/>
        </w:rPr>
        <w:t>"</w:t>
      </w:r>
      <w:r w:rsidRPr="0025762D">
        <w:rPr>
          <w:sz w:val="14"/>
          <w:szCs w:val="14"/>
        </w:rPr>
        <w:t>Prerequisite course as follows:</w:t>
      </w:r>
      <w:r w:rsidR="00732A0D">
        <w:rPr>
          <w:sz w:val="14"/>
          <w:szCs w:val="14"/>
        </w:rPr>
        <w:t>"</w:t>
      </w:r>
    </w:p>
    <w:p w14:paraId="3DFCD50B" w14:textId="77777777" w:rsidR="0025762D" w:rsidRPr="0025762D" w:rsidRDefault="0025762D" w:rsidP="0025762D">
      <w:pPr>
        <w:rPr>
          <w:sz w:val="14"/>
          <w:szCs w:val="14"/>
        </w:rPr>
      </w:pPr>
      <w:r w:rsidRPr="0025762D">
        <w:rPr>
          <w:sz w:val="14"/>
          <w:szCs w:val="14"/>
        </w:rPr>
        <w:tab/>
      </w:r>
      <w:r w:rsidRPr="0025762D">
        <w:rPr>
          <w:sz w:val="14"/>
          <w:szCs w:val="14"/>
        </w:rPr>
        <w:tab/>
      </w:r>
      <w:r w:rsidRPr="0025762D">
        <w:rPr>
          <w:sz w:val="14"/>
          <w:szCs w:val="14"/>
        </w:rPr>
        <w:tab/>
        <w:t xml:space="preserve">FOR </w:t>
      </w:r>
      <w:proofErr w:type="spellStart"/>
      <w:r w:rsidRPr="0025762D">
        <w:rPr>
          <w:sz w:val="14"/>
          <w:szCs w:val="14"/>
        </w:rPr>
        <w:t>entryPreReq</w:t>
      </w:r>
      <w:proofErr w:type="spellEnd"/>
      <w:r w:rsidRPr="0025762D">
        <w:rPr>
          <w:sz w:val="14"/>
          <w:szCs w:val="14"/>
        </w:rPr>
        <w:t xml:space="preserve"> in entry</w:t>
      </w:r>
    </w:p>
    <w:p w14:paraId="2785E4BC" w14:textId="77777777" w:rsidR="0025762D" w:rsidRPr="0025762D" w:rsidRDefault="0025762D" w:rsidP="0025762D">
      <w:pPr>
        <w:rPr>
          <w:sz w:val="14"/>
          <w:szCs w:val="14"/>
        </w:rPr>
      </w:pPr>
      <w:r w:rsidRPr="0025762D">
        <w:rPr>
          <w:sz w:val="14"/>
          <w:szCs w:val="14"/>
        </w:rPr>
        <w:tab/>
      </w:r>
      <w:r w:rsidRPr="0025762D">
        <w:rPr>
          <w:sz w:val="14"/>
          <w:szCs w:val="14"/>
        </w:rPr>
        <w:tab/>
      </w:r>
      <w:r w:rsidRPr="0025762D">
        <w:rPr>
          <w:sz w:val="14"/>
          <w:szCs w:val="14"/>
        </w:rPr>
        <w:tab/>
      </w:r>
      <w:r w:rsidRPr="0025762D">
        <w:rPr>
          <w:sz w:val="14"/>
          <w:szCs w:val="14"/>
        </w:rPr>
        <w:tab/>
        <w:t>DISPLAY newline“</w:t>
      </w:r>
      <w:r w:rsidRPr="0025762D">
        <w:rPr>
          <w:sz w:val="14"/>
          <w:szCs w:val="14"/>
        </w:rPr>
        <w:sym w:font="Wingdings" w:char="F0E8"/>
      </w:r>
      <w:r w:rsidRPr="0025762D">
        <w:rPr>
          <w:sz w:val="14"/>
          <w:szCs w:val="14"/>
        </w:rPr>
        <w:sym w:font="Wingdings" w:char="F0E8"/>
      </w:r>
      <w:r w:rsidRPr="0025762D">
        <w:rPr>
          <w:sz w:val="14"/>
          <w:szCs w:val="14"/>
        </w:rPr>
        <w:t xml:space="preserve">” </w:t>
      </w:r>
      <w:proofErr w:type="spellStart"/>
      <w:r w:rsidRPr="0025762D">
        <w:rPr>
          <w:sz w:val="14"/>
          <w:szCs w:val="14"/>
        </w:rPr>
        <w:t>entryPreReq</w:t>
      </w:r>
      <w:proofErr w:type="spellEnd"/>
    </w:p>
    <w:p w14:paraId="56A4BCB0" w14:textId="77777777" w:rsidR="0025762D" w:rsidRPr="0025762D" w:rsidRDefault="0025762D" w:rsidP="0025762D">
      <w:pPr>
        <w:rPr>
          <w:sz w:val="14"/>
          <w:szCs w:val="14"/>
        </w:rPr>
      </w:pPr>
      <w:r w:rsidRPr="0025762D">
        <w:rPr>
          <w:sz w:val="14"/>
          <w:szCs w:val="14"/>
        </w:rPr>
        <w:tab/>
      </w:r>
      <w:r w:rsidRPr="0025762D">
        <w:rPr>
          <w:sz w:val="14"/>
          <w:szCs w:val="14"/>
        </w:rPr>
        <w:tab/>
        <w:t>ELSE</w:t>
      </w:r>
    </w:p>
    <w:p w14:paraId="08E79537" w14:textId="523A0705" w:rsidR="0025762D" w:rsidRPr="0025762D" w:rsidRDefault="0025762D" w:rsidP="0025762D">
      <w:pPr>
        <w:rPr>
          <w:sz w:val="14"/>
          <w:szCs w:val="14"/>
        </w:rPr>
      </w:pPr>
      <w:r w:rsidRPr="0025762D">
        <w:rPr>
          <w:sz w:val="14"/>
          <w:szCs w:val="14"/>
        </w:rPr>
        <w:tab/>
      </w:r>
      <w:r w:rsidRPr="0025762D">
        <w:rPr>
          <w:sz w:val="14"/>
          <w:szCs w:val="14"/>
        </w:rPr>
        <w:tab/>
      </w:r>
      <w:r w:rsidRPr="0025762D">
        <w:rPr>
          <w:sz w:val="14"/>
          <w:szCs w:val="14"/>
        </w:rPr>
        <w:tab/>
        <w:t xml:space="preserve">DISPLAY </w:t>
      </w:r>
      <w:r w:rsidR="00732A0D">
        <w:rPr>
          <w:sz w:val="14"/>
          <w:szCs w:val="14"/>
        </w:rPr>
        <w:t>"</w:t>
      </w:r>
      <w:r w:rsidRPr="0025762D">
        <w:rPr>
          <w:sz w:val="14"/>
          <w:szCs w:val="14"/>
        </w:rPr>
        <w:t>No Prerequisites</w:t>
      </w:r>
      <w:r w:rsidR="00732A0D">
        <w:rPr>
          <w:sz w:val="14"/>
          <w:szCs w:val="14"/>
        </w:rPr>
        <w:t>"</w:t>
      </w:r>
    </w:p>
    <w:p w14:paraId="3A5B14D1" w14:textId="10B2E330" w:rsidR="0025762D" w:rsidRDefault="0025762D" w:rsidP="00A44094">
      <w:pPr>
        <w:rPr>
          <w:sz w:val="14"/>
          <w:szCs w:val="14"/>
        </w:rPr>
      </w:pPr>
    </w:p>
    <w:p w14:paraId="39C26A9A" w14:textId="21BC0F9B" w:rsidR="007748BA" w:rsidRDefault="007748BA" w:rsidP="00A44094">
      <w:pPr>
        <w:rPr>
          <w:sz w:val="14"/>
          <w:szCs w:val="14"/>
        </w:rPr>
      </w:pPr>
      <w:r>
        <w:rPr>
          <w:sz w:val="14"/>
          <w:szCs w:val="14"/>
        </w:rPr>
        <w:t>//Sort Vector from smallest to Largest</w:t>
      </w:r>
    </w:p>
    <w:p w14:paraId="46AF64AE" w14:textId="5E48ED56" w:rsidR="007748BA" w:rsidRDefault="001744AB" w:rsidP="00A44094">
      <w:pPr>
        <w:rPr>
          <w:b/>
          <w:bCs/>
          <w:sz w:val="14"/>
          <w:szCs w:val="14"/>
        </w:rPr>
      </w:pPr>
      <w:r w:rsidRPr="00F627A7">
        <w:rPr>
          <w:b/>
          <w:bCs/>
          <w:sz w:val="14"/>
          <w:szCs w:val="14"/>
        </w:rPr>
        <w:t xml:space="preserve">DEFINE </w:t>
      </w:r>
      <w:proofErr w:type="spellStart"/>
      <w:r w:rsidR="00993D90" w:rsidRPr="00F627A7">
        <w:rPr>
          <w:b/>
          <w:bCs/>
          <w:sz w:val="14"/>
          <w:szCs w:val="14"/>
        </w:rPr>
        <w:t>SelectionSort</w:t>
      </w:r>
      <w:proofErr w:type="spellEnd"/>
      <w:r w:rsidR="00993D90" w:rsidRPr="00F627A7">
        <w:rPr>
          <w:b/>
          <w:bCs/>
          <w:sz w:val="14"/>
          <w:szCs w:val="14"/>
        </w:rPr>
        <w:t>(Courses)</w:t>
      </w:r>
    </w:p>
    <w:p w14:paraId="2EC5F015" w14:textId="35EB76BF" w:rsidR="00F627A7" w:rsidRDefault="00F627A7" w:rsidP="00A44094">
      <w:pPr>
        <w:rPr>
          <w:b/>
          <w:bCs/>
          <w:sz w:val="14"/>
          <w:szCs w:val="14"/>
        </w:rPr>
      </w:pPr>
      <w:r>
        <w:rPr>
          <w:b/>
          <w:bCs/>
          <w:sz w:val="14"/>
          <w:szCs w:val="14"/>
        </w:rPr>
        <w:t xml:space="preserve">DEFINE </w:t>
      </w:r>
      <w:r w:rsidR="00C3428E">
        <w:rPr>
          <w:b/>
          <w:bCs/>
          <w:sz w:val="14"/>
          <w:szCs w:val="14"/>
        </w:rPr>
        <w:t>int min</w:t>
      </w:r>
    </w:p>
    <w:p w14:paraId="253756DA" w14:textId="67CC2A84" w:rsidR="00C3428E" w:rsidRDefault="00C3428E" w:rsidP="00A44094">
      <w:pPr>
        <w:rPr>
          <w:b/>
          <w:bCs/>
          <w:sz w:val="14"/>
          <w:szCs w:val="14"/>
        </w:rPr>
      </w:pPr>
      <w:r>
        <w:rPr>
          <w:b/>
          <w:bCs/>
          <w:sz w:val="14"/>
          <w:szCs w:val="14"/>
        </w:rPr>
        <w:t xml:space="preserve">DEFINE int </w:t>
      </w:r>
      <w:proofErr w:type="spellStart"/>
      <w:r>
        <w:rPr>
          <w:b/>
          <w:bCs/>
          <w:sz w:val="14"/>
          <w:szCs w:val="14"/>
        </w:rPr>
        <w:t>i</w:t>
      </w:r>
      <w:proofErr w:type="spellEnd"/>
    </w:p>
    <w:p w14:paraId="4BF69A04" w14:textId="7A72B21C" w:rsidR="00C3428E" w:rsidRDefault="00C3428E" w:rsidP="00A44094">
      <w:pPr>
        <w:rPr>
          <w:b/>
          <w:bCs/>
          <w:sz w:val="14"/>
          <w:szCs w:val="14"/>
        </w:rPr>
      </w:pPr>
      <w:r>
        <w:rPr>
          <w:b/>
          <w:bCs/>
          <w:sz w:val="14"/>
          <w:szCs w:val="14"/>
        </w:rPr>
        <w:t xml:space="preserve">DEFINE size EQUALS </w:t>
      </w:r>
      <w:r w:rsidR="00737F1E">
        <w:rPr>
          <w:b/>
          <w:bCs/>
          <w:sz w:val="14"/>
          <w:szCs w:val="14"/>
        </w:rPr>
        <w:t>Courses size</w:t>
      </w:r>
    </w:p>
    <w:p w14:paraId="1D27E837" w14:textId="51D24B5D" w:rsidR="00737F1E" w:rsidRDefault="00737F1E" w:rsidP="00A44094">
      <w:pPr>
        <w:rPr>
          <w:sz w:val="14"/>
          <w:szCs w:val="14"/>
        </w:rPr>
      </w:pPr>
      <w:r>
        <w:rPr>
          <w:sz w:val="14"/>
          <w:szCs w:val="14"/>
        </w:rPr>
        <w:t xml:space="preserve">FOR </w:t>
      </w:r>
      <w:r w:rsidR="004342D1">
        <w:rPr>
          <w:sz w:val="14"/>
          <w:szCs w:val="14"/>
        </w:rPr>
        <w:t xml:space="preserve">element in </w:t>
      </w:r>
      <w:r w:rsidR="002228A5">
        <w:rPr>
          <w:sz w:val="14"/>
          <w:szCs w:val="14"/>
        </w:rPr>
        <w:t>courses size MINUS 1</w:t>
      </w:r>
    </w:p>
    <w:p w14:paraId="0BA21896" w14:textId="00096581" w:rsidR="00F812BF" w:rsidRDefault="00EA4CC2" w:rsidP="00A44094">
      <w:pPr>
        <w:rPr>
          <w:sz w:val="14"/>
          <w:szCs w:val="14"/>
        </w:rPr>
      </w:pPr>
      <w:r>
        <w:rPr>
          <w:sz w:val="14"/>
          <w:szCs w:val="14"/>
        </w:rPr>
        <w:tab/>
        <w:t>Min EQUALS element</w:t>
      </w:r>
    </w:p>
    <w:p w14:paraId="7A3A96F1" w14:textId="31E795D7" w:rsidR="00467FAB" w:rsidRDefault="00467FAB" w:rsidP="00A44094">
      <w:pPr>
        <w:rPr>
          <w:sz w:val="14"/>
          <w:szCs w:val="14"/>
        </w:rPr>
      </w:pPr>
      <w:r>
        <w:rPr>
          <w:sz w:val="14"/>
          <w:szCs w:val="14"/>
        </w:rPr>
        <w:tab/>
        <w:t xml:space="preserve">FOR </w:t>
      </w:r>
      <w:r w:rsidR="00207DA7">
        <w:rPr>
          <w:sz w:val="14"/>
          <w:szCs w:val="14"/>
        </w:rPr>
        <w:t>element PLUS 1</w:t>
      </w:r>
      <w:r w:rsidR="007049D7">
        <w:rPr>
          <w:sz w:val="14"/>
          <w:szCs w:val="14"/>
        </w:rPr>
        <w:t xml:space="preserve"> in </w:t>
      </w:r>
      <w:r w:rsidR="00D249C1">
        <w:rPr>
          <w:sz w:val="14"/>
          <w:szCs w:val="14"/>
        </w:rPr>
        <w:t xml:space="preserve">Courses </w:t>
      </w:r>
    </w:p>
    <w:p w14:paraId="6DE69EDE" w14:textId="7DDF335C" w:rsidR="00D249C1" w:rsidRDefault="00D249C1" w:rsidP="00A44094">
      <w:pPr>
        <w:rPr>
          <w:sz w:val="14"/>
          <w:szCs w:val="14"/>
        </w:rPr>
      </w:pP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 w:rsidR="00EE02C2" w:rsidRPr="000043C2">
        <w:rPr>
          <w:sz w:val="14"/>
          <w:szCs w:val="14"/>
        </w:rPr>
        <w:t xml:space="preserve">IF </w:t>
      </w:r>
      <w:r w:rsidR="008617F2">
        <w:rPr>
          <w:sz w:val="14"/>
          <w:szCs w:val="14"/>
        </w:rPr>
        <w:t>element PLUS 1</w:t>
      </w:r>
      <w:r w:rsidR="000043C2" w:rsidRPr="000043C2">
        <w:rPr>
          <w:sz w:val="14"/>
          <w:szCs w:val="14"/>
        </w:rPr>
        <w:t xml:space="preserve"> is LESS </w:t>
      </w:r>
      <w:r w:rsidR="000043C2">
        <w:rPr>
          <w:sz w:val="14"/>
          <w:szCs w:val="14"/>
        </w:rPr>
        <w:t>THAN element</w:t>
      </w:r>
    </w:p>
    <w:p w14:paraId="69617965" w14:textId="2A956BCB" w:rsidR="00ED5E94" w:rsidRDefault="00ED5E94" w:rsidP="00A44094">
      <w:pPr>
        <w:rPr>
          <w:sz w:val="14"/>
          <w:szCs w:val="14"/>
        </w:rPr>
      </w:pPr>
      <w:r>
        <w:rPr>
          <w:sz w:val="14"/>
          <w:szCs w:val="14"/>
        </w:rPr>
        <w:tab/>
      </w:r>
      <w:r>
        <w:rPr>
          <w:sz w:val="14"/>
          <w:szCs w:val="14"/>
        </w:rPr>
        <w:tab/>
      </w:r>
      <w:r>
        <w:rPr>
          <w:sz w:val="14"/>
          <w:szCs w:val="14"/>
        </w:rPr>
        <w:tab/>
        <w:t xml:space="preserve">Min EQUALS </w:t>
      </w:r>
      <w:proofErr w:type="spellStart"/>
      <w:r w:rsidR="00584D8B">
        <w:rPr>
          <w:sz w:val="14"/>
          <w:szCs w:val="14"/>
        </w:rPr>
        <w:t>i</w:t>
      </w:r>
      <w:proofErr w:type="spellEnd"/>
    </w:p>
    <w:p w14:paraId="4155045E" w14:textId="65B41389" w:rsidR="00584D8B" w:rsidRDefault="00245C40" w:rsidP="00A44094">
      <w:pPr>
        <w:rPr>
          <w:sz w:val="14"/>
          <w:szCs w:val="14"/>
        </w:rPr>
      </w:pPr>
      <w:r>
        <w:rPr>
          <w:sz w:val="14"/>
          <w:szCs w:val="14"/>
        </w:rPr>
        <w:tab/>
      </w:r>
      <w:r w:rsidR="00F812BF">
        <w:rPr>
          <w:sz w:val="14"/>
          <w:szCs w:val="14"/>
        </w:rPr>
        <w:t xml:space="preserve">IF </w:t>
      </w:r>
      <w:r w:rsidR="008617F2">
        <w:rPr>
          <w:sz w:val="14"/>
          <w:szCs w:val="14"/>
        </w:rPr>
        <w:t>min DOES NOT EQUAL element</w:t>
      </w:r>
    </w:p>
    <w:p w14:paraId="485E65D5" w14:textId="3D0317C8" w:rsidR="00E4450A" w:rsidRPr="000043C2" w:rsidRDefault="00E4450A" w:rsidP="00A44094">
      <w:pPr>
        <w:rPr>
          <w:sz w:val="14"/>
          <w:szCs w:val="14"/>
        </w:rPr>
      </w:pPr>
      <w:r>
        <w:rPr>
          <w:sz w:val="14"/>
          <w:szCs w:val="14"/>
        </w:rPr>
        <w:tab/>
      </w:r>
      <w:r>
        <w:rPr>
          <w:sz w:val="14"/>
          <w:szCs w:val="14"/>
        </w:rPr>
        <w:tab/>
        <w:t>SWAP(</w:t>
      </w:r>
      <w:r w:rsidR="00E36F69">
        <w:rPr>
          <w:sz w:val="14"/>
          <w:szCs w:val="14"/>
        </w:rPr>
        <w:t>courses at element with courses at min)</w:t>
      </w:r>
    </w:p>
    <w:p w14:paraId="59423ABF" w14:textId="77777777" w:rsidR="00837B95" w:rsidRPr="000043C2" w:rsidRDefault="00837B95">
      <w:pPr>
        <w:spacing w:after="160" w:line="259" w:lineRule="auto"/>
        <w:rPr>
          <w:rFonts w:eastAsiaTheme="majorEastAsia"/>
          <w:color w:val="2F5496" w:themeColor="accent1" w:themeShade="BF"/>
        </w:rPr>
      </w:pPr>
      <w:r w:rsidRPr="000043C2">
        <w:br w:type="page"/>
      </w:r>
    </w:p>
    <w:p w14:paraId="4F79A377" w14:textId="383EB8BF" w:rsidR="008474D2" w:rsidRPr="00671761" w:rsidRDefault="006F0B5D" w:rsidP="00464D65">
      <w:pPr>
        <w:pStyle w:val="Heading2"/>
        <w:jc w:val="center"/>
        <w:rPr>
          <w:rFonts w:ascii="Arial" w:hAnsi="Arial" w:cs="Arial"/>
          <w:sz w:val="32"/>
          <w:szCs w:val="32"/>
        </w:rPr>
      </w:pPr>
      <w:bookmarkStart w:id="1" w:name="_Toc110796798"/>
      <w:r w:rsidRPr="00671761">
        <w:rPr>
          <w:rFonts w:ascii="Arial" w:hAnsi="Arial" w:cs="Arial"/>
          <w:sz w:val="32"/>
          <w:szCs w:val="32"/>
        </w:rPr>
        <w:lastRenderedPageBreak/>
        <w:t>Vector</w:t>
      </w:r>
      <w:r w:rsidR="008474D2" w:rsidRPr="00671761">
        <w:rPr>
          <w:rFonts w:ascii="Arial" w:hAnsi="Arial" w:cs="Arial"/>
          <w:sz w:val="32"/>
          <w:szCs w:val="32"/>
        </w:rPr>
        <w:t xml:space="preserve"> Runtime Analysis</w:t>
      </w:r>
      <w:bookmarkEnd w:id="1"/>
    </w:p>
    <w:p w14:paraId="559F3FD8" w14:textId="77777777" w:rsidR="008474D2" w:rsidRPr="006F0B5D" w:rsidRDefault="008474D2" w:rsidP="008474D2">
      <w:pPr>
        <w:suppressAutoHyphens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0"/>
        <w:gridCol w:w="940"/>
        <w:gridCol w:w="1720"/>
        <w:gridCol w:w="1111"/>
      </w:tblGrid>
      <w:tr w:rsidR="00134B91" w:rsidRPr="00844D28" w14:paraId="0AEAFC42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108EBDE7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Code</w:t>
            </w:r>
          </w:p>
        </w:tc>
        <w:tc>
          <w:tcPr>
            <w:tcW w:w="940" w:type="dxa"/>
            <w:noWrap/>
            <w:hideMark/>
          </w:tcPr>
          <w:p w14:paraId="4F180209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Line Cost</w:t>
            </w:r>
          </w:p>
        </w:tc>
        <w:tc>
          <w:tcPr>
            <w:tcW w:w="1720" w:type="dxa"/>
            <w:noWrap/>
            <w:hideMark/>
          </w:tcPr>
          <w:p w14:paraId="6712F92C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# Times Executed</w:t>
            </w:r>
          </w:p>
        </w:tc>
        <w:tc>
          <w:tcPr>
            <w:tcW w:w="1111" w:type="dxa"/>
            <w:noWrap/>
            <w:hideMark/>
          </w:tcPr>
          <w:p w14:paraId="5DEDE805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Total Cost</w:t>
            </w:r>
          </w:p>
        </w:tc>
      </w:tr>
      <w:tr w:rsidR="00134B91" w:rsidRPr="00844D28" w14:paraId="64850578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73DC2DC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Initialize vector Courses</w:t>
            </w:r>
          </w:p>
        </w:tc>
        <w:tc>
          <w:tcPr>
            <w:tcW w:w="940" w:type="dxa"/>
            <w:noWrap/>
            <w:hideMark/>
          </w:tcPr>
          <w:p w14:paraId="60D598F7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7D5A1BDC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04EBC8D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</w:tr>
      <w:tr w:rsidR="00134B91" w:rsidRPr="00844D28" w14:paraId="4BED43BC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5E2FC839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Initialize </w:t>
            </w:r>
            <w:proofErr w:type="spellStart"/>
            <w:r w:rsidRPr="00844D28">
              <w:rPr>
                <w:sz w:val="16"/>
                <w:szCs w:val="16"/>
              </w:rPr>
              <w:t>readLines</w:t>
            </w:r>
            <w:proofErr w:type="spellEnd"/>
          </w:p>
        </w:tc>
        <w:tc>
          <w:tcPr>
            <w:tcW w:w="940" w:type="dxa"/>
            <w:noWrap/>
            <w:hideMark/>
          </w:tcPr>
          <w:p w14:paraId="6A2127AB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14FBB9B8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18107F38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</w:tr>
      <w:tr w:rsidR="00134B91" w:rsidRPr="00844D28" w14:paraId="5372BB49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684C6C92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Open File</w:t>
            </w:r>
          </w:p>
        </w:tc>
        <w:tc>
          <w:tcPr>
            <w:tcW w:w="940" w:type="dxa"/>
            <w:noWrap/>
            <w:hideMark/>
          </w:tcPr>
          <w:p w14:paraId="56EDFEBF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352B9D6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17AFEF0E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</w:tr>
      <w:tr w:rsidR="00134B91" w:rsidRPr="00844D28" w14:paraId="42C33AC3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7387D022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If file is Open</w:t>
            </w:r>
          </w:p>
        </w:tc>
        <w:tc>
          <w:tcPr>
            <w:tcW w:w="940" w:type="dxa"/>
            <w:noWrap/>
            <w:hideMark/>
          </w:tcPr>
          <w:p w14:paraId="3C48A8C7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A7FC105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221CB7C8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</w:tr>
      <w:tr w:rsidR="00134B91" w:rsidRPr="00844D28" w14:paraId="5088A0F8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56B23324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While file is Good</w:t>
            </w:r>
          </w:p>
        </w:tc>
        <w:tc>
          <w:tcPr>
            <w:tcW w:w="940" w:type="dxa"/>
            <w:noWrap/>
            <w:hideMark/>
          </w:tcPr>
          <w:p w14:paraId="0D60BFED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53AFA463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14425A23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2590B565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24942309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Get the line of data</w:t>
            </w:r>
          </w:p>
        </w:tc>
        <w:tc>
          <w:tcPr>
            <w:tcW w:w="940" w:type="dxa"/>
            <w:noWrap/>
            <w:hideMark/>
          </w:tcPr>
          <w:p w14:paraId="6210DB0C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3BB03FD7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738DE4D5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0DA4E9EA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3B8B9A77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If line of data Does Not Equal nothing</w:t>
            </w:r>
          </w:p>
        </w:tc>
        <w:tc>
          <w:tcPr>
            <w:tcW w:w="940" w:type="dxa"/>
            <w:noWrap/>
            <w:hideMark/>
          </w:tcPr>
          <w:p w14:paraId="75B1989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39382FD3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3B8F9070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39FD91BF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0AAE6597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 Add to Vector Courses</w:t>
            </w:r>
          </w:p>
        </w:tc>
        <w:tc>
          <w:tcPr>
            <w:tcW w:w="940" w:type="dxa"/>
            <w:noWrap/>
            <w:hideMark/>
          </w:tcPr>
          <w:p w14:paraId="5F7C1271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35DC68EB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63B1E07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6C97ED80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4FCD15A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If Vector Course Equal nothing</w:t>
            </w:r>
          </w:p>
        </w:tc>
        <w:tc>
          <w:tcPr>
            <w:tcW w:w="940" w:type="dxa"/>
            <w:noWrap/>
            <w:hideMark/>
          </w:tcPr>
          <w:p w14:paraId="09C50D54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679CF893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0BF90DED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3C873A22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1B7F2E61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  Throw Error</w:t>
            </w:r>
          </w:p>
        </w:tc>
        <w:tc>
          <w:tcPr>
            <w:tcW w:w="940" w:type="dxa"/>
            <w:noWrap/>
            <w:hideMark/>
          </w:tcPr>
          <w:p w14:paraId="792301D9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F0ACE07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6C8EC778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6AFDD369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2ACE07C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</w:t>
            </w:r>
            <w:proofErr w:type="spellStart"/>
            <w:r w:rsidRPr="00844D28">
              <w:rPr>
                <w:sz w:val="16"/>
                <w:szCs w:val="16"/>
              </w:rPr>
              <w:t>ParseContent</w:t>
            </w:r>
            <w:proofErr w:type="spellEnd"/>
            <w:r w:rsidRPr="00844D28">
              <w:rPr>
                <w:sz w:val="16"/>
                <w:szCs w:val="16"/>
              </w:rPr>
              <w:t>()</w:t>
            </w:r>
          </w:p>
        </w:tc>
        <w:tc>
          <w:tcPr>
            <w:tcW w:w="940" w:type="dxa"/>
            <w:noWrap/>
            <w:hideMark/>
          </w:tcPr>
          <w:p w14:paraId="3D0D9744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720" w:type="dxa"/>
            <w:noWrap/>
            <w:hideMark/>
          </w:tcPr>
          <w:p w14:paraId="4D70DF19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7E2BA249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6631F6FE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26A45DF4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ELSE</w:t>
            </w:r>
          </w:p>
        </w:tc>
        <w:tc>
          <w:tcPr>
            <w:tcW w:w="940" w:type="dxa"/>
            <w:noWrap/>
            <w:hideMark/>
          </w:tcPr>
          <w:p w14:paraId="0AB52865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62DB5A7E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142B8FA2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427E12B4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25DD5082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Display "file Failed to Open</w:t>
            </w:r>
          </w:p>
        </w:tc>
        <w:tc>
          <w:tcPr>
            <w:tcW w:w="940" w:type="dxa"/>
            <w:noWrap/>
            <w:hideMark/>
          </w:tcPr>
          <w:p w14:paraId="366643B9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C40E867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312062E1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506AA1F9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79A0495F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Close File</w:t>
            </w:r>
          </w:p>
        </w:tc>
        <w:tc>
          <w:tcPr>
            <w:tcW w:w="940" w:type="dxa"/>
            <w:noWrap/>
            <w:hideMark/>
          </w:tcPr>
          <w:p w14:paraId="152BB461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8B3B23F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30C9FFE4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</w:tr>
      <w:tr w:rsidR="00134B91" w:rsidRPr="00844D28" w14:paraId="0618E581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25D4A6A0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6A090171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76894A87" w14:textId="77777777" w:rsidR="00134B91" w:rsidRPr="00844D28" w:rsidRDefault="00134B91" w:rsidP="005C7397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844D28">
              <w:rPr>
                <w:b/>
                <w:bCs/>
                <w:sz w:val="16"/>
                <w:szCs w:val="16"/>
              </w:rPr>
              <w:t>Total Cost</w:t>
            </w:r>
          </w:p>
        </w:tc>
        <w:tc>
          <w:tcPr>
            <w:tcW w:w="1111" w:type="dxa"/>
            <w:noWrap/>
            <w:hideMark/>
          </w:tcPr>
          <w:p w14:paraId="0BFD0E43" w14:textId="77777777" w:rsidR="00134B91" w:rsidRPr="00C61AB6" w:rsidRDefault="00134B91" w:rsidP="00134B91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C61AB6">
              <w:rPr>
                <w:b/>
                <w:bCs/>
                <w:sz w:val="16"/>
                <w:szCs w:val="16"/>
              </w:rPr>
              <w:t>9n+5</w:t>
            </w:r>
          </w:p>
        </w:tc>
      </w:tr>
      <w:tr w:rsidR="00134B91" w:rsidRPr="00844D28" w14:paraId="0539376B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04292C15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3A8CC72B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45C19689" w14:textId="5B9B4736" w:rsidR="00134B91" w:rsidRPr="00844D28" w:rsidRDefault="00C94C2F" w:rsidP="005C7397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844D28">
              <w:rPr>
                <w:b/>
                <w:bCs/>
                <w:sz w:val="16"/>
                <w:szCs w:val="16"/>
              </w:rPr>
              <w:t>Runtime</w:t>
            </w:r>
          </w:p>
        </w:tc>
        <w:tc>
          <w:tcPr>
            <w:tcW w:w="1111" w:type="dxa"/>
            <w:noWrap/>
            <w:hideMark/>
          </w:tcPr>
          <w:p w14:paraId="2EB8DE69" w14:textId="77777777" w:rsidR="00134B91" w:rsidRPr="00C61AB6" w:rsidRDefault="00134B91" w:rsidP="00134B91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C61AB6">
              <w:rPr>
                <w:b/>
                <w:bCs/>
                <w:sz w:val="16"/>
                <w:szCs w:val="16"/>
              </w:rPr>
              <w:t>O(n)</w:t>
            </w:r>
          </w:p>
        </w:tc>
      </w:tr>
      <w:tr w:rsidR="00134B91" w:rsidRPr="00844D28" w14:paraId="3C4F9C02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7F0FAC1B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174A7668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1EAD2B28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111" w:type="dxa"/>
            <w:noWrap/>
            <w:hideMark/>
          </w:tcPr>
          <w:p w14:paraId="745D59EC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</w:tr>
      <w:tr w:rsidR="00134B91" w:rsidRPr="00844D28" w14:paraId="4611BB31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5520DA82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Initialize </w:t>
            </w:r>
            <w:proofErr w:type="spellStart"/>
            <w:r w:rsidRPr="00844D28">
              <w:rPr>
                <w:sz w:val="16"/>
                <w:szCs w:val="16"/>
              </w:rPr>
              <w:t>ParseContent</w:t>
            </w:r>
            <w:proofErr w:type="spellEnd"/>
          </w:p>
        </w:tc>
        <w:tc>
          <w:tcPr>
            <w:tcW w:w="940" w:type="dxa"/>
            <w:noWrap/>
            <w:hideMark/>
          </w:tcPr>
          <w:p w14:paraId="686B88A3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065C623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5B6ED5ED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</w:tr>
      <w:tr w:rsidR="00134B91" w:rsidRPr="00844D28" w14:paraId="4FCA6EB7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314723B7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For each element in Courses</w:t>
            </w:r>
          </w:p>
        </w:tc>
        <w:tc>
          <w:tcPr>
            <w:tcW w:w="940" w:type="dxa"/>
            <w:noWrap/>
            <w:hideMark/>
          </w:tcPr>
          <w:p w14:paraId="1131DFF3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1693728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7C75D71D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</w:tr>
      <w:tr w:rsidR="00134B91" w:rsidRPr="00844D28" w14:paraId="1D7A6440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24065400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If Element Column 1 and 2 are not nothing</w:t>
            </w:r>
          </w:p>
        </w:tc>
        <w:tc>
          <w:tcPr>
            <w:tcW w:w="940" w:type="dxa"/>
            <w:noWrap/>
            <w:hideMark/>
          </w:tcPr>
          <w:p w14:paraId="21D13E99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735B28B4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0B357948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419748D6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7B649B5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For each item in element</w:t>
            </w:r>
          </w:p>
        </w:tc>
        <w:tc>
          <w:tcPr>
            <w:tcW w:w="940" w:type="dxa"/>
            <w:noWrap/>
            <w:hideMark/>
          </w:tcPr>
          <w:p w14:paraId="5DA8BD0F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2D69E1E9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520C6BF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</w:tr>
      <w:tr w:rsidR="00134B91" w:rsidRPr="00844D28" w14:paraId="71690106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63D20C9C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 While Element and item are not nothing</w:t>
            </w:r>
          </w:p>
        </w:tc>
        <w:tc>
          <w:tcPr>
            <w:tcW w:w="940" w:type="dxa"/>
            <w:noWrap/>
            <w:hideMark/>
          </w:tcPr>
          <w:p w14:paraId="0C3AB8D5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3D17608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55A9E2A7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57EC646B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645933A5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   IF Element and Item are String</w:t>
            </w:r>
          </w:p>
        </w:tc>
        <w:tc>
          <w:tcPr>
            <w:tcW w:w="940" w:type="dxa"/>
            <w:noWrap/>
            <w:hideMark/>
          </w:tcPr>
          <w:p w14:paraId="4D1F3382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107D1A7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6402BBD2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1C7B95A4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22D543C0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     Create Course</w:t>
            </w:r>
          </w:p>
        </w:tc>
        <w:tc>
          <w:tcPr>
            <w:tcW w:w="940" w:type="dxa"/>
            <w:noWrap/>
            <w:hideMark/>
          </w:tcPr>
          <w:p w14:paraId="6A94DF49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6C46D8BF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74F6006F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27DA7373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4C287D09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     IF Item Equals 0 </w:t>
            </w:r>
          </w:p>
        </w:tc>
        <w:tc>
          <w:tcPr>
            <w:tcW w:w="940" w:type="dxa"/>
            <w:noWrap/>
            <w:hideMark/>
          </w:tcPr>
          <w:p w14:paraId="48518E8C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7BD66740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6B43ECA5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3F36684B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028BBFD9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       Course </w:t>
            </w:r>
            <w:proofErr w:type="spellStart"/>
            <w:r w:rsidRPr="00844D28">
              <w:rPr>
                <w:sz w:val="16"/>
                <w:szCs w:val="16"/>
              </w:rPr>
              <w:t>CourseId</w:t>
            </w:r>
            <w:proofErr w:type="spellEnd"/>
            <w:r w:rsidRPr="00844D28">
              <w:rPr>
                <w:sz w:val="16"/>
                <w:szCs w:val="16"/>
              </w:rPr>
              <w:t xml:space="preserve"> Equals Element and Item</w:t>
            </w:r>
          </w:p>
        </w:tc>
        <w:tc>
          <w:tcPr>
            <w:tcW w:w="940" w:type="dxa"/>
            <w:noWrap/>
            <w:hideMark/>
          </w:tcPr>
          <w:p w14:paraId="464B9CBB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5DC894E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7305C3D3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7422456C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254BDBC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     IF Item Equals 1</w:t>
            </w:r>
          </w:p>
        </w:tc>
        <w:tc>
          <w:tcPr>
            <w:tcW w:w="940" w:type="dxa"/>
            <w:noWrap/>
            <w:hideMark/>
          </w:tcPr>
          <w:p w14:paraId="6A3BA65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D69BFF6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2CF5FE1C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19E2CDFC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61CE247D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       Course </w:t>
            </w:r>
            <w:proofErr w:type="spellStart"/>
            <w:r w:rsidRPr="00844D28">
              <w:rPr>
                <w:sz w:val="16"/>
                <w:szCs w:val="16"/>
              </w:rPr>
              <w:t>courseTitle</w:t>
            </w:r>
            <w:proofErr w:type="spellEnd"/>
            <w:r w:rsidRPr="00844D28">
              <w:rPr>
                <w:sz w:val="16"/>
                <w:szCs w:val="16"/>
              </w:rPr>
              <w:t xml:space="preserve"> Equals Element and Item</w:t>
            </w:r>
          </w:p>
        </w:tc>
        <w:tc>
          <w:tcPr>
            <w:tcW w:w="940" w:type="dxa"/>
            <w:noWrap/>
            <w:hideMark/>
          </w:tcPr>
          <w:p w14:paraId="3C5AAAC0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7D554B55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4C37F5F0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28C56C8A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2D04EF33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     IF Item is Greater than 1 </w:t>
            </w:r>
          </w:p>
        </w:tc>
        <w:tc>
          <w:tcPr>
            <w:tcW w:w="940" w:type="dxa"/>
            <w:noWrap/>
            <w:hideMark/>
          </w:tcPr>
          <w:p w14:paraId="31594946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95CE2C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0B75297E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385B4E60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38E1B297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       IF </w:t>
            </w:r>
            <w:proofErr w:type="spellStart"/>
            <w:r w:rsidRPr="00844D28">
              <w:rPr>
                <w:sz w:val="16"/>
                <w:szCs w:val="16"/>
              </w:rPr>
              <w:t>SearchVector</w:t>
            </w:r>
            <w:proofErr w:type="spellEnd"/>
            <w:r w:rsidRPr="00844D28">
              <w:rPr>
                <w:sz w:val="16"/>
                <w:szCs w:val="16"/>
              </w:rPr>
              <w:t>(element and item) Equals True</w:t>
            </w:r>
          </w:p>
        </w:tc>
        <w:tc>
          <w:tcPr>
            <w:tcW w:w="940" w:type="dxa"/>
            <w:noWrap/>
            <w:hideMark/>
          </w:tcPr>
          <w:p w14:paraId="458D1722" w14:textId="20D4822E" w:rsidR="00134B91" w:rsidRPr="00844D28" w:rsidRDefault="00E6308B" w:rsidP="00134B91">
            <w:pPr>
              <w:suppressAutoHyphens/>
              <w:contextualSpacing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</w:t>
            </w:r>
          </w:p>
        </w:tc>
        <w:tc>
          <w:tcPr>
            <w:tcW w:w="1720" w:type="dxa"/>
            <w:noWrap/>
            <w:hideMark/>
          </w:tcPr>
          <w:p w14:paraId="50BD49BE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08C2E86D" w14:textId="625390CA" w:rsidR="00134B91" w:rsidRPr="00844D28" w:rsidRDefault="00F506E6" w:rsidP="00134B91">
            <w:pPr>
              <w:suppressAutoHyphens/>
              <w:contextualSpacing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</w:t>
            </w:r>
            <w:r w:rsidR="00E6308B">
              <w:rPr>
                <w:sz w:val="16"/>
                <w:szCs w:val="16"/>
              </w:rPr>
              <w:t>^2</w:t>
            </w:r>
          </w:p>
        </w:tc>
      </w:tr>
      <w:tr w:rsidR="00134B91" w:rsidRPr="00844D28" w14:paraId="58F88EF6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21DA9C3B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       Append </w:t>
            </w:r>
            <w:proofErr w:type="spellStart"/>
            <w:r w:rsidRPr="00844D28">
              <w:rPr>
                <w:sz w:val="16"/>
                <w:szCs w:val="16"/>
              </w:rPr>
              <w:t>coursePreReqs</w:t>
            </w:r>
            <w:proofErr w:type="spellEnd"/>
            <w:r w:rsidRPr="00844D28">
              <w:rPr>
                <w:sz w:val="16"/>
                <w:szCs w:val="16"/>
              </w:rPr>
              <w:t xml:space="preserve"> Equals Element and Item</w:t>
            </w:r>
          </w:p>
        </w:tc>
        <w:tc>
          <w:tcPr>
            <w:tcW w:w="940" w:type="dxa"/>
            <w:noWrap/>
            <w:hideMark/>
          </w:tcPr>
          <w:p w14:paraId="5AA857B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73A61AD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65C1DAEC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5D1C108F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52915D8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ELSE Display "Data is not Formatted"</w:t>
            </w:r>
          </w:p>
        </w:tc>
        <w:tc>
          <w:tcPr>
            <w:tcW w:w="940" w:type="dxa"/>
            <w:noWrap/>
            <w:hideMark/>
          </w:tcPr>
          <w:p w14:paraId="2DBE5FBC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7B6B78A6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650071D6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</w:tr>
      <w:tr w:rsidR="00134B91" w:rsidRPr="00844D28" w14:paraId="64E82502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18B4146B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ELSE DISPLAY "Data is Corrupted"</w:t>
            </w:r>
          </w:p>
        </w:tc>
        <w:tc>
          <w:tcPr>
            <w:tcW w:w="940" w:type="dxa"/>
            <w:noWrap/>
            <w:hideMark/>
          </w:tcPr>
          <w:p w14:paraId="4F8017E0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020BF66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035B696D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</w:tr>
      <w:tr w:rsidR="00134B91" w:rsidRPr="00844D28" w14:paraId="768DB277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38E09E98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1C311140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216F8A89" w14:textId="77777777" w:rsidR="00134B91" w:rsidRPr="00844D28" w:rsidRDefault="00134B91" w:rsidP="005C7397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844D28">
              <w:rPr>
                <w:b/>
                <w:bCs/>
                <w:sz w:val="16"/>
                <w:szCs w:val="16"/>
              </w:rPr>
              <w:t>Total Cost</w:t>
            </w:r>
          </w:p>
        </w:tc>
        <w:tc>
          <w:tcPr>
            <w:tcW w:w="1111" w:type="dxa"/>
            <w:noWrap/>
            <w:hideMark/>
          </w:tcPr>
          <w:p w14:paraId="4F226BC8" w14:textId="6110EFEF" w:rsidR="00134B91" w:rsidRPr="00C61AB6" w:rsidRDefault="00F506E6" w:rsidP="00134B91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n^2+</w:t>
            </w:r>
            <w:r w:rsidR="00134B91" w:rsidRPr="00C61AB6">
              <w:rPr>
                <w:b/>
                <w:bCs/>
                <w:sz w:val="16"/>
                <w:szCs w:val="16"/>
              </w:rPr>
              <w:t>1</w:t>
            </w:r>
            <w:r>
              <w:rPr>
                <w:b/>
                <w:bCs/>
                <w:sz w:val="16"/>
                <w:szCs w:val="16"/>
              </w:rPr>
              <w:t>0</w:t>
            </w:r>
            <w:r w:rsidR="00134B91" w:rsidRPr="00C61AB6">
              <w:rPr>
                <w:b/>
                <w:bCs/>
                <w:sz w:val="16"/>
                <w:szCs w:val="16"/>
              </w:rPr>
              <w:t>n+3</w:t>
            </w:r>
          </w:p>
        </w:tc>
      </w:tr>
      <w:tr w:rsidR="00134B91" w:rsidRPr="00844D28" w14:paraId="40B24191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35048521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09740D3F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442CDD96" w14:textId="402882EA" w:rsidR="00134B91" w:rsidRPr="00844D28" w:rsidRDefault="00C94C2F" w:rsidP="005C7397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844D28">
              <w:rPr>
                <w:b/>
                <w:bCs/>
                <w:sz w:val="16"/>
                <w:szCs w:val="16"/>
              </w:rPr>
              <w:t>Runtime</w:t>
            </w:r>
          </w:p>
        </w:tc>
        <w:tc>
          <w:tcPr>
            <w:tcW w:w="1111" w:type="dxa"/>
            <w:noWrap/>
            <w:hideMark/>
          </w:tcPr>
          <w:p w14:paraId="083DAA13" w14:textId="3DE2A804" w:rsidR="00134B91" w:rsidRPr="00C61AB6" w:rsidRDefault="00134B91" w:rsidP="00134B91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C61AB6">
              <w:rPr>
                <w:b/>
                <w:bCs/>
                <w:sz w:val="16"/>
                <w:szCs w:val="16"/>
              </w:rPr>
              <w:t>O(n</w:t>
            </w:r>
            <w:r w:rsidR="00F506E6">
              <w:rPr>
                <w:b/>
                <w:bCs/>
                <w:sz w:val="16"/>
                <w:szCs w:val="16"/>
              </w:rPr>
              <w:t>^2</w:t>
            </w:r>
            <w:r w:rsidRPr="00C61AB6">
              <w:rPr>
                <w:b/>
                <w:bCs/>
                <w:sz w:val="16"/>
                <w:szCs w:val="16"/>
              </w:rPr>
              <w:t>)</w:t>
            </w:r>
          </w:p>
        </w:tc>
      </w:tr>
      <w:tr w:rsidR="00134B91" w:rsidRPr="00844D28" w14:paraId="3E9FEFAD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118A2707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7C07F8B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58DDF8D2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111" w:type="dxa"/>
            <w:noWrap/>
            <w:hideMark/>
          </w:tcPr>
          <w:p w14:paraId="569F76DD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</w:tr>
      <w:tr w:rsidR="00134B91" w:rsidRPr="00844D28" w14:paraId="528BCFBA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18BA8F33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Initialize </w:t>
            </w:r>
            <w:proofErr w:type="spellStart"/>
            <w:r w:rsidRPr="00844D28">
              <w:rPr>
                <w:sz w:val="16"/>
                <w:szCs w:val="16"/>
              </w:rPr>
              <w:t>SearchVector</w:t>
            </w:r>
            <w:proofErr w:type="spellEnd"/>
          </w:p>
        </w:tc>
        <w:tc>
          <w:tcPr>
            <w:tcW w:w="940" w:type="dxa"/>
            <w:noWrap/>
            <w:hideMark/>
          </w:tcPr>
          <w:p w14:paraId="481458B7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F9C3F5E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3837DFA7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</w:tr>
      <w:tr w:rsidR="00134B91" w:rsidRPr="00844D28" w14:paraId="7ED80D21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58ACE60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For element in Courses</w:t>
            </w:r>
          </w:p>
        </w:tc>
        <w:tc>
          <w:tcPr>
            <w:tcW w:w="940" w:type="dxa"/>
            <w:noWrap/>
            <w:hideMark/>
          </w:tcPr>
          <w:p w14:paraId="7C01F4CE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7219879B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5874406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</w:tr>
      <w:tr w:rsidR="00134B91" w:rsidRPr="00844D28" w14:paraId="66331AD8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417C9709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IF element [0] Equals Data </w:t>
            </w:r>
          </w:p>
        </w:tc>
        <w:tc>
          <w:tcPr>
            <w:tcW w:w="940" w:type="dxa"/>
            <w:noWrap/>
            <w:hideMark/>
          </w:tcPr>
          <w:p w14:paraId="63BB0B69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19B19E81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4E1A68CB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5941F350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5199CE46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 Return True</w:t>
            </w:r>
          </w:p>
        </w:tc>
        <w:tc>
          <w:tcPr>
            <w:tcW w:w="940" w:type="dxa"/>
            <w:noWrap/>
            <w:hideMark/>
          </w:tcPr>
          <w:p w14:paraId="148B2C4C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3A2F236C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3D6EA879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2309C974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5220173B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IF element [0] Does Not Equals Data </w:t>
            </w:r>
          </w:p>
        </w:tc>
        <w:tc>
          <w:tcPr>
            <w:tcW w:w="940" w:type="dxa"/>
            <w:noWrap/>
            <w:hideMark/>
          </w:tcPr>
          <w:p w14:paraId="3428241A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2FDC1FB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5C076710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7A334670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49821C31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  Increment (</w:t>
            </w:r>
            <w:proofErr w:type="spellStart"/>
            <w:r w:rsidRPr="00844D28">
              <w:rPr>
                <w:sz w:val="16"/>
                <w:szCs w:val="16"/>
              </w:rPr>
              <w:t>i</w:t>
            </w:r>
            <w:proofErr w:type="spellEnd"/>
            <w:r w:rsidRPr="00844D28">
              <w:rPr>
                <w:sz w:val="16"/>
                <w:szCs w:val="16"/>
              </w:rPr>
              <w:t>)</w:t>
            </w:r>
          </w:p>
        </w:tc>
        <w:tc>
          <w:tcPr>
            <w:tcW w:w="940" w:type="dxa"/>
            <w:noWrap/>
            <w:hideMark/>
          </w:tcPr>
          <w:p w14:paraId="1F804E5B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184AC8A3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07FFC4F3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10113A04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1C221E51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 xml:space="preserve">    ELSE Return False</w:t>
            </w:r>
          </w:p>
        </w:tc>
        <w:tc>
          <w:tcPr>
            <w:tcW w:w="940" w:type="dxa"/>
            <w:noWrap/>
            <w:hideMark/>
          </w:tcPr>
          <w:p w14:paraId="63F1C4FE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D1F2D9F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40261570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  <w:r w:rsidRPr="00844D28">
              <w:rPr>
                <w:sz w:val="16"/>
                <w:szCs w:val="16"/>
              </w:rPr>
              <w:t>n</w:t>
            </w:r>
          </w:p>
        </w:tc>
      </w:tr>
      <w:tr w:rsidR="00134B91" w:rsidRPr="00844D28" w14:paraId="098256BB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7FEB5423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0207B4C3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7CAE3BA2" w14:textId="77777777" w:rsidR="00134B91" w:rsidRPr="00844D28" w:rsidRDefault="00134B91" w:rsidP="005C7397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844D28">
              <w:rPr>
                <w:b/>
                <w:bCs/>
                <w:sz w:val="16"/>
                <w:szCs w:val="16"/>
              </w:rPr>
              <w:t>Total Cost</w:t>
            </w:r>
          </w:p>
        </w:tc>
        <w:tc>
          <w:tcPr>
            <w:tcW w:w="1111" w:type="dxa"/>
            <w:noWrap/>
            <w:hideMark/>
          </w:tcPr>
          <w:p w14:paraId="4332A8CB" w14:textId="77777777" w:rsidR="00134B91" w:rsidRPr="00C61AB6" w:rsidRDefault="00134B91" w:rsidP="00134B91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C61AB6">
              <w:rPr>
                <w:b/>
                <w:bCs/>
                <w:sz w:val="16"/>
                <w:szCs w:val="16"/>
              </w:rPr>
              <w:t>5n+2</w:t>
            </w:r>
          </w:p>
        </w:tc>
      </w:tr>
      <w:tr w:rsidR="00134B91" w:rsidRPr="00844D28" w14:paraId="2EA7D375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6845F562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5EE3AC4E" w14:textId="77777777" w:rsidR="00134B91" w:rsidRPr="00844D28" w:rsidRDefault="00134B91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5F562844" w14:textId="09767CC9" w:rsidR="00134B91" w:rsidRPr="00844D28" w:rsidRDefault="00C94C2F" w:rsidP="005C7397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844D28">
              <w:rPr>
                <w:b/>
                <w:bCs/>
                <w:sz w:val="16"/>
                <w:szCs w:val="16"/>
              </w:rPr>
              <w:t>Runtime</w:t>
            </w:r>
          </w:p>
        </w:tc>
        <w:tc>
          <w:tcPr>
            <w:tcW w:w="1111" w:type="dxa"/>
            <w:noWrap/>
            <w:hideMark/>
          </w:tcPr>
          <w:p w14:paraId="0753A32E" w14:textId="77777777" w:rsidR="00134B91" w:rsidRPr="00C61AB6" w:rsidRDefault="00134B91" w:rsidP="00134B91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C61AB6">
              <w:rPr>
                <w:b/>
                <w:bCs/>
                <w:sz w:val="16"/>
                <w:szCs w:val="16"/>
              </w:rPr>
              <w:t>O(n)</w:t>
            </w:r>
          </w:p>
        </w:tc>
      </w:tr>
      <w:tr w:rsidR="001E2018" w:rsidRPr="00844D28" w14:paraId="551BE3FA" w14:textId="77777777" w:rsidTr="005229F4">
        <w:trPr>
          <w:trHeight w:val="20"/>
        </w:trPr>
        <w:tc>
          <w:tcPr>
            <w:tcW w:w="5300" w:type="dxa"/>
            <w:noWrap/>
          </w:tcPr>
          <w:p w14:paraId="5C6169C9" w14:textId="77777777" w:rsidR="001E2018" w:rsidRPr="00844D28" w:rsidRDefault="001E2018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</w:tcPr>
          <w:p w14:paraId="20242AD3" w14:textId="77777777" w:rsidR="001E2018" w:rsidRPr="00844D28" w:rsidRDefault="001E2018" w:rsidP="00134B91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</w:tcPr>
          <w:p w14:paraId="268B9C39" w14:textId="77777777" w:rsidR="001E2018" w:rsidRPr="00844D28" w:rsidRDefault="001E2018" w:rsidP="00134B91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1111" w:type="dxa"/>
            <w:noWrap/>
          </w:tcPr>
          <w:p w14:paraId="54F4F9B1" w14:textId="77777777" w:rsidR="001E2018" w:rsidRPr="00C61AB6" w:rsidRDefault="001E2018" w:rsidP="00134B91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</w:p>
        </w:tc>
      </w:tr>
      <w:tr w:rsidR="00431397" w:rsidRPr="00431397" w14:paraId="4BF3B4E8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7CD72406" w14:textId="77777777" w:rsidR="00431397" w:rsidRPr="00431397" w:rsidRDefault="00431397" w:rsidP="00431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 xml:space="preserve">Initialize </w:t>
            </w:r>
            <w:proofErr w:type="spellStart"/>
            <w:r w:rsidRPr="00431397">
              <w:rPr>
                <w:rFonts w:eastAsia="Times New Roman"/>
                <w:sz w:val="16"/>
                <w:szCs w:val="16"/>
              </w:rPr>
              <w:t>SelectionSort</w:t>
            </w:r>
            <w:proofErr w:type="spellEnd"/>
            <w:r w:rsidRPr="00431397">
              <w:rPr>
                <w:rFonts w:eastAsia="Times New Roman"/>
                <w:sz w:val="16"/>
                <w:szCs w:val="16"/>
              </w:rPr>
              <w:t>()</w:t>
            </w:r>
          </w:p>
        </w:tc>
        <w:tc>
          <w:tcPr>
            <w:tcW w:w="940" w:type="dxa"/>
            <w:noWrap/>
            <w:hideMark/>
          </w:tcPr>
          <w:p w14:paraId="648DECE5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33C5EAA1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4AC6E95F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</w:tr>
      <w:tr w:rsidR="00431397" w:rsidRPr="00431397" w14:paraId="0A680560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5F70087D" w14:textId="77777777" w:rsidR="00431397" w:rsidRPr="00431397" w:rsidRDefault="00431397" w:rsidP="00431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Initialize min</w:t>
            </w:r>
          </w:p>
        </w:tc>
        <w:tc>
          <w:tcPr>
            <w:tcW w:w="940" w:type="dxa"/>
            <w:noWrap/>
            <w:hideMark/>
          </w:tcPr>
          <w:p w14:paraId="680285F0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3D942EC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00E91F72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</w:tr>
      <w:tr w:rsidR="00431397" w:rsidRPr="00431397" w14:paraId="49C08C67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53A2E6C0" w14:textId="77777777" w:rsidR="00431397" w:rsidRPr="00431397" w:rsidRDefault="00431397" w:rsidP="00431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 xml:space="preserve">Initialize </w:t>
            </w:r>
            <w:proofErr w:type="spellStart"/>
            <w:r w:rsidRPr="00431397">
              <w:rPr>
                <w:rFonts w:eastAsia="Times New Roman"/>
                <w:sz w:val="16"/>
                <w:szCs w:val="16"/>
              </w:rPr>
              <w:t>i</w:t>
            </w:r>
            <w:proofErr w:type="spellEnd"/>
          </w:p>
        </w:tc>
        <w:tc>
          <w:tcPr>
            <w:tcW w:w="940" w:type="dxa"/>
            <w:noWrap/>
            <w:hideMark/>
          </w:tcPr>
          <w:p w14:paraId="2B7B45E8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33359186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291C9D05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</w:tr>
      <w:tr w:rsidR="00431397" w:rsidRPr="00431397" w14:paraId="53B24B52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7AD71F1C" w14:textId="77777777" w:rsidR="00431397" w:rsidRPr="00431397" w:rsidRDefault="00431397" w:rsidP="00431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Initialize size of Courses</w:t>
            </w:r>
          </w:p>
        </w:tc>
        <w:tc>
          <w:tcPr>
            <w:tcW w:w="940" w:type="dxa"/>
            <w:noWrap/>
            <w:hideMark/>
          </w:tcPr>
          <w:p w14:paraId="29D17141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62F29CA8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1111" w:type="dxa"/>
            <w:noWrap/>
            <w:hideMark/>
          </w:tcPr>
          <w:p w14:paraId="1070D544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</w:tr>
      <w:tr w:rsidR="00431397" w:rsidRPr="00431397" w14:paraId="168280C2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7A007CC6" w14:textId="77777777" w:rsidR="00431397" w:rsidRPr="00431397" w:rsidRDefault="00431397" w:rsidP="00431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For element in courses size minus 1</w:t>
            </w:r>
          </w:p>
        </w:tc>
        <w:tc>
          <w:tcPr>
            <w:tcW w:w="940" w:type="dxa"/>
            <w:noWrap/>
            <w:hideMark/>
          </w:tcPr>
          <w:p w14:paraId="7FBFBF06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7A103632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5AFC2774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n</w:t>
            </w:r>
          </w:p>
        </w:tc>
      </w:tr>
      <w:tr w:rsidR="00431397" w:rsidRPr="00431397" w14:paraId="7AB98730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2792505F" w14:textId="77777777" w:rsidR="00431397" w:rsidRPr="00431397" w:rsidRDefault="00431397" w:rsidP="00431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 xml:space="preserve">  min Equals element</w:t>
            </w:r>
          </w:p>
        </w:tc>
        <w:tc>
          <w:tcPr>
            <w:tcW w:w="940" w:type="dxa"/>
            <w:noWrap/>
            <w:hideMark/>
          </w:tcPr>
          <w:p w14:paraId="33220156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3A9A1C41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453AC58D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n</w:t>
            </w:r>
          </w:p>
        </w:tc>
      </w:tr>
      <w:tr w:rsidR="00431397" w:rsidRPr="00431397" w14:paraId="2233B31A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3A843BE4" w14:textId="77777777" w:rsidR="00431397" w:rsidRPr="00431397" w:rsidRDefault="00431397" w:rsidP="00431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 xml:space="preserve">  For element Plus 1 in Courses</w:t>
            </w:r>
          </w:p>
        </w:tc>
        <w:tc>
          <w:tcPr>
            <w:tcW w:w="940" w:type="dxa"/>
            <w:noWrap/>
            <w:hideMark/>
          </w:tcPr>
          <w:p w14:paraId="7DFA729D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C0BFA9B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4299D2AB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n</w:t>
            </w:r>
          </w:p>
        </w:tc>
      </w:tr>
      <w:tr w:rsidR="00431397" w:rsidRPr="00431397" w14:paraId="108719AC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346AC323" w14:textId="77777777" w:rsidR="00431397" w:rsidRPr="00431397" w:rsidRDefault="00431397" w:rsidP="00431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 xml:space="preserve">    IF element Plus 1 Is Less than element</w:t>
            </w:r>
          </w:p>
        </w:tc>
        <w:tc>
          <w:tcPr>
            <w:tcW w:w="940" w:type="dxa"/>
            <w:noWrap/>
            <w:hideMark/>
          </w:tcPr>
          <w:p w14:paraId="7ECCF59F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17F7C1C9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16D1FA96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n</w:t>
            </w:r>
          </w:p>
        </w:tc>
      </w:tr>
      <w:tr w:rsidR="00431397" w:rsidRPr="00431397" w14:paraId="41E4B282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29F09269" w14:textId="77777777" w:rsidR="00431397" w:rsidRPr="00431397" w:rsidRDefault="00431397" w:rsidP="00431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 xml:space="preserve">      min Equals </w:t>
            </w:r>
            <w:proofErr w:type="spellStart"/>
            <w:r w:rsidRPr="00431397">
              <w:rPr>
                <w:rFonts w:eastAsia="Times New Roman"/>
                <w:sz w:val="16"/>
                <w:szCs w:val="16"/>
              </w:rPr>
              <w:t>i</w:t>
            </w:r>
            <w:proofErr w:type="spellEnd"/>
          </w:p>
        </w:tc>
        <w:tc>
          <w:tcPr>
            <w:tcW w:w="940" w:type="dxa"/>
            <w:noWrap/>
            <w:hideMark/>
          </w:tcPr>
          <w:p w14:paraId="0D2D7F18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257170FF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0C089FBC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n</w:t>
            </w:r>
          </w:p>
        </w:tc>
      </w:tr>
      <w:tr w:rsidR="00431397" w:rsidRPr="00431397" w14:paraId="004D5A8F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7DA0FC71" w14:textId="77777777" w:rsidR="00431397" w:rsidRPr="00431397" w:rsidRDefault="00431397" w:rsidP="00431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 xml:space="preserve">  IF min Does Not Equal element</w:t>
            </w:r>
          </w:p>
        </w:tc>
        <w:tc>
          <w:tcPr>
            <w:tcW w:w="940" w:type="dxa"/>
            <w:noWrap/>
            <w:hideMark/>
          </w:tcPr>
          <w:p w14:paraId="24016560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649AE41F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252E67B5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n</w:t>
            </w:r>
          </w:p>
        </w:tc>
      </w:tr>
      <w:tr w:rsidR="00431397" w:rsidRPr="00431397" w14:paraId="417A3245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3297BE39" w14:textId="77777777" w:rsidR="00431397" w:rsidRPr="00431397" w:rsidRDefault="00431397" w:rsidP="00431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 xml:space="preserve">    SWAP(</w:t>
            </w:r>
            <w:proofErr w:type="spellStart"/>
            <w:r w:rsidRPr="00431397">
              <w:rPr>
                <w:rFonts w:eastAsia="Times New Roman"/>
                <w:sz w:val="16"/>
                <w:szCs w:val="16"/>
              </w:rPr>
              <w:t>couses</w:t>
            </w:r>
            <w:proofErr w:type="spellEnd"/>
            <w:r w:rsidRPr="00431397">
              <w:rPr>
                <w:rFonts w:eastAsia="Times New Roman"/>
                <w:sz w:val="16"/>
                <w:szCs w:val="16"/>
              </w:rPr>
              <w:t xml:space="preserve"> at element with courses at min)</w:t>
            </w:r>
          </w:p>
        </w:tc>
        <w:tc>
          <w:tcPr>
            <w:tcW w:w="940" w:type="dxa"/>
            <w:noWrap/>
            <w:hideMark/>
          </w:tcPr>
          <w:p w14:paraId="026952E0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n</w:t>
            </w:r>
          </w:p>
        </w:tc>
        <w:tc>
          <w:tcPr>
            <w:tcW w:w="1720" w:type="dxa"/>
            <w:noWrap/>
            <w:hideMark/>
          </w:tcPr>
          <w:p w14:paraId="1D9D05C9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n</w:t>
            </w:r>
          </w:p>
        </w:tc>
        <w:tc>
          <w:tcPr>
            <w:tcW w:w="1111" w:type="dxa"/>
            <w:noWrap/>
            <w:hideMark/>
          </w:tcPr>
          <w:p w14:paraId="2BF3C285" w14:textId="77777777" w:rsidR="00431397" w:rsidRPr="00431397" w:rsidRDefault="00431397" w:rsidP="005C7397">
            <w:pPr>
              <w:rPr>
                <w:rFonts w:eastAsia="Times New Roman"/>
                <w:sz w:val="16"/>
                <w:szCs w:val="16"/>
              </w:rPr>
            </w:pPr>
            <w:r w:rsidRPr="00431397">
              <w:rPr>
                <w:rFonts w:eastAsia="Times New Roman"/>
                <w:sz w:val="16"/>
                <w:szCs w:val="16"/>
              </w:rPr>
              <w:t>n^2</w:t>
            </w:r>
          </w:p>
        </w:tc>
      </w:tr>
      <w:tr w:rsidR="00431397" w:rsidRPr="00431397" w14:paraId="6EA12BDE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07E765A0" w14:textId="77777777" w:rsidR="00431397" w:rsidRPr="00431397" w:rsidRDefault="00431397" w:rsidP="00431397">
            <w:pPr>
              <w:jc w:val="right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53325575" w14:textId="77777777" w:rsidR="00431397" w:rsidRPr="00431397" w:rsidRDefault="00431397" w:rsidP="00431397">
            <w:pPr>
              <w:rPr>
                <w:rFonts w:eastAsia="Times New Roman"/>
                <w:color w:val="auto"/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4D055B65" w14:textId="77777777" w:rsidR="00431397" w:rsidRPr="00431397" w:rsidRDefault="00431397" w:rsidP="00431397">
            <w:pPr>
              <w:jc w:val="right"/>
              <w:rPr>
                <w:rFonts w:eastAsia="Times New Roman"/>
                <w:b/>
                <w:bCs/>
                <w:sz w:val="16"/>
                <w:szCs w:val="16"/>
              </w:rPr>
            </w:pPr>
            <w:r w:rsidRPr="00431397">
              <w:rPr>
                <w:rFonts w:eastAsia="Times New Roman"/>
                <w:b/>
                <w:bCs/>
                <w:sz w:val="16"/>
                <w:szCs w:val="16"/>
              </w:rPr>
              <w:t>Total Cost</w:t>
            </w:r>
          </w:p>
        </w:tc>
        <w:tc>
          <w:tcPr>
            <w:tcW w:w="1111" w:type="dxa"/>
            <w:noWrap/>
            <w:hideMark/>
          </w:tcPr>
          <w:p w14:paraId="61900F20" w14:textId="77777777" w:rsidR="00431397" w:rsidRPr="00431397" w:rsidRDefault="00431397" w:rsidP="00431397">
            <w:pPr>
              <w:jc w:val="right"/>
              <w:rPr>
                <w:rFonts w:eastAsia="Times New Roman"/>
                <w:b/>
                <w:bCs/>
                <w:sz w:val="16"/>
                <w:szCs w:val="16"/>
              </w:rPr>
            </w:pPr>
            <w:r w:rsidRPr="00431397">
              <w:rPr>
                <w:rFonts w:eastAsia="Times New Roman"/>
                <w:b/>
                <w:bCs/>
                <w:sz w:val="16"/>
                <w:szCs w:val="16"/>
              </w:rPr>
              <w:t>n^2+6n+4</w:t>
            </w:r>
          </w:p>
        </w:tc>
      </w:tr>
      <w:tr w:rsidR="00431397" w:rsidRPr="00431397" w14:paraId="311B0038" w14:textId="77777777" w:rsidTr="005229F4">
        <w:trPr>
          <w:trHeight w:val="20"/>
        </w:trPr>
        <w:tc>
          <w:tcPr>
            <w:tcW w:w="5300" w:type="dxa"/>
            <w:noWrap/>
            <w:hideMark/>
          </w:tcPr>
          <w:p w14:paraId="381CDD68" w14:textId="77777777" w:rsidR="00431397" w:rsidRPr="00431397" w:rsidRDefault="00431397" w:rsidP="00431397">
            <w:pPr>
              <w:jc w:val="right"/>
              <w:rPr>
                <w:rFonts w:eastAsia="Times New Roman"/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4666BF10" w14:textId="77777777" w:rsidR="00431397" w:rsidRPr="00431397" w:rsidRDefault="00431397" w:rsidP="00431397">
            <w:pPr>
              <w:rPr>
                <w:rFonts w:eastAsia="Times New Roman"/>
                <w:color w:val="auto"/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6EBCB24F" w14:textId="6135A828" w:rsidR="00431397" w:rsidRPr="00431397" w:rsidRDefault="00C94C2F" w:rsidP="00431397">
            <w:pPr>
              <w:jc w:val="right"/>
              <w:rPr>
                <w:rFonts w:eastAsia="Times New Roman"/>
                <w:b/>
                <w:bCs/>
                <w:sz w:val="16"/>
                <w:szCs w:val="16"/>
              </w:rPr>
            </w:pPr>
            <w:r w:rsidRPr="00431397">
              <w:rPr>
                <w:rFonts w:eastAsia="Times New Roman"/>
                <w:b/>
                <w:bCs/>
                <w:sz w:val="16"/>
                <w:szCs w:val="16"/>
              </w:rPr>
              <w:t>Runtime</w:t>
            </w:r>
          </w:p>
        </w:tc>
        <w:tc>
          <w:tcPr>
            <w:tcW w:w="1111" w:type="dxa"/>
            <w:noWrap/>
            <w:hideMark/>
          </w:tcPr>
          <w:p w14:paraId="5811774F" w14:textId="77777777" w:rsidR="00431397" w:rsidRPr="00431397" w:rsidRDefault="00431397" w:rsidP="00431397">
            <w:pPr>
              <w:jc w:val="right"/>
              <w:rPr>
                <w:rFonts w:eastAsia="Times New Roman"/>
                <w:b/>
                <w:bCs/>
                <w:sz w:val="16"/>
                <w:szCs w:val="16"/>
              </w:rPr>
            </w:pPr>
            <w:r w:rsidRPr="00431397">
              <w:rPr>
                <w:rFonts w:eastAsia="Times New Roman"/>
                <w:b/>
                <w:bCs/>
                <w:sz w:val="16"/>
                <w:szCs w:val="16"/>
              </w:rPr>
              <w:t>O(n^2)</w:t>
            </w:r>
          </w:p>
        </w:tc>
      </w:tr>
    </w:tbl>
    <w:p w14:paraId="3F227403" w14:textId="77777777" w:rsidR="008474D2" w:rsidRPr="00431397" w:rsidRDefault="008474D2" w:rsidP="008474D2">
      <w:pPr>
        <w:suppressAutoHyphens/>
        <w:contextualSpacing/>
        <w:rPr>
          <w:sz w:val="14"/>
          <w:szCs w:val="14"/>
        </w:rPr>
      </w:pPr>
    </w:p>
    <w:p w14:paraId="25EB5070" w14:textId="77777777" w:rsidR="008474D2" w:rsidRPr="006F0B5D" w:rsidRDefault="008474D2" w:rsidP="00A44094"/>
    <w:p w14:paraId="4E16FD53" w14:textId="07C9FCA3" w:rsidR="00A03A46" w:rsidRDefault="00A03A46">
      <w:pPr>
        <w:spacing w:after="160" w:line="259" w:lineRule="auto"/>
        <w:rPr>
          <w:rFonts w:eastAsia="Times New Roman"/>
          <w:color w:val="auto"/>
          <w:sz w:val="18"/>
          <w:szCs w:val="18"/>
        </w:rPr>
      </w:pPr>
      <w:r>
        <w:rPr>
          <w:rFonts w:eastAsia="Times New Roman"/>
          <w:color w:val="auto"/>
          <w:sz w:val="18"/>
          <w:szCs w:val="18"/>
        </w:rPr>
        <w:br w:type="page"/>
      </w:r>
    </w:p>
    <w:p w14:paraId="6AEDB9CD" w14:textId="5A3E1CB7" w:rsidR="00A44094" w:rsidRDefault="00A03A46" w:rsidP="00A03A46">
      <w:pPr>
        <w:pStyle w:val="Heading1"/>
        <w:rPr>
          <w:rFonts w:eastAsia="Times New Roman"/>
        </w:rPr>
      </w:pPr>
      <w:bookmarkStart w:id="2" w:name="_Toc110796799"/>
      <w:r w:rsidRPr="00A03A46">
        <w:rPr>
          <w:rFonts w:eastAsia="Times New Roman"/>
        </w:rPr>
        <w:lastRenderedPageBreak/>
        <w:t>HASH TABLE</w:t>
      </w:r>
      <w:bookmarkEnd w:id="2"/>
    </w:p>
    <w:p w14:paraId="2A3B6F8C" w14:textId="77777777" w:rsidR="00A82109" w:rsidRPr="009C71FC" w:rsidRDefault="00A82109" w:rsidP="00A82109">
      <w:pPr>
        <w:rPr>
          <w:b/>
          <w:bCs/>
          <w:sz w:val="14"/>
          <w:szCs w:val="14"/>
        </w:rPr>
      </w:pPr>
      <w:r w:rsidRPr="009C71FC">
        <w:rPr>
          <w:b/>
          <w:bCs/>
          <w:sz w:val="14"/>
          <w:szCs w:val="14"/>
        </w:rPr>
        <w:t>DEFINE Structure of Course</w:t>
      </w:r>
    </w:p>
    <w:p w14:paraId="45331BEF" w14:textId="77777777" w:rsidR="00A82109" w:rsidRPr="009C71FC" w:rsidRDefault="00A82109" w:rsidP="00A82109">
      <w:pPr>
        <w:ind w:firstLine="288"/>
        <w:rPr>
          <w:sz w:val="14"/>
          <w:szCs w:val="14"/>
        </w:rPr>
      </w:pPr>
      <w:r w:rsidRPr="009C71FC">
        <w:rPr>
          <w:sz w:val="14"/>
          <w:szCs w:val="14"/>
        </w:rPr>
        <w:t xml:space="preserve">String </w:t>
      </w:r>
      <w:proofErr w:type="spellStart"/>
      <w:r w:rsidRPr="009C71FC">
        <w:rPr>
          <w:sz w:val="14"/>
          <w:szCs w:val="14"/>
        </w:rPr>
        <w:t>courseId</w:t>
      </w:r>
      <w:proofErr w:type="spellEnd"/>
    </w:p>
    <w:p w14:paraId="54C38401" w14:textId="77777777" w:rsidR="00A82109" w:rsidRPr="009C71FC" w:rsidRDefault="00A82109" w:rsidP="00A82109">
      <w:pPr>
        <w:ind w:firstLine="288"/>
        <w:rPr>
          <w:sz w:val="14"/>
          <w:szCs w:val="14"/>
        </w:rPr>
      </w:pPr>
      <w:r w:rsidRPr="009C71FC">
        <w:rPr>
          <w:sz w:val="14"/>
          <w:szCs w:val="14"/>
        </w:rPr>
        <w:t xml:space="preserve">String </w:t>
      </w:r>
      <w:proofErr w:type="spellStart"/>
      <w:r w:rsidRPr="009C71FC">
        <w:rPr>
          <w:sz w:val="14"/>
          <w:szCs w:val="14"/>
        </w:rPr>
        <w:t>courseTitle</w:t>
      </w:r>
      <w:proofErr w:type="spellEnd"/>
    </w:p>
    <w:p w14:paraId="6BABEE95" w14:textId="4029F88D" w:rsidR="00A82109" w:rsidRPr="009C71FC" w:rsidRDefault="00A82109" w:rsidP="00A82109">
      <w:pPr>
        <w:ind w:firstLine="288"/>
        <w:rPr>
          <w:sz w:val="14"/>
          <w:szCs w:val="14"/>
        </w:rPr>
      </w:pPr>
      <w:r w:rsidRPr="009C71FC">
        <w:rPr>
          <w:sz w:val="14"/>
          <w:szCs w:val="14"/>
        </w:rPr>
        <w:t xml:space="preserve">Vector&lt;String&gt; </w:t>
      </w:r>
      <w:proofErr w:type="spellStart"/>
      <w:r w:rsidRPr="009C71FC">
        <w:rPr>
          <w:sz w:val="14"/>
          <w:szCs w:val="14"/>
        </w:rPr>
        <w:t>CoursePreReq</w:t>
      </w:r>
      <w:proofErr w:type="spellEnd"/>
    </w:p>
    <w:p w14:paraId="3DECAA43" w14:textId="77777777" w:rsidR="00A82109" w:rsidRPr="009C71FC" w:rsidRDefault="00A82109" w:rsidP="00A82109">
      <w:pPr>
        <w:rPr>
          <w:rFonts w:eastAsia="Times New Roman"/>
          <w:sz w:val="14"/>
          <w:szCs w:val="14"/>
        </w:rPr>
      </w:pPr>
    </w:p>
    <w:p w14:paraId="3B4CA7FA" w14:textId="77777777" w:rsidR="00A82109" w:rsidRPr="009C71FC" w:rsidRDefault="00A82109" w:rsidP="00A82109">
      <w:pPr>
        <w:rPr>
          <w:rFonts w:eastAsia="Times New Roman"/>
          <w:b/>
          <w:bCs/>
          <w:sz w:val="14"/>
          <w:szCs w:val="14"/>
        </w:rPr>
      </w:pPr>
      <w:r w:rsidRPr="009C71FC">
        <w:rPr>
          <w:rFonts w:eastAsia="Times New Roman"/>
          <w:b/>
          <w:bCs/>
          <w:sz w:val="14"/>
          <w:szCs w:val="14"/>
        </w:rPr>
        <w:t>DEFINE Structure of course Node</w:t>
      </w:r>
    </w:p>
    <w:p w14:paraId="06D50148" w14:textId="77777777" w:rsidR="00A82109" w:rsidRPr="009C71FC" w:rsidRDefault="00A82109" w:rsidP="00A82109">
      <w:pPr>
        <w:rPr>
          <w:rFonts w:eastAsia="Times New Roman"/>
          <w:sz w:val="14"/>
          <w:szCs w:val="14"/>
        </w:rPr>
      </w:pPr>
      <w:r w:rsidRPr="009C71FC">
        <w:rPr>
          <w:rFonts w:eastAsia="Times New Roman"/>
          <w:sz w:val="14"/>
          <w:szCs w:val="14"/>
        </w:rPr>
        <w:tab/>
        <w:t>DEFINE Course node</w:t>
      </w:r>
    </w:p>
    <w:p w14:paraId="349EEA5E" w14:textId="77777777" w:rsidR="00A82109" w:rsidRPr="009C71FC" w:rsidRDefault="00A82109" w:rsidP="00A82109">
      <w:pPr>
        <w:rPr>
          <w:rFonts w:eastAsia="Times New Roman"/>
          <w:sz w:val="14"/>
          <w:szCs w:val="14"/>
        </w:rPr>
      </w:pPr>
      <w:r w:rsidRPr="009C71FC">
        <w:rPr>
          <w:rFonts w:eastAsia="Times New Roman"/>
          <w:sz w:val="14"/>
          <w:szCs w:val="14"/>
        </w:rPr>
        <w:tab/>
        <w:t>DEFINE key</w:t>
      </w:r>
    </w:p>
    <w:p w14:paraId="4F91EF5D" w14:textId="77777777" w:rsidR="00A82109" w:rsidRPr="009C71FC" w:rsidRDefault="00A82109" w:rsidP="00A82109">
      <w:pPr>
        <w:rPr>
          <w:rFonts w:eastAsia="Times New Roman"/>
          <w:sz w:val="14"/>
          <w:szCs w:val="14"/>
        </w:rPr>
      </w:pPr>
      <w:r w:rsidRPr="009C71FC">
        <w:rPr>
          <w:rFonts w:eastAsia="Times New Roman"/>
          <w:sz w:val="14"/>
          <w:szCs w:val="14"/>
        </w:rPr>
        <w:tab/>
        <w:t>DEFINE next pointer</w:t>
      </w:r>
    </w:p>
    <w:p w14:paraId="2EA6A7DF" w14:textId="77777777" w:rsidR="006D6551" w:rsidRPr="009C71FC" w:rsidRDefault="006D6551" w:rsidP="006D6551">
      <w:pPr>
        <w:rPr>
          <w:rFonts w:eastAsia="Times New Roman"/>
          <w:b/>
          <w:bCs/>
          <w:color w:val="auto"/>
          <w:sz w:val="14"/>
          <w:szCs w:val="14"/>
        </w:rPr>
      </w:pPr>
    </w:p>
    <w:p w14:paraId="3AC5DE0F" w14:textId="2107431E" w:rsidR="006D6551" w:rsidRPr="009C71FC" w:rsidRDefault="006D6551" w:rsidP="006D6551">
      <w:pPr>
        <w:rPr>
          <w:rFonts w:eastAsia="Times New Roman"/>
          <w:b/>
          <w:bCs/>
          <w:sz w:val="14"/>
          <w:szCs w:val="14"/>
        </w:rPr>
      </w:pPr>
      <w:r w:rsidRPr="009C71FC">
        <w:rPr>
          <w:rFonts w:eastAsia="Times New Roman"/>
          <w:b/>
          <w:bCs/>
          <w:sz w:val="14"/>
          <w:szCs w:val="14"/>
        </w:rPr>
        <w:t>DEFINE Vector&lt;String&gt; _</w:t>
      </w:r>
      <w:proofErr w:type="spellStart"/>
      <w:r w:rsidRPr="009C71FC">
        <w:rPr>
          <w:rFonts w:eastAsia="Times New Roman"/>
          <w:b/>
          <w:bCs/>
          <w:sz w:val="14"/>
          <w:szCs w:val="14"/>
        </w:rPr>
        <w:t>originalFile</w:t>
      </w:r>
      <w:proofErr w:type="spellEnd"/>
    </w:p>
    <w:p w14:paraId="7835DB58" w14:textId="77777777" w:rsidR="00A82109" w:rsidRPr="009C71FC" w:rsidRDefault="00A82109" w:rsidP="00A82109">
      <w:pPr>
        <w:rPr>
          <w:rFonts w:eastAsia="Times New Roman"/>
          <w:b/>
          <w:bCs/>
          <w:sz w:val="14"/>
          <w:szCs w:val="14"/>
        </w:rPr>
      </w:pPr>
      <w:r w:rsidRPr="009C71FC">
        <w:rPr>
          <w:rFonts w:eastAsia="Times New Roman"/>
          <w:b/>
          <w:bCs/>
          <w:sz w:val="14"/>
          <w:szCs w:val="14"/>
        </w:rPr>
        <w:t>DEFINE Vector &lt;Node&gt; nodes</w:t>
      </w:r>
    </w:p>
    <w:p w14:paraId="452CA672" w14:textId="77777777" w:rsidR="00A82109" w:rsidRPr="009C71FC" w:rsidRDefault="00A82109" w:rsidP="00A82109">
      <w:pPr>
        <w:rPr>
          <w:rFonts w:eastAsia="Times New Roman"/>
          <w:b/>
          <w:bCs/>
          <w:sz w:val="14"/>
          <w:szCs w:val="14"/>
        </w:rPr>
      </w:pPr>
      <w:r w:rsidRPr="009C71FC">
        <w:rPr>
          <w:rFonts w:eastAsia="Times New Roman"/>
          <w:b/>
          <w:bCs/>
          <w:sz w:val="14"/>
          <w:szCs w:val="14"/>
        </w:rPr>
        <w:t xml:space="preserve">DEFINE </w:t>
      </w:r>
      <w:proofErr w:type="spellStart"/>
      <w:r w:rsidRPr="009C71FC">
        <w:rPr>
          <w:rFonts w:eastAsia="Times New Roman"/>
          <w:b/>
          <w:bCs/>
          <w:sz w:val="14"/>
          <w:szCs w:val="14"/>
        </w:rPr>
        <w:t>HashTableSize</w:t>
      </w:r>
      <w:proofErr w:type="spellEnd"/>
    </w:p>
    <w:p w14:paraId="5CFA3768" w14:textId="77777777" w:rsidR="00A82109" w:rsidRPr="009C71FC" w:rsidRDefault="00A82109" w:rsidP="00A82109">
      <w:pPr>
        <w:rPr>
          <w:rFonts w:eastAsia="Times New Roman"/>
          <w:b/>
          <w:bCs/>
          <w:sz w:val="14"/>
          <w:szCs w:val="14"/>
        </w:rPr>
      </w:pPr>
      <w:r w:rsidRPr="009C71FC">
        <w:rPr>
          <w:rFonts w:eastAsia="Times New Roman"/>
          <w:b/>
          <w:bCs/>
          <w:sz w:val="14"/>
          <w:szCs w:val="14"/>
        </w:rPr>
        <w:t>DEFINE Hash (key)</w:t>
      </w:r>
    </w:p>
    <w:p w14:paraId="062C8260" w14:textId="332EEFB2" w:rsidR="00A82109" w:rsidRPr="009C71FC" w:rsidRDefault="00A82109" w:rsidP="00A82109">
      <w:pPr>
        <w:rPr>
          <w:rFonts w:eastAsia="Times New Roman"/>
          <w:sz w:val="14"/>
          <w:szCs w:val="14"/>
        </w:rPr>
      </w:pPr>
    </w:p>
    <w:p w14:paraId="3C44B48F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>//Open and read all lines</w:t>
      </w:r>
    </w:p>
    <w:p w14:paraId="32CFA904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>OPEN filename</w:t>
      </w:r>
    </w:p>
    <w:p w14:paraId="6393DAD6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 xml:space="preserve">IF filename is OPEN </w:t>
      </w:r>
    </w:p>
    <w:p w14:paraId="3A3F4286" w14:textId="77777777" w:rsidR="0003578D" w:rsidRPr="009C71FC" w:rsidRDefault="0003578D" w:rsidP="0003578D">
      <w:pPr>
        <w:ind w:firstLine="720"/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 xml:space="preserve">WHILE 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filnename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IS good</w:t>
      </w:r>
    </w:p>
    <w:p w14:paraId="27E7CF0B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proofErr w:type="spellStart"/>
      <w:r w:rsidRPr="009C71FC">
        <w:rPr>
          <w:rFonts w:eastAsia="Times New Roman"/>
          <w:color w:val="auto"/>
          <w:sz w:val="14"/>
          <w:szCs w:val="14"/>
        </w:rPr>
        <w:t>Getline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(filename, line)</w:t>
      </w:r>
    </w:p>
    <w:p w14:paraId="02FEB3F7" w14:textId="775C7BD6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IF line DOES NOT EQUAL </w:t>
      </w:r>
      <w:r w:rsidR="00732A0D">
        <w:rPr>
          <w:rFonts w:eastAsia="Times New Roman"/>
          <w:color w:val="auto"/>
          <w:sz w:val="14"/>
          <w:szCs w:val="14"/>
        </w:rPr>
        <w:t>“"</w:t>
      </w:r>
    </w:p>
    <w:p w14:paraId="004AAB7A" w14:textId="387D46B2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APPEND </w:t>
      </w:r>
      <w:r w:rsidR="00732A0D">
        <w:rPr>
          <w:rFonts w:eastAsia="Times New Roman"/>
          <w:color w:val="auto"/>
          <w:sz w:val="14"/>
          <w:szCs w:val="14"/>
        </w:rPr>
        <w:t>V</w:t>
      </w:r>
      <w:r w:rsidRPr="009C71FC">
        <w:rPr>
          <w:rFonts w:eastAsia="Times New Roman"/>
          <w:color w:val="auto"/>
          <w:sz w:val="14"/>
          <w:szCs w:val="14"/>
        </w:rPr>
        <w:t>ector _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originalFile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with line</w:t>
      </w:r>
    </w:p>
    <w:p w14:paraId="4BA12942" w14:textId="77777777" w:rsidR="0003578D" w:rsidRPr="009C71FC" w:rsidRDefault="0003578D" w:rsidP="0003578D">
      <w:pPr>
        <w:ind w:firstLine="720"/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>CLOSE filename</w:t>
      </w:r>
    </w:p>
    <w:p w14:paraId="00B8B3D3" w14:textId="77777777" w:rsidR="0003578D" w:rsidRPr="009C71FC" w:rsidRDefault="0003578D" w:rsidP="0003578D">
      <w:pPr>
        <w:ind w:firstLine="720"/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>IF Vector _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originalFile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size EQUAL ZERO</w:t>
      </w:r>
    </w:p>
    <w:p w14:paraId="48D7499E" w14:textId="77777777" w:rsidR="0003578D" w:rsidRPr="009C71FC" w:rsidRDefault="0003578D" w:rsidP="0003578D">
      <w:pPr>
        <w:ind w:firstLine="720"/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  <w:t>THROW Error</w:t>
      </w:r>
    </w:p>
    <w:p w14:paraId="06301370" w14:textId="77777777" w:rsidR="0003578D" w:rsidRPr="009C71FC" w:rsidRDefault="0003578D" w:rsidP="0003578D">
      <w:pPr>
        <w:ind w:firstLine="720"/>
        <w:rPr>
          <w:rFonts w:eastAsia="Times New Roman"/>
          <w:color w:val="auto"/>
          <w:sz w:val="14"/>
          <w:szCs w:val="14"/>
        </w:rPr>
      </w:pPr>
      <w:proofErr w:type="spellStart"/>
      <w:r w:rsidRPr="009C71FC">
        <w:rPr>
          <w:rFonts w:eastAsia="Times New Roman"/>
          <w:color w:val="auto"/>
          <w:sz w:val="14"/>
          <w:szCs w:val="14"/>
        </w:rPr>
        <w:t>parseContent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()</w:t>
      </w:r>
    </w:p>
    <w:p w14:paraId="7D6650E1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>ELSE</w:t>
      </w:r>
    </w:p>
    <w:p w14:paraId="5939B37C" w14:textId="4483E38B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  <w:t xml:space="preserve">DISPLAY </w:t>
      </w:r>
      <w:r w:rsidR="00732A0D">
        <w:rPr>
          <w:rFonts w:eastAsia="Times New Roman"/>
          <w:color w:val="auto"/>
          <w:sz w:val="14"/>
          <w:szCs w:val="14"/>
        </w:rPr>
        <w:t>"</w:t>
      </w:r>
      <w:r w:rsidRPr="009C71FC">
        <w:rPr>
          <w:rFonts w:eastAsia="Times New Roman"/>
          <w:color w:val="auto"/>
          <w:sz w:val="14"/>
          <w:szCs w:val="14"/>
        </w:rPr>
        <w:t>File failed to open</w:t>
      </w:r>
      <w:r w:rsidR="00732A0D">
        <w:rPr>
          <w:rFonts w:eastAsia="Times New Roman"/>
          <w:color w:val="auto"/>
          <w:sz w:val="14"/>
          <w:szCs w:val="14"/>
        </w:rPr>
        <w:t>"</w:t>
      </w:r>
    </w:p>
    <w:p w14:paraId="15A77DAE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>CLOSE filename</w:t>
      </w:r>
    </w:p>
    <w:p w14:paraId="558D49B0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</w:p>
    <w:p w14:paraId="2850B7BC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 xml:space="preserve">//This function is similar to the 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CSVParser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file in the previous modules</w:t>
      </w:r>
    </w:p>
    <w:p w14:paraId="3BA5761F" w14:textId="77777777" w:rsidR="0003578D" w:rsidRPr="009C71FC" w:rsidRDefault="0003578D" w:rsidP="0003578D">
      <w:pPr>
        <w:rPr>
          <w:rFonts w:eastAsia="Times New Roman"/>
          <w:b/>
          <w:bCs/>
          <w:color w:val="auto"/>
          <w:sz w:val="14"/>
          <w:szCs w:val="14"/>
        </w:rPr>
      </w:pPr>
      <w:r w:rsidRPr="009C71FC">
        <w:rPr>
          <w:rFonts w:eastAsia="Times New Roman"/>
          <w:b/>
          <w:bCs/>
          <w:color w:val="auto"/>
          <w:sz w:val="14"/>
          <w:szCs w:val="14"/>
        </w:rPr>
        <w:t xml:space="preserve">DEFINE </w:t>
      </w:r>
      <w:proofErr w:type="spellStart"/>
      <w:r w:rsidRPr="009C71FC">
        <w:rPr>
          <w:rFonts w:eastAsia="Times New Roman"/>
          <w:b/>
          <w:bCs/>
          <w:color w:val="auto"/>
          <w:sz w:val="14"/>
          <w:szCs w:val="14"/>
        </w:rPr>
        <w:t>parseContent</w:t>
      </w:r>
      <w:proofErr w:type="spellEnd"/>
      <w:r w:rsidRPr="009C71FC">
        <w:rPr>
          <w:rFonts w:eastAsia="Times New Roman"/>
          <w:b/>
          <w:bCs/>
          <w:color w:val="auto"/>
          <w:sz w:val="14"/>
          <w:szCs w:val="14"/>
        </w:rPr>
        <w:t>()</w:t>
      </w:r>
    </w:p>
    <w:p w14:paraId="55B16066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>FOR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in beginning of _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originalFile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TO end of _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originalFile</w:t>
      </w:r>
      <w:proofErr w:type="spellEnd"/>
    </w:p>
    <w:p w14:paraId="10CBFA6E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  <w:t>//If there are two parameters listed</w:t>
      </w:r>
    </w:p>
    <w:p w14:paraId="7C530B79" w14:textId="3D26E1CD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  <w:t>IF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) AT column 0 DOES NOT EQUAL </w:t>
      </w:r>
      <w:r w:rsidR="00732A0D">
        <w:rPr>
          <w:rFonts w:eastAsia="Times New Roman"/>
          <w:color w:val="auto"/>
          <w:sz w:val="14"/>
          <w:szCs w:val="14"/>
        </w:rPr>
        <w:t>“"</w:t>
      </w:r>
      <w:r w:rsidRPr="009C71FC">
        <w:rPr>
          <w:rFonts w:eastAsia="Times New Roman"/>
          <w:color w:val="auto"/>
          <w:sz w:val="14"/>
          <w:szCs w:val="14"/>
        </w:rPr>
        <w:t xml:space="preserve"> AND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) AT column 1 DOES NOT EQUAL </w:t>
      </w:r>
      <w:r w:rsidR="00732A0D">
        <w:rPr>
          <w:rFonts w:eastAsia="Times New Roman"/>
          <w:color w:val="auto"/>
          <w:sz w:val="14"/>
          <w:szCs w:val="14"/>
        </w:rPr>
        <w:t>“"</w:t>
      </w:r>
    </w:p>
    <w:p w14:paraId="18EC2608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FOR item (j) in element</w:t>
      </w:r>
    </w:p>
    <w:p w14:paraId="367BCB29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//While the data is not blank</w:t>
      </w:r>
    </w:p>
    <w:p w14:paraId="462DBDF5" w14:textId="6C8888E6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WHILE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) of item (j) IS NOT </w:t>
      </w:r>
      <w:r w:rsidR="00732A0D">
        <w:rPr>
          <w:rFonts w:eastAsia="Times New Roman"/>
          <w:color w:val="auto"/>
          <w:sz w:val="14"/>
          <w:szCs w:val="14"/>
        </w:rPr>
        <w:t>“"</w:t>
      </w:r>
    </w:p>
    <w:p w14:paraId="63DD4694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//I have seen examples of the use of 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sstream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from internet and BST CSVparser.cpp</w:t>
      </w:r>
    </w:p>
    <w:p w14:paraId="3AE98F28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IF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of item (j) IS string</w:t>
      </w:r>
    </w:p>
    <w:p w14:paraId="2D25C0E2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CREATE new Course</w:t>
      </w:r>
    </w:p>
    <w:p w14:paraId="1C655F4B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IF item (j) EQUALS 0</w:t>
      </w:r>
    </w:p>
    <w:p w14:paraId="780574C5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Course 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CourseId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EQUALS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of item (j)</w:t>
      </w:r>
    </w:p>
    <w:p w14:paraId="045D9013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IF item (j) EQUALS 1</w:t>
      </w:r>
    </w:p>
    <w:p w14:paraId="146CC89A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Course 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CourseTitle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EQUALS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of item (j)</w:t>
      </w:r>
    </w:p>
    <w:p w14:paraId="2C58690E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IF item (j) IS GREATER THAN 1</w:t>
      </w:r>
    </w:p>
    <w:p w14:paraId="56C2FEE6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IF 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SearchVector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(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of item (j)) EQUALS TRUE</w:t>
      </w:r>
    </w:p>
    <w:p w14:paraId="11B99BF8" w14:textId="06EDC3A6" w:rsidR="0003578D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APPEND Course Vector 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CoursePreReqs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 xml:space="preserve"> WITH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of item (j)</w:t>
      </w:r>
    </w:p>
    <w:p w14:paraId="6A777AD0" w14:textId="19BC9814" w:rsidR="00E80E0F" w:rsidRPr="009C71FC" w:rsidRDefault="00E80E0F" w:rsidP="0003578D">
      <w:pPr>
        <w:rPr>
          <w:rFonts w:eastAsia="Times New Roman"/>
          <w:color w:val="auto"/>
          <w:sz w:val="14"/>
          <w:szCs w:val="14"/>
        </w:rPr>
      </w:pP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  <w:t>Insert(new Course)</w:t>
      </w:r>
    </w:p>
    <w:p w14:paraId="18A1277A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ELSE</w:t>
      </w:r>
    </w:p>
    <w:p w14:paraId="79743780" w14:textId="6E210900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DISPLAY </w:t>
      </w:r>
      <w:r w:rsidR="00732A0D">
        <w:rPr>
          <w:rFonts w:eastAsia="Times New Roman"/>
          <w:color w:val="auto"/>
          <w:sz w:val="14"/>
          <w:szCs w:val="14"/>
        </w:rPr>
        <w:t>"</w:t>
      </w:r>
      <w:r w:rsidRPr="009C71FC">
        <w:rPr>
          <w:rFonts w:eastAsia="Times New Roman"/>
          <w:color w:val="auto"/>
          <w:sz w:val="14"/>
          <w:szCs w:val="14"/>
        </w:rPr>
        <w:t>Data is not formatted correctly</w:t>
      </w:r>
      <w:r w:rsidR="00732A0D">
        <w:rPr>
          <w:rFonts w:eastAsia="Times New Roman"/>
          <w:color w:val="auto"/>
          <w:sz w:val="14"/>
          <w:szCs w:val="14"/>
        </w:rPr>
        <w:t>"</w:t>
      </w:r>
    </w:p>
    <w:p w14:paraId="7A8234F0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  <w:t>ELSE</w:t>
      </w:r>
    </w:p>
    <w:p w14:paraId="7035DCBC" w14:textId="518947E9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DISPLAY </w:t>
      </w:r>
      <w:r w:rsidR="00732A0D">
        <w:rPr>
          <w:rFonts w:eastAsia="Times New Roman"/>
          <w:color w:val="auto"/>
          <w:sz w:val="14"/>
          <w:szCs w:val="14"/>
        </w:rPr>
        <w:t>"</w:t>
      </w:r>
      <w:r w:rsidRPr="009C71FC">
        <w:rPr>
          <w:rFonts w:eastAsia="Times New Roman"/>
          <w:color w:val="auto"/>
          <w:sz w:val="14"/>
          <w:szCs w:val="14"/>
        </w:rPr>
        <w:t>Data is Corrupted</w:t>
      </w:r>
      <w:r w:rsidR="00732A0D">
        <w:rPr>
          <w:rFonts w:eastAsia="Times New Roman"/>
          <w:color w:val="auto"/>
          <w:sz w:val="14"/>
          <w:szCs w:val="14"/>
        </w:rPr>
        <w:t>"</w:t>
      </w:r>
    </w:p>
    <w:p w14:paraId="5D621ABF" w14:textId="77777777" w:rsidR="0003578D" w:rsidRPr="009C71FC" w:rsidRDefault="0003578D" w:rsidP="0003578D">
      <w:pPr>
        <w:rPr>
          <w:rFonts w:eastAsia="Times New Roman"/>
          <w:b/>
          <w:bCs/>
          <w:color w:val="auto"/>
          <w:sz w:val="14"/>
          <w:szCs w:val="14"/>
        </w:rPr>
      </w:pPr>
    </w:p>
    <w:p w14:paraId="17A8F45F" w14:textId="77777777" w:rsidR="0003578D" w:rsidRPr="009C71FC" w:rsidRDefault="0003578D" w:rsidP="0003578D">
      <w:pPr>
        <w:rPr>
          <w:rFonts w:eastAsia="Times New Roman"/>
          <w:b/>
          <w:bCs/>
          <w:color w:val="auto"/>
          <w:sz w:val="14"/>
          <w:szCs w:val="14"/>
        </w:rPr>
      </w:pPr>
      <w:r w:rsidRPr="009C71FC">
        <w:rPr>
          <w:rFonts w:eastAsia="Times New Roman"/>
          <w:b/>
          <w:bCs/>
          <w:color w:val="auto"/>
          <w:sz w:val="14"/>
          <w:szCs w:val="14"/>
        </w:rPr>
        <w:t xml:space="preserve">DEFINE </w:t>
      </w:r>
      <w:proofErr w:type="spellStart"/>
      <w:r w:rsidRPr="009C71FC">
        <w:rPr>
          <w:rFonts w:eastAsia="Times New Roman"/>
          <w:b/>
          <w:bCs/>
          <w:color w:val="auto"/>
          <w:sz w:val="14"/>
          <w:szCs w:val="14"/>
        </w:rPr>
        <w:t>SearchVector</w:t>
      </w:r>
      <w:proofErr w:type="spellEnd"/>
      <w:r w:rsidRPr="009C71FC">
        <w:rPr>
          <w:rFonts w:eastAsia="Times New Roman"/>
          <w:b/>
          <w:bCs/>
          <w:color w:val="auto"/>
          <w:sz w:val="14"/>
          <w:szCs w:val="14"/>
        </w:rPr>
        <w:t>(Data)</w:t>
      </w:r>
    </w:p>
    <w:p w14:paraId="47B391F7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  <w:t>FOR element 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in _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originalFile</w:t>
      </w:r>
      <w:proofErr w:type="spellEnd"/>
    </w:p>
    <w:p w14:paraId="4EF38613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IF element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AT [0] EQUALS DATA</w:t>
      </w:r>
    </w:p>
    <w:p w14:paraId="6F6B5C78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RETURN TRUE</w:t>
      </w:r>
    </w:p>
    <w:p w14:paraId="04C75212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IF element(</w:t>
      </w:r>
      <w:proofErr w:type="spellStart"/>
      <w:r w:rsidRPr="009C71FC">
        <w:rPr>
          <w:rFonts w:eastAsia="Times New Roman"/>
          <w:color w:val="auto"/>
          <w:sz w:val="14"/>
          <w:szCs w:val="14"/>
        </w:rPr>
        <w:t>i</w:t>
      </w:r>
      <w:proofErr w:type="spellEnd"/>
      <w:r w:rsidRPr="009C71FC">
        <w:rPr>
          <w:rFonts w:eastAsia="Times New Roman"/>
          <w:color w:val="auto"/>
          <w:sz w:val="14"/>
          <w:szCs w:val="14"/>
        </w:rPr>
        <w:t>) AT [0] DOES NOT EQUALS DATA</w:t>
      </w:r>
    </w:p>
    <w:p w14:paraId="6DA4345C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INCREMENT I</w:t>
      </w:r>
    </w:p>
    <w:p w14:paraId="4F7993A0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 xml:space="preserve">ELSE </w:t>
      </w:r>
    </w:p>
    <w:p w14:paraId="062131AD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</w:r>
      <w:r w:rsidRPr="009C71FC">
        <w:rPr>
          <w:rFonts w:eastAsia="Times New Roman"/>
          <w:color w:val="auto"/>
          <w:sz w:val="14"/>
          <w:szCs w:val="14"/>
        </w:rPr>
        <w:tab/>
        <w:t>RETURN FALSE</w:t>
      </w:r>
    </w:p>
    <w:p w14:paraId="427B7770" w14:textId="77777777" w:rsidR="0003578D" w:rsidRPr="009C71FC" w:rsidRDefault="0003578D" w:rsidP="0003578D">
      <w:pPr>
        <w:rPr>
          <w:rFonts w:eastAsia="Times New Roman"/>
          <w:color w:val="auto"/>
          <w:sz w:val="14"/>
          <w:szCs w:val="14"/>
        </w:rPr>
      </w:pPr>
    </w:p>
    <w:p w14:paraId="7FD1D547" w14:textId="4F2FE649" w:rsidR="00A82109" w:rsidRPr="009C71FC" w:rsidRDefault="00911D8D" w:rsidP="00A82109">
      <w:pPr>
        <w:rPr>
          <w:rFonts w:eastAsia="Times New Roman"/>
          <w:b/>
          <w:bCs/>
          <w:sz w:val="14"/>
          <w:szCs w:val="14"/>
        </w:rPr>
      </w:pPr>
      <w:r>
        <w:rPr>
          <w:rFonts w:eastAsia="Times New Roman"/>
          <w:b/>
          <w:bCs/>
          <w:sz w:val="14"/>
          <w:szCs w:val="14"/>
        </w:rPr>
        <w:t>DEFINE</w:t>
      </w:r>
      <w:r w:rsidR="00A82109" w:rsidRPr="009C71FC">
        <w:rPr>
          <w:rFonts w:eastAsia="Times New Roman"/>
          <w:b/>
          <w:bCs/>
          <w:sz w:val="14"/>
          <w:szCs w:val="14"/>
        </w:rPr>
        <w:t xml:space="preserve"> </w:t>
      </w:r>
      <w:proofErr w:type="spellStart"/>
      <w:r w:rsidR="00A82109" w:rsidRPr="009C71FC">
        <w:rPr>
          <w:rFonts w:eastAsia="Times New Roman"/>
          <w:b/>
          <w:bCs/>
          <w:sz w:val="14"/>
          <w:szCs w:val="14"/>
        </w:rPr>
        <w:t>PrintAll</w:t>
      </w:r>
      <w:proofErr w:type="spellEnd"/>
      <w:r>
        <w:rPr>
          <w:rFonts w:eastAsia="Times New Roman"/>
          <w:b/>
          <w:bCs/>
          <w:sz w:val="14"/>
          <w:szCs w:val="14"/>
        </w:rPr>
        <w:t>()</w:t>
      </w:r>
    </w:p>
    <w:p w14:paraId="2FF00CB7" w14:textId="77777777" w:rsidR="00A82109" w:rsidRPr="009C71FC" w:rsidRDefault="00A82109" w:rsidP="00A82109">
      <w:pPr>
        <w:rPr>
          <w:rFonts w:eastAsia="Times New Roman"/>
          <w:sz w:val="14"/>
          <w:szCs w:val="14"/>
        </w:rPr>
      </w:pPr>
      <w:r w:rsidRPr="009C71FC">
        <w:rPr>
          <w:rFonts w:eastAsia="Times New Roman"/>
          <w:sz w:val="14"/>
          <w:szCs w:val="14"/>
        </w:rPr>
        <w:tab/>
        <w:t>FOR node in nodes</w:t>
      </w:r>
    </w:p>
    <w:p w14:paraId="27248F24" w14:textId="77777777" w:rsidR="00A82109" w:rsidRPr="009C71FC" w:rsidRDefault="00A82109" w:rsidP="00A82109">
      <w:pPr>
        <w:rPr>
          <w:rFonts w:eastAsia="Times New Roman"/>
          <w:sz w:val="14"/>
          <w:szCs w:val="14"/>
        </w:rPr>
      </w:pPr>
      <w:r w:rsidRPr="009C71FC">
        <w:rPr>
          <w:rFonts w:eastAsia="Times New Roman"/>
          <w:sz w:val="14"/>
          <w:szCs w:val="14"/>
        </w:rPr>
        <w:tab/>
      </w:r>
      <w:r w:rsidRPr="009C71FC">
        <w:rPr>
          <w:rFonts w:eastAsia="Times New Roman"/>
          <w:sz w:val="14"/>
          <w:szCs w:val="14"/>
        </w:rPr>
        <w:tab/>
        <w:t>IF node key NOT NULL</w:t>
      </w:r>
    </w:p>
    <w:p w14:paraId="40941692" w14:textId="77777777" w:rsidR="00A82109" w:rsidRPr="009C71FC" w:rsidRDefault="00A82109" w:rsidP="00A82109">
      <w:pPr>
        <w:rPr>
          <w:rFonts w:eastAsia="Times New Roman"/>
          <w:sz w:val="14"/>
          <w:szCs w:val="14"/>
        </w:rPr>
      </w:pPr>
      <w:r w:rsidRPr="009C71FC">
        <w:rPr>
          <w:rFonts w:eastAsia="Times New Roman"/>
          <w:sz w:val="14"/>
          <w:szCs w:val="14"/>
        </w:rPr>
        <w:tab/>
      </w:r>
      <w:r w:rsidRPr="009C71FC">
        <w:rPr>
          <w:rFonts w:eastAsia="Times New Roman"/>
          <w:sz w:val="14"/>
          <w:szCs w:val="14"/>
        </w:rPr>
        <w:tab/>
      </w:r>
      <w:r w:rsidRPr="009C71FC">
        <w:rPr>
          <w:rFonts w:eastAsia="Times New Roman"/>
          <w:sz w:val="14"/>
          <w:szCs w:val="14"/>
        </w:rPr>
        <w:tab/>
        <w:t xml:space="preserve">DISPLAY node </w:t>
      </w:r>
      <w:proofErr w:type="spellStart"/>
      <w:r w:rsidRPr="009C71FC">
        <w:rPr>
          <w:rFonts w:eastAsia="Times New Roman"/>
          <w:sz w:val="14"/>
          <w:szCs w:val="14"/>
        </w:rPr>
        <w:t>courseId</w:t>
      </w:r>
      <w:proofErr w:type="spellEnd"/>
      <w:r w:rsidRPr="009C71FC">
        <w:rPr>
          <w:rFonts w:eastAsia="Times New Roman"/>
          <w:sz w:val="14"/>
          <w:szCs w:val="14"/>
        </w:rPr>
        <w:t xml:space="preserve"> AND node </w:t>
      </w:r>
      <w:proofErr w:type="spellStart"/>
      <w:r w:rsidRPr="009C71FC">
        <w:rPr>
          <w:rFonts w:eastAsia="Times New Roman"/>
          <w:sz w:val="14"/>
          <w:szCs w:val="14"/>
        </w:rPr>
        <w:t>courseTitle</w:t>
      </w:r>
      <w:proofErr w:type="spellEnd"/>
    </w:p>
    <w:p w14:paraId="0C32A540" w14:textId="77777777" w:rsidR="00A82109" w:rsidRPr="009C71FC" w:rsidRDefault="00A82109" w:rsidP="00A82109">
      <w:pPr>
        <w:rPr>
          <w:sz w:val="14"/>
          <w:szCs w:val="14"/>
        </w:rPr>
      </w:pPr>
      <w:r w:rsidRPr="009C71FC">
        <w:rPr>
          <w:rFonts w:eastAsia="Times New Roman"/>
          <w:sz w:val="14"/>
          <w:szCs w:val="14"/>
        </w:rPr>
        <w:tab/>
      </w:r>
      <w:r w:rsidRPr="009C71FC">
        <w:rPr>
          <w:rFonts w:eastAsia="Times New Roman"/>
          <w:sz w:val="14"/>
          <w:szCs w:val="14"/>
        </w:rPr>
        <w:tab/>
      </w:r>
      <w:r w:rsidRPr="009C71FC">
        <w:rPr>
          <w:rFonts w:eastAsia="Times New Roman"/>
          <w:sz w:val="14"/>
          <w:szCs w:val="14"/>
        </w:rPr>
        <w:tab/>
        <w:t xml:space="preserve">If node course </w:t>
      </w:r>
      <w:proofErr w:type="spellStart"/>
      <w:r w:rsidRPr="009C71FC">
        <w:rPr>
          <w:sz w:val="14"/>
          <w:szCs w:val="14"/>
        </w:rPr>
        <w:t>CoursePreReq</w:t>
      </w:r>
      <w:proofErr w:type="spellEnd"/>
      <w:r w:rsidRPr="009C71FC">
        <w:rPr>
          <w:sz w:val="14"/>
          <w:szCs w:val="14"/>
        </w:rPr>
        <w:t xml:space="preserve"> DOES NOT EQUAL 0 OR NULL</w:t>
      </w:r>
    </w:p>
    <w:p w14:paraId="0DFA434C" w14:textId="77777777" w:rsidR="00A82109" w:rsidRPr="009C71FC" w:rsidRDefault="00A82109" w:rsidP="00A82109">
      <w:pPr>
        <w:rPr>
          <w:sz w:val="14"/>
          <w:szCs w:val="14"/>
        </w:rPr>
      </w:pPr>
      <w:r w:rsidRPr="009C71FC">
        <w:rPr>
          <w:sz w:val="14"/>
          <w:szCs w:val="14"/>
        </w:rPr>
        <w:tab/>
      </w:r>
      <w:r w:rsidRPr="009C71FC">
        <w:rPr>
          <w:sz w:val="14"/>
          <w:szCs w:val="14"/>
        </w:rPr>
        <w:tab/>
      </w:r>
      <w:r w:rsidRPr="009C71FC">
        <w:rPr>
          <w:sz w:val="14"/>
          <w:szCs w:val="14"/>
        </w:rPr>
        <w:tab/>
      </w:r>
      <w:r w:rsidRPr="009C71FC">
        <w:rPr>
          <w:sz w:val="14"/>
          <w:szCs w:val="14"/>
        </w:rPr>
        <w:tab/>
        <w:t xml:space="preserve">FOR </w:t>
      </w:r>
      <w:proofErr w:type="spellStart"/>
      <w:r w:rsidRPr="009C71FC">
        <w:rPr>
          <w:sz w:val="14"/>
          <w:szCs w:val="14"/>
        </w:rPr>
        <w:t>CoursePreReq</w:t>
      </w:r>
      <w:proofErr w:type="spellEnd"/>
      <w:r w:rsidRPr="009C71FC">
        <w:rPr>
          <w:sz w:val="14"/>
          <w:szCs w:val="14"/>
        </w:rPr>
        <w:t xml:space="preserve"> in node</w:t>
      </w:r>
    </w:p>
    <w:p w14:paraId="54F4732E" w14:textId="77777777" w:rsidR="00A82109" w:rsidRPr="009C71FC" w:rsidRDefault="00A82109" w:rsidP="00A82109">
      <w:pPr>
        <w:rPr>
          <w:rFonts w:eastAsia="Times New Roman"/>
          <w:sz w:val="14"/>
          <w:szCs w:val="14"/>
        </w:rPr>
      </w:pPr>
      <w:r w:rsidRPr="009C71FC">
        <w:rPr>
          <w:sz w:val="14"/>
          <w:szCs w:val="14"/>
        </w:rPr>
        <w:tab/>
      </w:r>
      <w:r w:rsidRPr="009C71FC">
        <w:rPr>
          <w:sz w:val="14"/>
          <w:szCs w:val="14"/>
        </w:rPr>
        <w:tab/>
      </w:r>
      <w:r w:rsidRPr="009C71FC">
        <w:rPr>
          <w:sz w:val="14"/>
          <w:szCs w:val="14"/>
        </w:rPr>
        <w:tab/>
      </w:r>
      <w:r w:rsidRPr="009C71FC">
        <w:rPr>
          <w:sz w:val="14"/>
          <w:szCs w:val="14"/>
        </w:rPr>
        <w:tab/>
      </w:r>
      <w:r w:rsidRPr="009C71FC">
        <w:rPr>
          <w:sz w:val="14"/>
          <w:szCs w:val="14"/>
        </w:rPr>
        <w:tab/>
        <w:t xml:space="preserve">DISPLAY </w:t>
      </w:r>
      <w:proofErr w:type="spellStart"/>
      <w:r w:rsidRPr="009C71FC">
        <w:rPr>
          <w:sz w:val="14"/>
          <w:szCs w:val="14"/>
        </w:rPr>
        <w:t>CoursePreReq</w:t>
      </w:r>
      <w:proofErr w:type="spellEnd"/>
    </w:p>
    <w:p w14:paraId="132A3F92" w14:textId="77777777" w:rsidR="005E18E0" w:rsidRDefault="005E18E0">
      <w:pPr>
        <w:spacing w:after="160" w:line="259" w:lineRule="auto"/>
        <w:rPr>
          <w:rFonts w:eastAsia="Times New Roman"/>
          <w:b/>
          <w:bCs/>
          <w:sz w:val="14"/>
          <w:szCs w:val="14"/>
        </w:rPr>
      </w:pPr>
      <w:r>
        <w:rPr>
          <w:rFonts w:eastAsia="Times New Roman"/>
          <w:b/>
          <w:bCs/>
          <w:sz w:val="14"/>
          <w:szCs w:val="14"/>
        </w:rPr>
        <w:br w:type="page"/>
      </w:r>
    </w:p>
    <w:p w14:paraId="40F38ADF" w14:textId="76180950" w:rsidR="00A82109" w:rsidRPr="009C71FC" w:rsidRDefault="00911D8D" w:rsidP="00A82109">
      <w:pPr>
        <w:rPr>
          <w:rFonts w:eastAsia="Times New Roman"/>
          <w:b/>
          <w:bCs/>
          <w:sz w:val="14"/>
          <w:szCs w:val="14"/>
        </w:rPr>
      </w:pPr>
      <w:r>
        <w:rPr>
          <w:rFonts w:eastAsia="Times New Roman"/>
          <w:b/>
          <w:bCs/>
          <w:sz w:val="14"/>
          <w:szCs w:val="14"/>
        </w:rPr>
        <w:lastRenderedPageBreak/>
        <w:t>DEFINE</w:t>
      </w:r>
      <w:r w:rsidR="00A82109" w:rsidRPr="009C71FC">
        <w:rPr>
          <w:rFonts w:eastAsia="Times New Roman"/>
          <w:b/>
          <w:bCs/>
          <w:sz w:val="14"/>
          <w:szCs w:val="14"/>
        </w:rPr>
        <w:t xml:space="preserve"> </w:t>
      </w:r>
      <w:proofErr w:type="spellStart"/>
      <w:r w:rsidR="00A82109" w:rsidRPr="009C71FC">
        <w:rPr>
          <w:rFonts w:eastAsia="Times New Roman"/>
          <w:b/>
          <w:bCs/>
          <w:sz w:val="14"/>
          <w:szCs w:val="14"/>
        </w:rPr>
        <w:t>PrintCourse</w:t>
      </w:r>
      <w:proofErr w:type="spellEnd"/>
      <w:r>
        <w:rPr>
          <w:rFonts w:eastAsia="Times New Roman"/>
          <w:b/>
          <w:bCs/>
          <w:sz w:val="14"/>
          <w:szCs w:val="14"/>
        </w:rPr>
        <w:t>(</w:t>
      </w:r>
      <w:proofErr w:type="spellStart"/>
      <w:r w:rsidR="008D4DA5">
        <w:rPr>
          <w:rFonts w:eastAsia="Times New Roman"/>
          <w:b/>
          <w:bCs/>
          <w:sz w:val="14"/>
          <w:szCs w:val="14"/>
        </w:rPr>
        <w:t>courseId</w:t>
      </w:r>
      <w:proofErr w:type="spellEnd"/>
      <w:r>
        <w:rPr>
          <w:rFonts w:eastAsia="Times New Roman"/>
          <w:b/>
          <w:bCs/>
          <w:sz w:val="14"/>
          <w:szCs w:val="14"/>
        </w:rPr>
        <w:t>)</w:t>
      </w:r>
    </w:p>
    <w:p w14:paraId="7C14B30B" w14:textId="68DB2ADB" w:rsidR="00A82109" w:rsidRDefault="00A80E24" w:rsidP="00A82109">
      <w:pPr>
        <w:rPr>
          <w:sz w:val="14"/>
          <w:szCs w:val="14"/>
        </w:rPr>
      </w:pPr>
      <w:r>
        <w:rPr>
          <w:sz w:val="14"/>
          <w:szCs w:val="14"/>
        </w:rPr>
        <w:t>CREATE</w:t>
      </w:r>
      <w:r w:rsidRPr="00A80E24">
        <w:rPr>
          <w:sz w:val="14"/>
          <w:szCs w:val="14"/>
        </w:rPr>
        <w:t xml:space="preserve"> the key </w:t>
      </w:r>
      <w:r>
        <w:rPr>
          <w:sz w:val="14"/>
          <w:szCs w:val="14"/>
        </w:rPr>
        <w:t xml:space="preserve">for </w:t>
      </w:r>
      <w:proofErr w:type="spellStart"/>
      <w:r>
        <w:rPr>
          <w:sz w:val="14"/>
          <w:szCs w:val="14"/>
        </w:rPr>
        <w:t>courseId</w:t>
      </w:r>
      <w:proofErr w:type="spellEnd"/>
    </w:p>
    <w:p w14:paraId="3B07F7E3" w14:textId="1A4C50C6" w:rsidR="00E846B2" w:rsidRDefault="00E846B2" w:rsidP="00A82109">
      <w:pPr>
        <w:rPr>
          <w:sz w:val="14"/>
          <w:szCs w:val="14"/>
        </w:rPr>
      </w:pPr>
      <w:r>
        <w:rPr>
          <w:sz w:val="14"/>
          <w:szCs w:val="14"/>
        </w:rPr>
        <w:t xml:space="preserve">CREATE new node </w:t>
      </w:r>
      <w:r w:rsidR="00356C50">
        <w:rPr>
          <w:sz w:val="14"/>
          <w:szCs w:val="14"/>
        </w:rPr>
        <w:t>to node at key</w:t>
      </w:r>
    </w:p>
    <w:p w14:paraId="7CC369DB" w14:textId="153AE153" w:rsidR="00356C50" w:rsidRDefault="00356C50" w:rsidP="00A82109">
      <w:pPr>
        <w:rPr>
          <w:sz w:val="14"/>
          <w:szCs w:val="14"/>
        </w:rPr>
      </w:pPr>
      <w:r>
        <w:rPr>
          <w:sz w:val="14"/>
          <w:szCs w:val="14"/>
        </w:rPr>
        <w:t xml:space="preserve">IF node </w:t>
      </w:r>
      <w:r w:rsidR="00E444E1">
        <w:rPr>
          <w:sz w:val="14"/>
          <w:szCs w:val="14"/>
        </w:rPr>
        <w:t>EQUALS NULL OR is int MAX</w:t>
      </w:r>
    </w:p>
    <w:p w14:paraId="32AB2B3F" w14:textId="3B2739DD" w:rsidR="00E444E1" w:rsidRDefault="00E444E1" w:rsidP="00A82109">
      <w:pPr>
        <w:rPr>
          <w:sz w:val="14"/>
          <w:szCs w:val="14"/>
        </w:rPr>
      </w:pPr>
      <w:r>
        <w:rPr>
          <w:sz w:val="14"/>
          <w:szCs w:val="14"/>
        </w:rPr>
        <w:tab/>
      </w:r>
      <w:r w:rsidR="007305F8">
        <w:rPr>
          <w:sz w:val="14"/>
          <w:szCs w:val="14"/>
        </w:rPr>
        <w:t xml:space="preserve">RETURN </w:t>
      </w:r>
      <w:proofErr w:type="spellStart"/>
      <w:r>
        <w:rPr>
          <w:sz w:val="14"/>
          <w:szCs w:val="14"/>
        </w:rPr>
        <w:t>courseId</w:t>
      </w:r>
      <w:proofErr w:type="spellEnd"/>
    </w:p>
    <w:p w14:paraId="6EF3CF97" w14:textId="0EE2FAA2" w:rsidR="00124CEB" w:rsidRDefault="00124CEB" w:rsidP="00124CEB">
      <w:pPr>
        <w:rPr>
          <w:sz w:val="14"/>
          <w:szCs w:val="14"/>
        </w:rPr>
      </w:pPr>
      <w:r>
        <w:rPr>
          <w:sz w:val="14"/>
          <w:szCs w:val="14"/>
        </w:rPr>
        <w:t>IF node DOES NOT EQUALS NULL OR is NOT int MAX AND</w:t>
      </w:r>
      <w:r w:rsidR="009F7FF3">
        <w:rPr>
          <w:sz w:val="14"/>
          <w:szCs w:val="14"/>
        </w:rPr>
        <w:t xml:space="preserve"> node </w:t>
      </w:r>
      <w:proofErr w:type="spellStart"/>
      <w:r w:rsidR="009F7FF3">
        <w:rPr>
          <w:sz w:val="14"/>
          <w:szCs w:val="14"/>
        </w:rPr>
        <w:t>courseId</w:t>
      </w:r>
      <w:proofErr w:type="spellEnd"/>
      <w:r w:rsidR="009F7FF3">
        <w:rPr>
          <w:sz w:val="14"/>
          <w:szCs w:val="14"/>
        </w:rPr>
        <w:t xml:space="preserve"> EQUALS </w:t>
      </w:r>
      <w:proofErr w:type="spellStart"/>
      <w:r w:rsidR="009F7FF3">
        <w:rPr>
          <w:sz w:val="14"/>
          <w:szCs w:val="14"/>
        </w:rPr>
        <w:t>courseId</w:t>
      </w:r>
      <w:proofErr w:type="spellEnd"/>
    </w:p>
    <w:p w14:paraId="5FB6DE63" w14:textId="3D779E52" w:rsidR="007305F8" w:rsidRDefault="007305F8" w:rsidP="00124CEB">
      <w:pPr>
        <w:rPr>
          <w:sz w:val="14"/>
          <w:szCs w:val="14"/>
        </w:rPr>
      </w:pPr>
      <w:r>
        <w:rPr>
          <w:sz w:val="14"/>
          <w:szCs w:val="14"/>
        </w:rPr>
        <w:tab/>
        <w:t xml:space="preserve">RETURN node </w:t>
      </w:r>
      <w:proofErr w:type="spellStart"/>
      <w:r>
        <w:rPr>
          <w:sz w:val="14"/>
          <w:szCs w:val="14"/>
        </w:rPr>
        <w:t>courseID</w:t>
      </w:r>
      <w:proofErr w:type="spellEnd"/>
    </w:p>
    <w:p w14:paraId="3101794C" w14:textId="34B5C549" w:rsidR="003C340B" w:rsidRDefault="003C340B" w:rsidP="00124CEB">
      <w:pPr>
        <w:rPr>
          <w:sz w:val="14"/>
          <w:szCs w:val="14"/>
        </w:rPr>
      </w:pPr>
      <w:r>
        <w:rPr>
          <w:sz w:val="14"/>
          <w:szCs w:val="14"/>
        </w:rPr>
        <w:t>WHILE node DOES NOT EQUAL NULL</w:t>
      </w:r>
    </w:p>
    <w:p w14:paraId="36CB9C26" w14:textId="77777777" w:rsidR="00D67676" w:rsidRDefault="003C340B" w:rsidP="00D67676">
      <w:pPr>
        <w:rPr>
          <w:sz w:val="14"/>
          <w:szCs w:val="14"/>
        </w:rPr>
      </w:pPr>
      <w:r>
        <w:rPr>
          <w:sz w:val="14"/>
          <w:szCs w:val="14"/>
        </w:rPr>
        <w:tab/>
      </w:r>
      <w:r w:rsidR="00D67676">
        <w:rPr>
          <w:sz w:val="14"/>
          <w:szCs w:val="14"/>
        </w:rPr>
        <w:t xml:space="preserve">IF node key is NOT int MAX AND node </w:t>
      </w:r>
      <w:proofErr w:type="spellStart"/>
      <w:r w:rsidR="00D67676">
        <w:rPr>
          <w:sz w:val="14"/>
          <w:szCs w:val="14"/>
        </w:rPr>
        <w:t>courseId</w:t>
      </w:r>
      <w:proofErr w:type="spellEnd"/>
      <w:r w:rsidR="00D67676">
        <w:rPr>
          <w:sz w:val="14"/>
          <w:szCs w:val="14"/>
        </w:rPr>
        <w:t xml:space="preserve"> EQUALS </w:t>
      </w:r>
      <w:proofErr w:type="spellStart"/>
      <w:r w:rsidR="00D67676">
        <w:rPr>
          <w:sz w:val="14"/>
          <w:szCs w:val="14"/>
        </w:rPr>
        <w:t>courseId</w:t>
      </w:r>
      <w:proofErr w:type="spellEnd"/>
    </w:p>
    <w:p w14:paraId="3C32389E" w14:textId="26255579" w:rsidR="00D67676" w:rsidRDefault="00D67676" w:rsidP="00D67676">
      <w:pPr>
        <w:rPr>
          <w:sz w:val="14"/>
          <w:szCs w:val="14"/>
        </w:rPr>
      </w:pPr>
      <w:r>
        <w:rPr>
          <w:sz w:val="14"/>
          <w:szCs w:val="14"/>
        </w:rPr>
        <w:tab/>
      </w:r>
      <w:r w:rsidR="0049094C">
        <w:rPr>
          <w:sz w:val="14"/>
          <w:szCs w:val="14"/>
        </w:rPr>
        <w:tab/>
      </w:r>
      <w:r>
        <w:rPr>
          <w:sz w:val="14"/>
          <w:szCs w:val="14"/>
        </w:rPr>
        <w:t xml:space="preserve">RETURN node </w:t>
      </w:r>
      <w:proofErr w:type="spellStart"/>
      <w:r>
        <w:rPr>
          <w:sz w:val="14"/>
          <w:szCs w:val="14"/>
        </w:rPr>
        <w:t>courseID</w:t>
      </w:r>
      <w:proofErr w:type="spellEnd"/>
    </w:p>
    <w:p w14:paraId="1A2575AB" w14:textId="694F892E" w:rsidR="0049094C" w:rsidRDefault="0049094C" w:rsidP="00D67676">
      <w:pPr>
        <w:rPr>
          <w:sz w:val="14"/>
          <w:szCs w:val="14"/>
        </w:rPr>
      </w:pPr>
      <w:r>
        <w:rPr>
          <w:sz w:val="14"/>
          <w:szCs w:val="14"/>
        </w:rPr>
        <w:tab/>
        <w:t>Node EQUALS next node</w:t>
      </w:r>
    </w:p>
    <w:p w14:paraId="7ABF93B1" w14:textId="77777777" w:rsidR="00A80E24" w:rsidRDefault="00A80E24" w:rsidP="007C6804">
      <w:pPr>
        <w:rPr>
          <w:b/>
          <w:bCs/>
          <w:sz w:val="14"/>
          <w:szCs w:val="14"/>
        </w:rPr>
      </w:pPr>
    </w:p>
    <w:p w14:paraId="26D3ED91" w14:textId="4A3F557E" w:rsidR="007C6804" w:rsidRPr="009C71FC" w:rsidRDefault="00E15FF2" w:rsidP="007C6804">
      <w:pPr>
        <w:rPr>
          <w:b/>
          <w:bCs/>
          <w:sz w:val="14"/>
          <w:szCs w:val="14"/>
        </w:rPr>
      </w:pPr>
      <w:r>
        <w:rPr>
          <w:b/>
          <w:bCs/>
          <w:sz w:val="14"/>
          <w:szCs w:val="14"/>
        </w:rPr>
        <w:t>DEFINE</w:t>
      </w:r>
      <w:r w:rsidR="007C6804" w:rsidRPr="009C71FC">
        <w:rPr>
          <w:b/>
          <w:bCs/>
          <w:sz w:val="14"/>
          <w:szCs w:val="14"/>
        </w:rPr>
        <w:t xml:space="preserve"> hash value</w:t>
      </w:r>
      <w:r>
        <w:rPr>
          <w:b/>
          <w:bCs/>
          <w:sz w:val="14"/>
          <w:szCs w:val="14"/>
        </w:rPr>
        <w:t>(</w:t>
      </w:r>
      <w:proofErr w:type="spellStart"/>
      <w:r>
        <w:rPr>
          <w:b/>
          <w:bCs/>
          <w:sz w:val="14"/>
          <w:szCs w:val="14"/>
        </w:rPr>
        <w:t>courseId</w:t>
      </w:r>
      <w:proofErr w:type="spellEnd"/>
      <w:r>
        <w:rPr>
          <w:b/>
          <w:bCs/>
          <w:sz w:val="14"/>
          <w:szCs w:val="14"/>
        </w:rPr>
        <w:t>)</w:t>
      </w:r>
    </w:p>
    <w:p w14:paraId="2B4D93F7" w14:textId="2A03090D" w:rsidR="007C6804" w:rsidRPr="009C71FC" w:rsidRDefault="007C6804" w:rsidP="007C6804">
      <w:pPr>
        <w:rPr>
          <w:sz w:val="14"/>
          <w:szCs w:val="14"/>
        </w:rPr>
      </w:pPr>
      <w:r w:rsidRPr="009C71FC">
        <w:rPr>
          <w:sz w:val="14"/>
          <w:szCs w:val="14"/>
        </w:rPr>
        <w:tab/>
        <w:t>RETURN key modulation of table size</w:t>
      </w:r>
    </w:p>
    <w:p w14:paraId="4A8264FB" w14:textId="77777777" w:rsidR="00E576F2" w:rsidRPr="009C71FC" w:rsidRDefault="00E576F2" w:rsidP="007C6804">
      <w:pPr>
        <w:rPr>
          <w:sz w:val="14"/>
          <w:szCs w:val="14"/>
        </w:rPr>
      </w:pPr>
    </w:p>
    <w:p w14:paraId="517EFEC1" w14:textId="0F80DA55" w:rsidR="003E5AA8" w:rsidRPr="009C71FC" w:rsidRDefault="00E576F2" w:rsidP="007C6804">
      <w:pPr>
        <w:rPr>
          <w:b/>
          <w:bCs/>
          <w:sz w:val="14"/>
          <w:szCs w:val="14"/>
        </w:rPr>
      </w:pPr>
      <w:r w:rsidRPr="009C71FC">
        <w:rPr>
          <w:b/>
          <w:bCs/>
          <w:sz w:val="14"/>
          <w:szCs w:val="14"/>
        </w:rPr>
        <w:t xml:space="preserve">DEFINE </w:t>
      </w:r>
      <w:proofErr w:type="spellStart"/>
      <w:r w:rsidRPr="009C71FC">
        <w:rPr>
          <w:b/>
          <w:bCs/>
          <w:sz w:val="14"/>
          <w:szCs w:val="14"/>
        </w:rPr>
        <w:t>insertNode</w:t>
      </w:r>
      <w:proofErr w:type="spellEnd"/>
      <w:r w:rsidRPr="009C71FC">
        <w:rPr>
          <w:b/>
          <w:bCs/>
          <w:sz w:val="14"/>
          <w:szCs w:val="14"/>
        </w:rPr>
        <w:t>(</w:t>
      </w:r>
      <w:r w:rsidR="00140BBB">
        <w:rPr>
          <w:b/>
          <w:bCs/>
          <w:sz w:val="14"/>
          <w:szCs w:val="14"/>
        </w:rPr>
        <w:t>n</w:t>
      </w:r>
      <w:r w:rsidR="000B480D">
        <w:rPr>
          <w:b/>
          <w:bCs/>
          <w:sz w:val="14"/>
          <w:szCs w:val="14"/>
        </w:rPr>
        <w:t>ode</w:t>
      </w:r>
      <w:r w:rsidRPr="009C71FC">
        <w:rPr>
          <w:b/>
          <w:bCs/>
          <w:sz w:val="14"/>
          <w:szCs w:val="14"/>
        </w:rPr>
        <w:t>)</w:t>
      </w:r>
    </w:p>
    <w:p w14:paraId="313E7085" w14:textId="74F0DC26" w:rsidR="003E5AA8" w:rsidRPr="009C71FC" w:rsidRDefault="003E5AA8" w:rsidP="003E5AA8">
      <w:pPr>
        <w:rPr>
          <w:sz w:val="14"/>
          <w:szCs w:val="14"/>
        </w:rPr>
      </w:pPr>
      <w:bookmarkStart w:id="3" w:name="OLE_LINK1"/>
      <w:r w:rsidRPr="009C71FC">
        <w:rPr>
          <w:sz w:val="14"/>
          <w:szCs w:val="14"/>
        </w:rPr>
        <w:t xml:space="preserve">CREATE key FROM </w:t>
      </w:r>
      <w:proofErr w:type="spellStart"/>
      <w:r w:rsidR="00E576F2" w:rsidRPr="009C71FC">
        <w:rPr>
          <w:sz w:val="14"/>
          <w:szCs w:val="14"/>
        </w:rPr>
        <w:t>courseId</w:t>
      </w:r>
      <w:proofErr w:type="spellEnd"/>
      <w:r w:rsidRPr="009C71FC">
        <w:rPr>
          <w:sz w:val="14"/>
          <w:szCs w:val="14"/>
        </w:rPr>
        <w:t xml:space="preserve"> </w:t>
      </w:r>
    </w:p>
    <w:p w14:paraId="436F6BB8" w14:textId="77777777" w:rsidR="003E5AA8" w:rsidRPr="009C71FC" w:rsidRDefault="003E5AA8" w:rsidP="003E5AA8">
      <w:pPr>
        <w:rPr>
          <w:sz w:val="14"/>
          <w:szCs w:val="14"/>
        </w:rPr>
      </w:pPr>
      <w:r w:rsidRPr="009C71FC">
        <w:rPr>
          <w:sz w:val="14"/>
          <w:szCs w:val="14"/>
        </w:rPr>
        <w:t>CREATE reference node</w:t>
      </w:r>
    </w:p>
    <w:p w14:paraId="24843DAC" w14:textId="77777777" w:rsidR="003E5AA8" w:rsidRPr="009C71FC" w:rsidRDefault="003E5AA8" w:rsidP="003E5AA8">
      <w:pPr>
        <w:rPr>
          <w:sz w:val="14"/>
          <w:szCs w:val="14"/>
        </w:rPr>
      </w:pPr>
    </w:p>
    <w:p w14:paraId="003EC26F" w14:textId="77777777" w:rsidR="003E5AA8" w:rsidRPr="009C71FC" w:rsidRDefault="003E5AA8" w:rsidP="003E5AA8">
      <w:pPr>
        <w:rPr>
          <w:sz w:val="14"/>
          <w:szCs w:val="14"/>
        </w:rPr>
      </w:pPr>
      <w:r w:rsidRPr="009C71FC">
        <w:rPr>
          <w:sz w:val="14"/>
          <w:szCs w:val="14"/>
        </w:rPr>
        <w:t>IF reference node EQUALS NULL</w:t>
      </w:r>
    </w:p>
    <w:p w14:paraId="02B5D2BA" w14:textId="3FD62AD6" w:rsidR="003E5AA8" w:rsidRPr="009C71FC" w:rsidRDefault="003E5AA8" w:rsidP="003E5AA8">
      <w:pPr>
        <w:rPr>
          <w:sz w:val="14"/>
          <w:szCs w:val="14"/>
        </w:rPr>
      </w:pPr>
      <w:r w:rsidRPr="009C71FC">
        <w:rPr>
          <w:sz w:val="14"/>
          <w:szCs w:val="14"/>
        </w:rPr>
        <w:tab/>
        <w:t xml:space="preserve">CREATE NEW node WITH </w:t>
      </w:r>
      <w:r w:rsidR="00E576F2" w:rsidRPr="009C71FC">
        <w:rPr>
          <w:sz w:val="14"/>
          <w:szCs w:val="14"/>
        </w:rPr>
        <w:t>course</w:t>
      </w:r>
      <w:r w:rsidRPr="009C71FC">
        <w:rPr>
          <w:sz w:val="14"/>
          <w:szCs w:val="14"/>
        </w:rPr>
        <w:t xml:space="preserve"> AND key</w:t>
      </w:r>
    </w:p>
    <w:p w14:paraId="1461D81B" w14:textId="77777777" w:rsidR="003E5AA8" w:rsidRPr="009C71FC" w:rsidRDefault="003E5AA8" w:rsidP="003E5AA8">
      <w:pPr>
        <w:rPr>
          <w:sz w:val="14"/>
          <w:szCs w:val="14"/>
        </w:rPr>
      </w:pPr>
      <w:r w:rsidRPr="009C71FC">
        <w:rPr>
          <w:sz w:val="14"/>
          <w:szCs w:val="14"/>
        </w:rPr>
        <w:tab/>
        <w:t>INSERT NEW node AT beginning PLUS key</w:t>
      </w:r>
    </w:p>
    <w:p w14:paraId="08AC3DF2" w14:textId="77777777" w:rsidR="003E5AA8" w:rsidRPr="009C71FC" w:rsidRDefault="003E5AA8" w:rsidP="003E5AA8">
      <w:pPr>
        <w:rPr>
          <w:sz w:val="14"/>
          <w:szCs w:val="14"/>
        </w:rPr>
      </w:pPr>
      <w:r w:rsidRPr="009C71FC">
        <w:rPr>
          <w:sz w:val="14"/>
          <w:szCs w:val="14"/>
        </w:rPr>
        <w:t>ELSE</w:t>
      </w:r>
    </w:p>
    <w:p w14:paraId="52D11EB4" w14:textId="77777777" w:rsidR="003E5AA8" w:rsidRPr="009C71FC" w:rsidRDefault="003E5AA8" w:rsidP="003E5AA8">
      <w:pPr>
        <w:rPr>
          <w:sz w:val="14"/>
          <w:szCs w:val="14"/>
        </w:rPr>
      </w:pPr>
      <w:r w:rsidRPr="009C71FC">
        <w:rPr>
          <w:sz w:val="14"/>
          <w:szCs w:val="14"/>
        </w:rPr>
        <w:tab/>
        <w:t>IF reference node key EQUALS UINT_MAX //no nodes have been assigned</w:t>
      </w:r>
    </w:p>
    <w:p w14:paraId="3B93C0E9" w14:textId="77777777" w:rsidR="003E5AA8" w:rsidRPr="009C71FC" w:rsidRDefault="003E5AA8" w:rsidP="003E5AA8">
      <w:pPr>
        <w:rPr>
          <w:sz w:val="14"/>
          <w:szCs w:val="14"/>
        </w:rPr>
      </w:pPr>
      <w:r w:rsidRPr="009C71FC">
        <w:rPr>
          <w:sz w:val="14"/>
          <w:szCs w:val="14"/>
        </w:rPr>
        <w:tab/>
      </w:r>
      <w:r w:rsidRPr="009C71FC">
        <w:rPr>
          <w:sz w:val="14"/>
          <w:szCs w:val="14"/>
        </w:rPr>
        <w:tab/>
        <w:t>Reference node key EQUALS key</w:t>
      </w:r>
    </w:p>
    <w:p w14:paraId="2E5C80D0" w14:textId="4B9F1C9D" w:rsidR="003E5AA8" w:rsidRPr="009C71FC" w:rsidRDefault="003E5AA8" w:rsidP="003E5AA8">
      <w:pPr>
        <w:ind w:left="720" w:firstLine="720"/>
        <w:rPr>
          <w:sz w:val="14"/>
          <w:szCs w:val="14"/>
        </w:rPr>
      </w:pPr>
      <w:r w:rsidRPr="009C71FC">
        <w:rPr>
          <w:sz w:val="14"/>
          <w:szCs w:val="14"/>
        </w:rPr>
        <w:t xml:space="preserve">Reference node </w:t>
      </w:r>
      <w:r w:rsidR="00F42204" w:rsidRPr="009C71FC">
        <w:rPr>
          <w:sz w:val="14"/>
          <w:szCs w:val="14"/>
        </w:rPr>
        <w:t>course</w:t>
      </w:r>
      <w:r w:rsidRPr="009C71FC">
        <w:rPr>
          <w:sz w:val="14"/>
          <w:szCs w:val="14"/>
        </w:rPr>
        <w:t xml:space="preserve"> EQUALS </w:t>
      </w:r>
      <w:r w:rsidR="00E576F2" w:rsidRPr="009C71FC">
        <w:rPr>
          <w:sz w:val="14"/>
          <w:szCs w:val="14"/>
        </w:rPr>
        <w:t>course</w:t>
      </w:r>
    </w:p>
    <w:p w14:paraId="2DC6810F" w14:textId="77777777" w:rsidR="003E5AA8" w:rsidRPr="009C71FC" w:rsidRDefault="003E5AA8" w:rsidP="003E5AA8">
      <w:pPr>
        <w:ind w:left="720" w:firstLine="720"/>
        <w:rPr>
          <w:sz w:val="14"/>
          <w:szCs w:val="14"/>
        </w:rPr>
      </w:pPr>
      <w:r w:rsidRPr="009C71FC">
        <w:rPr>
          <w:sz w:val="14"/>
          <w:szCs w:val="14"/>
        </w:rPr>
        <w:t>Reference node next EQUALS next</w:t>
      </w:r>
    </w:p>
    <w:p w14:paraId="3351D998" w14:textId="77777777" w:rsidR="003E5AA8" w:rsidRPr="009C71FC" w:rsidRDefault="003E5AA8" w:rsidP="003E5AA8">
      <w:pPr>
        <w:rPr>
          <w:sz w:val="14"/>
          <w:szCs w:val="14"/>
        </w:rPr>
      </w:pPr>
      <w:r w:rsidRPr="009C71FC">
        <w:rPr>
          <w:sz w:val="14"/>
          <w:szCs w:val="14"/>
        </w:rPr>
        <w:tab/>
        <w:t>ELSE</w:t>
      </w:r>
    </w:p>
    <w:p w14:paraId="66155816" w14:textId="77777777" w:rsidR="003E5AA8" w:rsidRPr="009C71FC" w:rsidRDefault="003E5AA8" w:rsidP="003E5AA8">
      <w:pPr>
        <w:rPr>
          <w:sz w:val="14"/>
          <w:szCs w:val="14"/>
        </w:rPr>
      </w:pPr>
      <w:r w:rsidRPr="009C71FC">
        <w:rPr>
          <w:sz w:val="14"/>
          <w:szCs w:val="14"/>
        </w:rPr>
        <w:tab/>
      </w:r>
      <w:r w:rsidRPr="009C71FC">
        <w:rPr>
          <w:sz w:val="14"/>
          <w:szCs w:val="14"/>
        </w:rPr>
        <w:tab/>
        <w:t>While reference node next DOES NOT EQUAL NULL</w:t>
      </w:r>
    </w:p>
    <w:p w14:paraId="5BE122DA" w14:textId="77777777" w:rsidR="003E5AA8" w:rsidRPr="009C71FC" w:rsidRDefault="003E5AA8" w:rsidP="003E5AA8">
      <w:pPr>
        <w:rPr>
          <w:sz w:val="14"/>
          <w:szCs w:val="14"/>
        </w:rPr>
      </w:pPr>
      <w:r w:rsidRPr="009C71FC">
        <w:rPr>
          <w:sz w:val="14"/>
          <w:szCs w:val="14"/>
        </w:rPr>
        <w:tab/>
      </w:r>
      <w:r w:rsidRPr="009C71FC">
        <w:rPr>
          <w:sz w:val="14"/>
          <w:szCs w:val="14"/>
        </w:rPr>
        <w:tab/>
      </w:r>
      <w:r w:rsidRPr="009C71FC">
        <w:rPr>
          <w:sz w:val="14"/>
          <w:szCs w:val="14"/>
        </w:rPr>
        <w:tab/>
        <w:t>Reference node EQUALS reference node next</w:t>
      </w:r>
    </w:p>
    <w:p w14:paraId="6702DD62" w14:textId="377A48B1" w:rsidR="003E5AA8" w:rsidRPr="009C71FC" w:rsidRDefault="003E5AA8" w:rsidP="003E5AA8">
      <w:pPr>
        <w:rPr>
          <w:sz w:val="14"/>
          <w:szCs w:val="14"/>
        </w:rPr>
      </w:pPr>
      <w:r w:rsidRPr="009C71FC">
        <w:rPr>
          <w:sz w:val="14"/>
          <w:szCs w:val="14"/>
        </w:rPr>
        <w:tab/>
      </w:r>
      <w:r w:rsidRPr="009C71FC">
        <w:rPr>
          <w:sz w:val="14"/>
          <w:szCs w:val="14"/>
        </w:rPr>
        <w:tab/>
      </w:r>
      <w:r w:rsidRPr="009C71FC">
        <w:rPr>
          <w:sz w:val="14"/>
          <w:szCs w:val="14"/>
        </w:rPr>
        <w:tab/>
      </w:r>
      <w:r w:rsidR="00E576F2" w:rsidRPr="009C71FC">
        <w:rPr>
          <w:sz w:val="14"/>
          <w:szCs w:val="14"/>
        </w:rPr>
        <w:t>Reference</w:t>
      </w:r>
      <w:r w:rsidRPr="009C71FC">
        <w:rPr>
          <w:sz w:val="14"/>
          <w:szCs w:val="14"/>
        </w:rPr>
        <w:t xml:space="preserve"> node next EQUALS NEW node </w:t>
      </w:r>
      <w:r w:rsidR="00E576F2" w:rsidRPr="009C71FC">
        <w:rPr>
          <w:sz w:val="14"/>
          <w:szCs w:val="14"/>
        </w:rPr>
        <w:t>Course</w:t>
      </w:r>
      <w:r w:rsidRPr="009C71FC">
        <w:rPr>
          <w:sz w:val="14"/>
          <w:szCs w:val="14"/>
        </w:rPr>
        <w:t xml:space="preserve"> AND key</w:t>
      </w:r>
    </w:p>
    <w:bookmarkEnd w:id="3"/>
    <w:p w14:paraId="6DF6D461" w14:textId="77777777" w:rsidR="003E5AA8" w:rsidRPr="009C71FC" w:rsidRDefault="003E5AA8" w:rsidP="007C6804">
      <w:pPr>
        <w:rPr>
          <w:sz w:val="14"/>
          <w:szCs w:val="14"/>
        </w:rPr>
      </w:pPr>
    </w:p>
    <w:p w14:paraId="426F2D4C" w14:textId="77777777" w:rsidR="00A45092" w:rsidRPr="00A45092" w:rsidRDefault="00A45092" w:rsidP="00A82109">
      <w:pPr>
        <w:rPr>
          <w:b/>
          <w:bCs/>
          <w:sz w:val="14"/>
          <w:szCs w:val="14"/>
        </w:rPr>
      </w:pPr>
    </w:p>
    <w:p w14:paraId="38442B7A" w14:textId="77777777" w:rsidR="00EE0706" w:rsidRDefault="00EE0706">
      <w:pPr>
        <w:spacing w:after="160" w:line="259" w:lineRule="auto"/>
        <w:rPr>
          <w:rFonts w:eastAsiaTheme="majorEastAsia"/>
          <w:color w:val="2F5496" w:themeColor="accent1" w:themeShade="BF"/>
        </w:rPr>
      </w:pPr>
      <w:r>
        <w:br w:type="page"/>
      </w:r>
    </w:p>
    <w:p w14:paraId="0A75A576" w14:textId="1F987EC6" w:rsidR="006F0B5D" w:rsidRPr="00550DD6" w:rsidRDefault="006F0B5D" w:rsidP="00EE0706">
      <w:pPr>
        <w:pStyle w:val="Heading2"/>
        <w:jc w:val="center"/>
        <w:rPr>
          <w:rFonts w:ascii="Arial" w:hAnsi="Arial" w:cs="Arial"/>
          <w:sz w:val="32"/>
          <w:szCs w:val="32"/>
        </w:rPr>
      </w:pPr>
      <w:bookmarkStart w:id="4" w:name="_Toc110796800"/>
      <w:r w:rsidRPr="00550DD6">
        <w:rPr>
          <w:rFonts w:ascii="Arial" w:hAnsi="Arial" w:cs="Arial"/>
          <w:sz w:val="32"/>
          <w:szCs w:val="32"/>
        </w:rPr>
        <w:lastRenderedPageBreak/>
        <w:t>Hash Table Runtime Analysis</w:t>
      </w:r>
      <w:bookmarkEnd w:id="4"/>
    </w:p>
    <w:p w14:paraId="22B69226" w14:textId="77777777" w:rsidR="00EE0706" w:rsidRPr="00EE0706" w:rsidRDefault="00EE0706" w:rsidP="00EE070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005"/>
        <w:gridCol w:w="825"/>
        <w:gridCol w:w="1481"/>
        <w:gridCol w:w="1039"/>
      </w:tblGrid>
      <w:tr w:rsidR="009F634B" w:rsidRPr="001F3C44" w14:paraId="092B3184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67B67842" w14:textId="77777777" w:rsidR="009F634B" w:rsidRPr="001F3C44" w:rsidRDefault="009F634B" w:rsidP="009F634B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Code</w:t>
            </w:r>
          </w:p>
        </w:tc>
        <w:tc>
          <w:tcPr>
            <w:tcW w:w="832" w:type="dxa"/>
            <w:noWrap/>
            <w:hideMark/>
          </w:tcPr>
          <w:p w14:paraId="5E305C08" w14:textId="77777777" w:rsidR="009F634B" w:rsidRPr="001F3C44" w:rsidRDefault="009F634B" w:rsidP="009F634B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Line Cost</w:t>
            </w:r>
          </w:p>
        </w:tc>
        <w:tc>
          <w:tcPr>
            <w:tcW w:w="1495" w:type="dxa"/>
            <w:noWrap/>
            <w:hideMark/>
          </w:tcPr>
          <w:p w14:paraId="004799DE" w14:textId="77777777" w:rsidR="009F634B" w:rsidRPr="001F3C44" w:rsidRDefault="009F634B" w:rsidP="009F634B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# Times Executed</w:t>
            </w:r>
          </w:p>
        </w:tc>
        <w:tc>
          <w:tcPr>
            <w:tcW w:w="951" w:type="dxa"/>
            <w:noWrap/>
            <w:hideMark/>
          </w:tcPr>
          <w:p w14:paraId="55E68FE5" w14:textId="77777777" w:rsidR="009F634B" w:rsidRPr="001F3C44" w:rsidRDefault="009F634B" w:rsidP="009F634B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Total Cost</w:t>
            </w:r>
          </w:p>
        </w:tc>
      </w:tr>
      <w:tr w:rsidR="009F634B" w:rsidRPr="001F3C44" w14:paraId="76421CEE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5917575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Initialize vector Courses</w:t>
            </w:r>
          </w:p>
        </w:tc>
        <w:tc>
          <w:tcPr>
            <w:tcW w:w="832" w:type="dxa"/>
            <w:noWrap/>
            <w:hideMark/>
          </w:tcPr>
          <w:p w14:paraId="6F7E7BE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6263F17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2F33EE1A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51E04532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615CCD3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Initialize </w:t>
            </w:r>
            <w:proofErr w:type="spellStart"/>
            <w:r w:rsidRPr="001F3C44">
              <w:rPr>
                <w:sz w:val="16"/>
                <w:szCs w:val="16"/>
              </w:rPr>
              <w:t>readLines</w:t>
            </w:r>
            <w:proofErr w:type="spellEnd"/>
          </w:p>
        </w:tc>
        <w:tc>
          <w:tcPr>
            <w:tcW w:w="832" w:type="dxa"/>
            <w:noWrap/>
            <w:hideMark/>
          </w:tcPr>
          <w:p w14:paraId="4039D9CD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6655C00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79872D4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6A260651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23CB71B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Open File</w:t>
            </w:r>
          </w:p>
        </w:tc>
        <w:tc>
          <w:tcPr>
            <w:tcW w:w="832" w:type="dxa"/>
            <w:noWrap/>
            <w:hideMark/>
          </w:tcPr>
          <w:p w14:paraId="4ED58E0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1B6B6F9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0996682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2B2CD950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4FCD3814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If file is Open</w:t>
            </w:r>
          </w:p>
        </w:tc>
        <w:tc>
          <w:tcPr>
            <w:tcW w:w="832" w:type="dxa"/>
            <w:noWrap/>
            <w:hideMark/>
          </w:tcPr>
          <w:p w14:paraId="0EED2B4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3BA1749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3C01C69A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5DBA6A2C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7299A3F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While file is Good</w:t>
            </w:r>
          </w:p>
        </w:tc>
        <w:tc>
          <w:tcPr>
            <w:tcW w:w="832" w:type="dxa"/>
            <w:noWrap/>
            <w:hideMark/>
          </w:tcPr>
          <w:p w14:paraId="0B33DC4D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5F9737D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4745D99E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4762C213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538809C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Get the line of data</w:t>
            </w:r>
          </w:p>
        </w:tc>
        <w:tc>
          <w:tcPr>
            <w:tcW w:w="832" w:type="dxa"/>
            <w:noWrap/>
            <w:hideMark/>
          </w:tcPr>
          <w:p w14:paraId="24EBF16F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A99F68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4F92A22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0E2A91DF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32BC36EF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If line of data Does Not Equal nothing</w:t>
            </w:r>
          </w:p>
        </w:tc>
        <w:tc>
          <w:tcPr>
            <w:tcW w:w="832" w:type="dxa"/>
            <w:noWrap/>
            <w:hideMark/>
          </w:tcPr>
          <w:p w14:paraId="7994351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5C6352F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5FF326F6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7F145E42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122ADE1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  Add to Vector Courses</w:t>
            </w:r>
          </w:p>
        </w:tc>
        <w:tc>
          <w:tcPr>
            <w:tcW w:w="832" w:type="dxa"/>
            <w:noWrap/>
            <w:hideMark/>
          </w:tcPr>
          <w:p w14:paraId="11962C0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9232FE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65F18F5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6A7B9F04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4B70F486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 If Vector Course Equal nothing</w:t>
            </w:r>
          </w:p>
        </w:tc>
        <w:tc>
          <w:tcPr>
            <w:tcW w:w="832" w:type="dxa"/>
            <w:noWrap/>
            <w:hideMark/>
          </w:tcPr>
          <w:p w14:paraId="47619DE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6F3B656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4EA6A7AE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28707336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2390505F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   Throw Error</w:t>
            </w:r>
          </w:p>
        </w:tc>
        <w:tc>
          <w:tcPr>
            <w:tcW w:w="832" w:type="dxa"/>
            <w:noWrap/>
            <w:hideMark/>
          </w:tcPr>
          <w:p w14:paraId="7267FFE9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1AD17EB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71F6E9B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02A9E8D4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7D00A9C4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 </w:t>
            </w:r>
            <w:proofErr w:type="spellStart"/>
            <w:r w:rsidRPr="001F3C44">
              <w:rPr>
                <w:sz w:val="16"/>
                <w:szCs w:val="16"/>
              </w:rPr>
              <w:t>ParseContent</w:t>
            </w:r>
            <w:proofErr w:type="spellEnd"/>
            <w:r w:rsidRPr="001F3C44">
              <w:rPr>
                <w:sz w:val="16"/>
                <w:szCs w:val="16"/>
              </w:rPr>
              <w:t>()</w:t>
            </w:r>
          </w:p>
        </w:tc>
        <w:tc>
          <w:tcPr>
            <w:tcW w:w="832" w:type="dxa"/>
            <w:noWrap/>
            <w:hideMark/>
          </w:tcPr>
          <w:p w14:paraId="1D7DCB8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1495" w:type="dxa"/>
            <w:noWrap/>
            <w:hideMark/>
          </w:tcPr>
          <w:p w14:paraId="7DF5AF50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555395E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67D92CDD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4B55CBCE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ELSE</w:t>
            </w:r>
          </w:p>
        </w:tc>
        <w:tc>
          <w:tcPr>
            <w:tcW w:w="832" w:type="dxa"/>
            <w:noWrap/>
            <w:hideMark/>
          </w:tcPr>
          <w:p w14:paraId="35787FEC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6AD0424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528C34FA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4E70A331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119B168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Display "file Failed to Open</w:t>
            </w:r>
          </w:p>
        </w:tc>
        <w:tc>
          <w:tcPr>
            <w:tcW w:w="832" w:type="dxa"/>
            <w:noWrap/>
            <w:hideMark/>
          </w:tcPr>
          <w:p w14:paraId="05BBA5F1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AD9B5D1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5D20CD4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48322684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52316CAF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Close File</w:t>
            </w:r>
          </w:p>
        </w:tc>
        <w:tc>
          <w:tcPr>
            <w:tcW w:w="832" w:type="dxa"/>
            <w:noWrap/>
            <w:hideMark/>
          </w:tcPr>
          <w:p w14:paraId="4D236644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62171FBC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2C2951C1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34C8EE6D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46FC61C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832" w:type="dxa"/>
            <w:noWrap/>
            <w:hideMark/>
          </w:tcPr>
          <w:p w14:paraId="5B40089A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495" w:type="dxa"/>
            <w:noWrap/>
            <w:hideMark/>
          </w:tcPr>
          <w:p w14:paraId="4296D8B5" w14:textId="77777777" w:rsidR="009F634B" w:rsidRPr="001F3C44" w:rsidRDefault="009F634B" w:rsidP="006B2AB0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Total Cost</w:t>
            </w:r>
          </w:p>
        </w:tc>
        <w:tc>
          <w:tcPr>
            <w:tcW w:w="951" w:type="dxa"/>
            <w:noWrap/>
            <w:hideMark/>
          </w:tcPr>
          <w:p w14:paraId="30046CA6" w14:textId="77777777" w:rsidR="009F634B" w:rsidRPr="001F3C44" w:rsidRDefault="009F634B" w:rsidP="009F634B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9n+5</w:t>
            </w:r>
          </w:p>
        </w:tc>
      </w:tr>
      <w:tr w:rsidR="009F634B" w:rsidRPr="001F3C44" w14:paraId="612C15E5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1B6FA870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832" w:type="dxa"/>
            <w:noWrap/>
            <w:hideMark/>
          </w:tcPr>
          <w:p w14:paraId="259D8630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495" w:type="dxa"/>
            <w:noWrap/>
            <w:hideMark/>
          </w:tcPr>
          <w:p w14:paraId="2731AD71" w14:textId="74684351" w:rsidR="009F634B" w:rsidRPr="001F3C44" w:rsidRDefault="006B2AB0" w:rsidP="006B2AB0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Runtime</w:t>
            </w:r>
          </w:p>
        </w:tc>
        <w:tc>
          <w:tcPr>
            <w:tcW w:w="951" w:type="dxa"/>
            <w:noWrap/>
            <w:hideMark/>
          </w:tcPr>
          <w:p w14:paraId="37D77EE6" w14:textId="77777777" w:rsidR="009F634B" w:rsidRPr="001F3C44" w:rsidRDefault="009F634B" w:rsidP="009F634B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O(n)</w:t>
            </w:r>
          </w:p>
        </w:tc>
      </w:tr>
      <w:tr w:rsidR="009F634B" w:rsidRPr="001F3C44" w14:paraId="064DD938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7350D1F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832" w:type="dxa"/>
            <w:noWrap/>
            <w:hideMark/>
          </w:tcPr>
          <w:p w14:paraId="7E93365C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495" w:type="dxa"/>
            <w:noWrap/>
            <w:hideMark/>
          </w:tcPr>
          <w:p w14:paraId="7099549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51" w:type="dxa"/>
            <w:noWrap/>
            <w:hideMark/>
          </w:tcPr>
          <w:p w14:paraId="454F17B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</w:tr>
      <w:tr w:rsidR="009F634B" w:rsidRPr="001F3C44" w14:paraId="15B3E804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7392F7F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Initialize </w:t>
            </w:r>
            <w:proofErr w:type="spellStart"/>
            <w:r w:rsidRPr="001F3C44">
              <w:rPr>
                <w:sz w:val="16"/>
                <w:szCs w:val="16"/>
              </w:rPr>
              <w:t>ParseContent</w:t>
            </w:r>
            <w:proofErr w:type="spellEnd"/>
          </w:p>
        </w:tc>
        <w:tc>
          <w:tcPr>
            <w:tcW w:w="832" w:type="dxa"/>
            <w:noWrap/>
            <w:hideMark/>
          </w:tcPr>
          <w:p w14:paraId="684052B0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6B1298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559379C9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0FFC56FA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31D8ACAF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For each element in Courses</w:t>
            </w:r>
          </w:p>
        </w:tc>
        <w:tc>
          <w:tcPr>
            <w:tcW w:w="832" w:type="dxa"/>
            <w:noWrap/>
            <w:hideMark/>
          </w:tcPr>
          <w:p w14:paraId="6065772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2F98511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016B648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1E5171C6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5EA176AF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If Element Column 1 and 2 are not nothing</w:t>
            </w:r>
          </w:p>
        </w:tc>
        <w:tc>
          <w:tcPr>
            <w:tcW w:w="832" w:type="dxa"/>
            <w:noWrap/>
            <w:hideMark/>
          </w:tcPr>
          <w:p w14:paraId="7352EFF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FCC33AA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67E6DA4C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7424B091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35867C71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For each item in element</w:t>
            </w:r>
          </w:p>
        </w:tc>
        <w:tc>
          <w:tcPr>
            <w:tcW w:w="832" w:type="dxa"/>
            <w:noWrap/>
            <w:hideMark/>
          </w:tcPr>
          <w:p w14:paraId="0360C7C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32DCF72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6201A506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3953F132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3E969F44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  While Element and item are not nothing</w:t>
            </w:r>
          </w:p>
        </w:tc>
        <w:tc>
          <w:tcPr>
            <w:tcW w:w="832" w:type="dxa"/>
            <w:noWrap/>
            <w:hideMark/>
          </w:tcPr>
          <w:p w14:paraId="3368BF7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5485B77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28DCCA91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167B8EDB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6458E0CE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    IF Element and Item are String</w:t>
            </w:r>
          </w:p>
        </w:tc>
        <w:tc>
          <w:tcPr>
            <w:tcW w:w="832" w:type="dxa"/>
            <w:noWrap/>
            <w:hideMark/>
          </w:tcPr>
          <w:p w14:paraId="40B5304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209EDC9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51F3F144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611749D3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1D24272D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      Create Course</w:t>
            </w:r>
          </w:p>
        </w:tc>
        <w:tc>
          <w:tcPr>
            <w:tcW w:w="832" w:type="dxa"/>
            <w:noWrap/>
            <w:hideMark/>
          </w:tcPr>
          <w:p w14:paraId="0EFFA4FE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0696E3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67B68B9F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73AE8BAC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5577FD91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      IF Item Equals 0 </w:t>
            </w:r>
          </w:p>
        </w:tc>
        <w:tc>
          <w:tcPr>
            <w:tcW w:w="832" w:type="dxa"/>
            <w:noWrap/>
            <w:hideMark/>
          </w:tcPr>
          <w:p w14:paraId="77477C50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C7904B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19B5EF6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5673882F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0A31415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        Course </w:t>
            </w:r>
            <w:proofErr w:type="spellStart"/>
            <w:r w:rsidRPr="001F3C44">
              <w:rPr>
                <w:sz w:val="16"/>
                <w:szCs w:val="16"/>
              </w:rPr>
              <w:t>CourseId</w:t>
            </w:r>
            <w:proofErr w:type="spellEnd"/>
            <w:r w:rsidRPr="001F3C44">
              <w:rPr>
                <w:sz w:val="16"/>
                <w:szCs w:val="16"/>
              </w:rPr>
              <w:t xml:space="preserve"> Equals Element and Item</w:t>
            </w:r>
          </w:p>
        </w:tc>
        <w:tc>
          <w:tcPr>
            <w:tcW w:w="832" w:type="dxa"/>
            <w:noWrap/>
            <w:hideMark/>
          </w:tcPr>
          <w:p w14:paraId="1EA48A30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29561646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66A1562A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54AE6DD6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293C67BD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      IF Item Equals 1</w:t>
            </w:r>
          </w:p>
        </w:tc>
        <w:tc>
          <w:tcPr>
            <w:tcW w:w="832" w:type="dxa"/>
            <w:noWrap/>
            <w:hideMark/>
          </w:tcPr>
          <w:p w14:paraId="0D64906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6603C77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3A07B4C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5B28C521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42B8922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        Course </w:t>
            </w:r>
            <w:proofErr w:type="spellStart"/>
            <w:r w:rsidRPr="001F3C44">
              <w:rPr>
                <w:sz w:val="16"/>
                <w:szCs w:val="16"/>
              </w:rPr>
              <w:t>courseTitle</w:t>
            </w:r>
            <w:proofErr w:type="spellEnd"/>
            <w:r w:rsidRPr="001F3C44">
              <w:rPr>
                <w:sz w:val="16"/>
                <w:szCs w:val="16"/>
              </w:rPr>
              <w:t xml:space="preserve"> Equals Element and Item</w:t>
            </w:r>
          </w:p>
        </w:tc>
        <w:tc>
          <w:tcPr>
            <w:tcW w:w="832" w:type="dxa"/>
            <w:noWrap/>
            <w:hideMark/>
          </w:tcPr>
          <w:p w14:paraId="3DCB626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3E8A851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631FEF36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7A7E1B7A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461F6D0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      IF Item is Greater than 1 </w:t>
            </w:r>
          </w:p>
        </w:tc>
        <w:tc>
          <w:tcPr>
            <w:tcW w:w="832" w:type="dxa"/>
            <w:noWrap/>
            <w:hideMark/>
          </w:tcPr>
          <w:p w14:paraId="3EA5E6C1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D924BB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706F5789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260A3674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52F1092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        IF </w:t>
            </w:r>
            <w:proofErr w:type="spellStart"/>
            <w:r w:rsidRPr="001F3C44">
              <w:rPr>
                <w:sz w:val="16"/>
                <w:szCs w:val="16"/>
              </w:rPr>
              <w:t>SearchVector</w:t>
            </w:r>
            <w:proofErr w:type="spellEnd"/>
            <w:r w:rsidRPr="001F3C44">
              <w:rPr>
                <w:sz w:val="16"/>
                <w:szCs w:val="16"/>
              </w:rPr>
              <w:t>(element and item) Equals True</w:t>
            </w:r>
          </w:p>
        </w:tc>
        <w:tc>
          <w:tcPr>
            <w:tcW w:w="832" w:type="dxa"/>
            <w:noWrap/>
            <w:hideMark/>
          </w:tcPr>
          <w:p w14:paraId="03F85A4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1495" w:type="dxa"/>
            <w:noWrap/>
            <w:hideMark/>
          </w:tcPr>
          <w:p w14:paraId="69AB67F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6FBFA42D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^2</w:t>
            </w:r>
          </w:p>
        </w:tc>
      </w:tr>
      <w:tr w:rsidR="009F634B" w:rsidRPr="001F3C44" w14:paraId="6120BF8E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70D7CD64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        Append </w:t>
            </w:r>
            <w:proofErr w:type="spellStart"/>
            <w:r w:rsidRPr="001F3C44">
              <w:rPr>
                <w:sz w:val="16"/>
                <w:szCs w:val="16"/>
              </w:rPr>
              <w:t>coursePreReqs</w:t>
            </w:r>
            <w:proofErr w:type="spellEnd"/>
            <w:r w:rsidRPr="001F3C44">
              <w:rPr>
                <w:sz w:val="16"/>
                <w:szCs w:val="16"/>
              </w:rPr>
              <w:t xml:space="preserve"> Equals Element and Item</w:t>
            </w:r>
          </w:p>
        </w:tc>
        <w:tc>
          <w:tcPr>
            <w:tcW w:w="832" w:type="dxa"/>
            <w:noWrap/>
            <w:hideMark/>
          </w:tcPr>
          <w:p w14:paraId="21EF5996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64C847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7082B32D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534B3343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40618E51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ELSE Display "Data is not Formatted"</w:t>
            </w:r>
          </w:p>
        </w:tc>
        <w:tc>
          <w:tcPr>
            <w:tcW w:w="832" w:type="dxa"/>
            <w:noWrap/>
            <w:hideMark/>
          </w:tcPr>
          <w:p w14:paraId="799D8A3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2BCB9906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3CBA549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4435E4CF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06FA8376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ELSE DISPLAY "Data is Corrupted"</w:t>
            </w:r>
          </w:p>
        </w:tc>
        <w:tc>
          <w:tcPr>
            <w:tcW w:w="832" w:type="dxa"/>
            <w:noWrap/>
            <w:hideMark/>
          </w:tcPr>
          <w:p w14:paraId="5391EB7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2003AE91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484CC53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63B0C42B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6297A44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832" w:type="dxa"/>
            <w:noWrap/>
            <w:hideMark/>
          </w:tcPr>
          <w:p w14:paraId="6E8611C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495" w:type="dxa"/>
            <w:noWrap/>
            <w:hideMark/>
          </w:tcPr>
          <w:p w14:paraId="28650544" w14:textId="77777777" w:rsidR="009F634B" w:rsidRPr="001F3C44" w:rsidRDefault="009F634B" w:rsidP="006B2AB0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Total Cost</w:t>
            </w:r>
          </w:p>
        </w:tc>
        <w:tc>
          <w:tcPr>
            <w:tcW w:w="951" w:type="dxa"/>
            <w:noWrap/>
            <w:hideMark/>
          </w:tcPr>
          <w:p w14:paraId="4687D2DA" w14:textId="77777777" w:rsidR="009F634B" w:rsidRPr="001F3C44" w:rsidRDefault="009F634B" w:rsidP="009F634B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n^2+10n+3</w:t>
            </w:r>
          </w:p>
        </w:tc>
      </w:tr>
      <w:tr w:rsidR="009F634B" w:rsidRPr="001F3C44" w14:paraId="7F4856E6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0F6290B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832" w:type="dxa"/>
            <w:noWrap/>
            <w:hideMark/>
          </w:tcPr>
          <w:p w14:paraId="5355C5C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495" w:type="dxa"/>
            <w:noWrap/>
            <w:hideMark/>
          </w:tcPr>
          <w:p w14:paraId="1C91E161" w14:textId="0A92C6D3" w:rsidR="009F634B" w:rsidRPr="001F3C44" w:rsidRDefault="006B2AB0" w:rsidP="006B2AB0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Runtime</w:t>
            </w:r>
          </w:p>
        </w:tc>
        <w:tc>
          <w:tcPr>
            <w:tcW w:w="951" w:type="dxa"/>
            <w:noWrap/>
            <w:hideMark/>
          </w:tcPr>
          <w:p w14:paraId="237FF78B" w14:textId="77777777" w:rsidR="009F634B" w:rsidRPr="001F3C44" w:rsidRDefault="009F634B" w:rsidP="009F634B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O(n^2)</w:t>
            </w:r>
          </w:p>
        </w:tc>
      </w:tr>
      <w:tr w:rsidR="009F634B" w:rsidRPr="001F3C44" w14:paraId="3CF056A3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153AB9B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832" w:type="dxa"/>
            <w:noWrap/>
            <w:hideMark/>
          </w:tcPr>
          <w:p w14:paraId="08F3FE4C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495" w:type="dxa"/>
            <w:noWrap/>
            <w:hideMark/>
          </w:tcPr>
          <w:p w14:paraId="136F686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51" w:type="dxa"/>
            <w:noWrap/>
            <w:hideMark/>
          </w:tcPr>
          <w:p w14:paraId="3404F32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</w:tr>
      <w:tr w:rsidR="009F634B" w:rsidRPr="001F3C44" w14:paraId="039B4D41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6B388BA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Initialize </w:t>
            </w:r>
            <w:proofErr w:type="spellStart"/>
            <w:r w:rsidRPr="001F3C44">
              <w:rPr>
                <w:sz w:val="16"/>
                <w:szCs w:val="16"/>
              </w:rPr>
              <w:t>insertNode</w:t>
            </w:r>
            <w:proofErr w:type="spellEnd"/>
            <w:r w:rsidRPr="001F3C44">
              <w:rPr>
                <w:sz w:val="16"/>
                <w:szCs w:val="16"/>
              </w:rPr>
              <w:t>()</w:t>
            </w:r>
          </w:p>
        </w:tc>
        <w:tc>
          <w:tcPr>
            <w:tcW w:w="832" w:type="dxa"/>
            <w:noWrap/>
            <w:hideMark/>
          </w:tcPr>
          <w:p w14:paraId="73523060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3316C16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0B061689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1C94005A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77EF750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CREATE key FROM </w:t>
            </w:r>
            <w:proofErr w:type="spellStart"/>
            <w:r w:rsidRPr="001F3C44">
              <w:rPr>
                <w:sz w:val="16"/>
                <w:szCs w:val="16"/>
              </w:rPr>
              <w:t>courseId</w:t>
            </w:r>
            <w:proofErr w:type="spellEnd"/>
            <w:r w:rsidRPr="001F3C44">
              <w:rPr>
                <w:sz w:val="16"/>
                <w:szCs w:val="16"/>
              </w:rPr>
              <w:t xml:space="preserve"> </w:t>
            </w:r>
          </w:p>
        </w:tc>
        <w:tc>
          <w:tcPr>
            <w:tcW w:w="832" w:type="dxa"/>
            <w:noWrap/>
            <w:hideMark/>
          </w:tcPr>
          <w:p w14:paraId="38697326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07337F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1F3703A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05E0D136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74DE38A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CREATE reference node</w:t>
            </w:r>
          </w:p>
        </w:tc>
        <w:tc>
          <w:tcPr>
            <w:tcW w:w="832" w:type="dxa"/>
            <w:noWrap/>
            <w:hideMark/>
          </w:tcPr>
          <w:p w14:paraId="0C2FAB0C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1BC1992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6D1CD33E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4FCFC053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1CC6B67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IF reference node EQUALS NULL</w:t>
            </w:r>
          </w:p>
        </w:tc>
        <w:tc>
          <w:tcPr>
            <w:tcW w:w="832" w:type="dxa"/>
            <w:noWrap/>
            <w:hideMark/>
          </w:tcPr>
          <w:p w14:paraId="0E52053D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7B9FB61F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391AAF9C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75AEB582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7012030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CREATE NEW node WITH course AND key</w:t>
            </w:r>
          </w:p>
        </w:tc>
        <w:tc>
          <w:tcPr>
            <w:tcW w:w="832" w:type="dxa"/>
            <w:noWrap/>
            <w:hideMark/>
          </w:tcPr>
          <w:p w14:paraId="7E0AD2F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04C738D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0FF99AA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2E5D8FB2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4A763751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INSERT NEW node AT beginning PLUS key</w:t>
            </w:r>
          </w:p>
        </w:tc>
        <w:tc>
          <w:tcPr>
            <w:tcW w:w="832" w:type="dxa"/>
            <w:noWrap/>
            <w:hideMark/>
          </w:tcPr>
          <w:p w14:paraId="3434EA7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6D14322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3AD5926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461F1F0A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565E6E30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ELSE</w:t>
            </w:r>
          </w:p>
        </w:tc>
        <w:tc>
          <w:tcPr>
            <w:tcW w:w="832" w:type="dxa"/>
            <w:noWrap/>
            <w:hideMark/>
          </w:tcPr>
          <w:p w14:paraId="7FB60F0F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66CBAAC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144214A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5433252F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32F68A5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IF reference node key EQUALS UINT_MAX //no nodes have been assigned</w:t>
            </w:r>
          </w:p>
        </w:tc>
        <w:tc>
          <w:tcPr>
            <w:tcW w:w="832" w:type="dxa"/>
            <w:noWrap/>
            <w:hideMark/>
          </w:tcPr>
          <w:p w14:paraId="3725FEED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7B1A356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04D400E6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1C9C48B6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49266DAA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Reference node key EQUALS key</w:t>
            </w:r>
          </w:p>
        </w:tc>
        <w:tc>
          <w:tcPr>
            <w:tcW w:w="832" w:type="dxa"/>
            <w:noWrap/>
            <w:hideMark/>
          </w:tcPr>
          <w:p w14:paraId="6249FAAE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B22E2F1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1469097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4A964A82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329E2FF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Reference node course EQUALS course</w:t>
            </w:r>
          </w:p>
        </w:tc>
        <w:tc>
          <w:tcPr>
            <w:tcW w:w="832" w:type="dxa"/>
            <w:noWrap/>
            <w:hideMark/>
          </w:tcPr>
          <w:p w14:paraId="79A37D0F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1001903A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2706CA94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282F8FA0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02B546A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Reference node next EQUALS next</w:t>
            </w:r>
          </w:p>
        </w:tc>
        <w:tc>
          <w:tcPr>
            <w:tcW w:w="832" w:type="dxa"/>
            <w:noWrap/>
            <w:hideMark/>
          </w:tcPr>
          <w:p w14:paraId="7F643DF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3A95F7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53C0D81C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493FE248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43A5C4B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ELSE</w:t>
            </w:r>
          </w:p>
        </w:tc>
        <w:tc>
          <w:tcPr>
            <w:tcW w:w="832" w:type="dxa"/>
            <w:noWrap/>
            <w:hideMark/>
          </w:tcPr>
          <w:p w14:paraId="4978874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2FEAB71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5A7EB05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354E2D05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32D8B47B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While reference node next DOES NOT EQUAL NULL</w:t>
            </w:r>
          </w:p>
        </w:tc>
        <w:tc>
          <w:tcPr>
            <w:tcW w:w="832" w:type="dxa"/>
            <w:noWrap/>
            <w:hideMark/>
          </w:tcPr>
          <w:p w14:paraId="3E90A1BC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4D9974F9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  <w:tc>
          <w:tcPr>
            <w:tcW w:w="951" w:type="dxa"/>
            <w:noWrap/>
            <w:hideMark/>
          </w:tcPr>
          <w:p w14:paraId="13295FD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n</w:t>
            </w:r>
          </w:p>
        </w:tc>
      </w:tr>
      <w:tr w:rsidR="009F634B" w:rsidRPr="001F3C44" w14:paraId="58ED11D0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1321ECF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Reference node EQUALS reference node next</w:t>
            </w:r>
          </w:p>
        </w:tc>
        <w:tc>
          <w:tcPr>
            <w:tcW w:w="832" w:type="dxa"/>
            <w:noWrap/>
            <w:hideMark/>
          </w:tcPr>
          <w:p w14:paraId="178C7289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0212AB1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213A6979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4E9F22DB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19D134A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 xml:space="preserve">    Reference node next EQUALS NEW node Course AND key</w:t>
            </w:r>
          </w:p>
        </w:tc>
        <w:tc>
          <w:tcPr>
            <w:tcW w:w="832" w:type="dxa"/>
            <w:noWrap/>
            <w:hideMark/>
          </w:tcPr>
          <w:p w14:paraId="09DDA737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1495" w:type="dxa"/>
            <w:noWrap/>
            <w:hideMark/>
          </w:tcPr>
          <w:p w14:paraId="17649378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  <w:tc>
          <w:tcPr>
            <w:tcW w:w="951" w:type="dxa"/>
            <w:noWrap/>
            <w:hideMark/>
          </w:tcPr>
          <w:p w14:paraId="087A15B3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  <w:r w:rsidRPr="001F3C44">
              <w:rPr>
                <w:sz w:val="16"/>
                <w:szCs w:val="16"/>
              </w:rPr>
              <w:t>1</w:t>
            </w:r>
          </w:p>
        </w:tc>
      </w:tr>
      <w:tr w:rsidR="009F634B" w:rsidRPr="001F3C44" w14:paraId="19A00F3C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4A09198E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832" w:type="dxa"/>
            <w:noWrap/>
            <w:hideMark/>
          </w:tcPr>
          <w:p w14:paraId="5A2628F0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495" w:type="dxa"/>
            <w:noWrap/>
            <w:hideMark/>
          </w:tcPr>
          <w:p w14:paraId="04FD5C8D" w14:textId="77777777" w:rsidR="009F634B" w:rsidRPr="001F3C44" w:rsidRDefault="009F634B" w:rsidP="006B2AB0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Total Cost</w:t>
            </w:r>
          </w:p>
        </w:tc>
        <w:tc>
          <w:tcPr>
            <w:tcW w:w="951" w:type="dxa"/>
            <w:noWrap/>
            <w:hideMark/>
          </w:tcPr>
          <w:p w14:paraId="06D44D24" w14:textId="77777777" w:rsidR="009F634B" w:rsidRPr="001F3C44" w:rsidRDefault="009F634B" w:rsidP="009F634B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n+14</w:t>
            </w:r>
          </w:p>
        </w:tc>
      </w:tr>
      <w:tr w:rsidR="009F634B" w:rsidRPr="001F3C44" w14:paraId="5B92635D" w14:textId="77777777" w:rsidTr="003E5831">
        <w:trPr>
          <w:trHeight w:val="144"/>
          <w:tblHeader/>
        </w:trPr>
        <w:tc>
          <w:tcPr>
            <w:tcW w:w="6072" w:type="dxa"/>
            <w:noWrap/>
            <w:hideMark/>
          </w:tcPr>
          <w:p w14:paraId="2C752A45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832" w:type="dxa"/>
            <w:noWrap/>
            <w:hideMark/>
          </w:tcPr>
          <w:p w14:paraId="25E358C2" w14:textId="77777777" w:rsidR="009F634B" w:rsidRPr="001F3C44" w:rsidRDefault="009F634B" w:rsidP="009F634B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495" w:type="dxa"/>
            <w:noWrap/>
            <w:hideMark/>
          </w:tcPr>
          <w:p w14:paraId="1DD0CD17" w14:textId="73978E94" w:rsidR="009F634B" w:rsidRPr="001F3C44" w:rsidRDefault="006B2AB0" w:rsidP="006B2AB0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Runtime</w:t>
            </w:r>
          </w:p>
        </w:tc>
        <w:tc>
          <w:tcPr>
            <w:tcW w:w="951" w:type="dxa"/>
            <w:noWrap/>
            <w:hideMark/>
          </w:tcPr>
          <w:p w14:paraId="6E58B130" w14:textId="77777777" w:rsidR="009F634B" w:rsidRPr="001F3C44" w:rsidRDefault="009F634B" w:rsidP="009F634B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1F3C44">
              <w:rPr>
                <w:b/>
                <w:bCs/>
                <w:sz w:val="16"/>
                <w:szCs w:val="16"/>
              </w:rPr>
              <w:t>O(n)</w:t>
            </w:r>
          </w:p>
        </w:tc>
      </w:tr>
    </w:tbl>
    <w:p w14:paraId="7F2A9986" w14:textId="77777777" w:rsidR="006F0B5D" w:rsidRPr="006F0B5D" w:rsidRDefault="006F0B5D" w:rsidP="006F0B5D">
      <w:pPr>
        <w:suppressAutoHyphens/>
        <w:contextualSpacing/>
      </w:pPr>
    </w:p>
    <w:p w14:paraId="3E422441" w14:textId="77777777" w:rsidR="006F0B5D" w:rsidRDefault="006F0B5D" w:rsidP="00A03A46"/>
    <w:p w14:paraId="220F4561" w14:textId="3EE571AE" w:rsidR="00A03A46" w:rsidRDefault="00A03A46">
      <w:pPr>
        <w:spacing w:after="160" w:line="259" w:lineRule="auto"/>
      </w:pPr>
      <w:r>
        <w:br w:type="page"/>
      </w:r>
    </w:p>
    <w:p w14:paraId="0346F914" w14:textId="194B0AF0" w:rsidR="00A03A46" w:rsidRPr="00A03A46" w:rsidRDefault="00A03A46" w:rsidP="00A03A46">
      <w:pPr>
        <w:pStyle w:val="Heading1"/>
        <w:rPr>
          <w:rFonts w:eastAsia="Times New Roman"/>
        </w:rPr>
      </w:pPr>
      <w:bookmarkStart w:id="5" w:name="_Toc110796801"/>
      <w:r w:rsidRPr="00A03A46">
        <w:rPr>
          <w:rFonts w:eastAsia="Times New Roman"/>
        </w:rPr>
        <w:lastRenderedPageBreak/>
        <w:t>BINARY SEARCH TREE</w:t>
      </w:r>
      <w:bookmarkEnd w:id="5"/>
    </w:p>
    <w:p w14:paraId="6EEF574D" w14:textId="21BE5186" w:rsidR="00A03A46" w:rsidRDefault="00A03A46" w:rsidP="00A03A46">
      <w:pPr>
        <w:jc w:val="center"/>
      </w:pPr>
    </w:p>
    <w:p w14:paraId="46692331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>#include &lt;iostream&gt;</w:t>
      </w:r>
    </w:p>
    <w:p w14:paraId="4A77DC5A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>#include &lt;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fstream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&gt;</w:t>
      </w:r>
    </w:p>
    <w:p w14:paraId="734D4275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>#include &lt;string&gt;</w:t>
      </w:r>
    </w:p>
    <w:p w14:paraId="75FB7391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>#include &lt;vector&gt;</w:t>
      </w:r>
    </w:p>
    <w:p w14:paraId="4A8D85A0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>#include &lt;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sstream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&gt;</w:t>
      </w:r>
    </w:p>
    <w:p w14:paraId="324C2005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</w:p>
    <w:p w14:paraId="2D7531F0" w14:textId="77777777" w:rsidR="00D51C40" w:rsidRPr="00B24A14" w:rsidRDefault="00D51C40" w:rsidP="00D51C40">
      <w:pPr>
        <w:rPr>
          <w:rFonts w:eastAsia="Times New Roman"/>
          <w:b/>
          <w:bCs/>
          <w:color w:val="auto"/>
          <w:sz w:val="14"/>
          <w:szCs w:val="14"/>
        </w:rPr>
      </w:pPr>
      <w:r w:rsidRPr="00B24A14">
        <w:rPr>
          <w:rFonts w:eastAsia="Times New Roman"/>
          <w:b/>
          <w:bCs/>
          <w:color w:val="auto"/>
          <w:sz w:val="14"/>
          <w:szCs w:val="14"/>
        </w:rPr>
        <w:t>DEFINE Vector&lt;String&gt; _</w:t>
      </w:r>
      <w:proofErr w:type="spellStart"/>
      <w:r w:rsidRPr="00B24A14">
        <w:rPr>
          <w:rFonts w:eastAsia="Times New Roman"/>
          <w:b/>
          <w:bCs/>
          <w:color w:val="auto"/>
          <w:sz w:val="14"/>
          <w:szCs w:val="14"/>
        </w:rPr>
        <w:t>originalFile</w:t>
      </w:r>
      <w:proofErr w:type="spellEnd"/>
    </w:p>
    <w:p w14:paraId="0409A107" w14:textId="77777777" w:rsidR="00D51C40" w:rsidRPr="00B24A14" w:rsidRDefault="00D51C40" w:rsidP="00D51C40">
      <w:pPr>
        <w:rPr>
          <w:rFonts w:eastAsia="Times New Roman"/>
          <w:b/>
          <w:bCs/>
          <w:color w:val="auto"/>
          <w:sz w:val="14"/>
          <w:szCs w:val="14"/>
        </w:rPr>
      </w:pPr>
      <w:r w:rsidRPr="00B24A14">
        <w:rPr>
          <w:rFonts w:eastAsia="Times New Roman"/>
          <w:b/>
          <w:bCs/>
          <w:color w:val="auto"/>
          <w:sz w:val="14"/>
          <w:szCs w:val="14"/>
        </w:rPr>
        <w:t>DEFINE root</w:t>
      </w:r>
    </w:p>
    <w:p w14:paraId="00733F0C" w14:textId="77777777" w:rsidR="00D51C40" w:rsidRPr="00B24A14" w:rsidRDefault="00D51C40" w:rsidP="00D51C40">
      <w:pPr>
        <w:rPr>
          <w:rFonts w:eastAsia="Times New Roman"/>
          <w:b/>
          <w:bCs/>
          <w:color w:val="auto"/>
          <w:sz w:val="14"/>
          <w:szCs w:val="14"/>
        </w:rPr>
      </w:pPr>
      <w:r w:rsidRPr="00B24A14">
        <w:rPr>
          <w:rFonts w:eastAsia="Times New Roman"/>
          <w:b/>
          <w:bCs/>
          <w:color w:val="auto"/>
          <w:sz w:val="14"/>
          <w:szCs w:val="14"/>
        </w:rPr>
        <w:t>DEFINE new Node</w:t>
      </w:r>
    </w:p>
    <w:p w14:paraId="604656FF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</w:p>
    <w:p w14:paraId="058451DA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>//structure to hold course information</w:t>
      </w:r>
    </w:p>
    <w:p w14:paraId="4044D5A3" w14:textId="77777777" w:rsidR="00D51C40" w:rsidRPr="00B24A14" w:rsidRDefault="00D51C40" w:rsidP="00D51C40">
      <w:pPr>
        <w:rPr>
          <w:rFonts w:eastAsia="Times New Roman"/>
          <w:b/>
          <w:bCs/>
          <w:color w:val="auto"/>
          <w:sz w:val="14"/>
          <w:szCs w:val="14"/>
        </w:rPr>
      </w:pPr>
      <w:r w:rsidRPr="00B24A14">
        <w:rPr>
          <w:rFonts w:eastAsia="Times New Roman"/>
          <w:b/>
          <w:bCs/>
          <w:color w:val="auto"/>
          <w:sz w:val="14"/>
          <w:szCs w:val="14"/>
        </w:rPr>
        <w:t>DEFINE Course Structure</w:t>
      </w:r>
    </w:p>
    <w:p w14:paraId="2BC4A5F5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 xml:space="preserve">String 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courseId</w:t>
      </w:r>
      <w:proofErr w:type="spellEnd"/>
    </w:p>
    <w:p w14:paraId="321F7661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 xml:space="preserve">String 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courseTitle</w:t>
      </w:r>
      <w:proofErr w:type="spellEnd"/>
    </w:p>
    <w:p w14:paraId="7C0D40ED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 xml:space="preserve">Vector&lt;String&gt; 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CoursePreReq</w:t>
      </w:r>
      <w:proofErr w:type="spellEnd"/>
    </w:p>
    <w:p w14:paraId="2380AE33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</w:p>
    <w:p w14:paraId="1AA795CC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>//Structure of a tree node</w:t>
      </w:r>
    </w:p>
    <w:p w14:paraId="2A2A8096" w14:textId="77777777" w:rsidR="00D51C40" w:rsidRPr="00B24A14" w:rsidRDefault="00D51C40" w:rsidP="00D51C40">
      <w:pPr>
        <w:rPr>
          <w:rFonts w:eastAsia="Times New Roman"/>
          <w:b/>
          <w:bCs/>
          <w:color w:val="auto"/>
          <w:sz w:val="14"/>
          <w:szCs w:val="14"/>
        </w:rPr>
      </w:pPr>
      <w:r w:rsidRPr="00B24A14">
        <w:rPr>
          <w:rFonts w:eastAsia="Times New Roman"/>
          <w:b/>
          <w:bCs/>
          <w:color w:val="auto"/>
          <w:sz w:val="14"/>
          <w:szCs w:val="14"/>
        </w:rPr>
        <w:t>DEFINE Node Structure</w:t>
      </w:r>
    </w:p>
    <w:p w14:paraId="3B93CD4A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 xml:space="preserve">Course 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course</w:t>
      </w:r>
      <w:proofErr w:type="spellEnd"/>
    </w:p>
    <w:p w14:paraId="30375EB5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>Node point left</w:t>
      </w:r>
    </w:p>
    <w:p w14:paraId="573922E4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>Node point right</w:t>
      </w:r>
    </w:p>
    <w:p w14:paraId="45FC5633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>Node()</w:t>
      </w:r>
    </w:p>
    <w:p w14:paraId="7C83C667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Left EQUALS NULL</w:t>
      </w:r>
    </w:p>
    <w:p w14:paraId="665F627D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Right EQUALS NULL</w:t>
      </w:r>
    </w:p>
    <w:p w14:paraId="74524606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>Node(course) OF Node()</w:t>
      </w:r>
    </w:p>
    <w:p w14:paraId="1355549C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course EQUALS course</w:t>
      </w:r>
    </w:p>
    <w:p w14:paraId="4B9BA509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</w:p>
    <w:p w14:paraId="2D17253C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>//Open and read all lines</w:t>
      </w:r>
    </w:p>
    <w:p w14:paraId="6BFC35E7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>OPEN filename</w:t>
      </w:r>
    </w:p>
    <w:p w14:paraId="45ACC738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 xml:space="preserve">IF filename is OPEN </w:t>
      </w:r>
    </w:p>
    <w:p w14:paraId="10638331" w14:textId="77777777" w:rsidR="00D51C40" w:rsidRPr="00B24A14" w:rsidRDefault="00D51C40" w:rsidP="00D51C40">
      <w:pPr>
        <w:ind w:firstLine="720"/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 xml:space="preserve">WHILE 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filnename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 xml:space="preserve"> IS good</w:t>
      </w:r>
    </w:p>
    <w:p w14:paraId="54ACAC17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proofErr w:type="spellStart"/>
      <w:r w:rsidRPr="00B24A14">
        <w:rPr>
          <w:rFonts w:eastAsia="Times New Roman"/>
          <w:color w:val="auto"/>
          <w:sz w:val="14"/>
          <w:szCs w:val="14"/>
        </w:rPr>
        <w:t>Getline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(filename, line)</w:t>
      </w:r>
    </w:p>
    <w:p w14:paraId="7F52DE85" w14:textId="1710D833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 xml:space="preserve">IF line DOES NOT EQUAL </w:t>
      </w:r>
      <w:r w:rsidR="00732A0D">
        <w:rPr>
          <w:rFonts w:eastAsia="Times New Roman"/>
          <w:color w:val="auto"/>
          <w:sz w:val="14"/>
          <w:szCs w:val="14"/>
        </w:rPr>
        <w:t>“"</w:t>
      </w:r>
    </w:p>
    <w:p w14:paraId="292F914C" w14:textId="66C8D1C6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 xml:space="preserve">APPEND </w:t>
      </w:r>
      <w:r w:rsidR="00732A0D">
        <w:rPr>
          <w:rFonts w:eastAsia="Times New Roman"/>
          <w:color w:val="auto"/>
          <w:sz w:val="14"/>
          <w:szCs w:val="14"/>
        </w:rPr>
        <w:t>V</w:t>
      </w:r>
      <w:r w:rsidRPr="00B24A14">
        <w:rPr>
          <w:rFonts w:eastAsia="Times New Roman"/>
          <w:color w:val="auto"/>
          <w:sz w:val="14"/>
          <w:szCs w:val="14"/>
        </w:rPr>
        <w:t>ector _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originalFile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 xml:space="preserve"> with line</w:t>
      </w:r>
    </w:p>
    <w:p w14:paraId="20E5E98D" w14:textId="77777777" w:rsidR="00D51C40" w:rsidRPr="00B24A14" w:rsidRDefault="00D51C40" w:rsidP="00D51C40">
      <w:pPr>
        <w:ind w:firstLine="720"/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>CLOSE filename</w:t>
      </w:r>
    </w:p>
    <w:p w14:paraId="2F3D9101" w14:textId="77777777" w:rsidR="00D51C40" w:rsidRPr="00B24A14" w:rsidRDefault="00D51C40" w:rsidP="00D51C40">
      <w:pPr>
        <w:ind w:firstLine="720"/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>IF Vector _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originalFile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 xml:space="preserve"> size EQUAL ZERO</w:t>
      </w:r>
    </w:p>
    <w:p w14:paraId="67F0917A" w14:textId="77777777" w:rsidR="00D51C40" w:rsidRPr="00B24A14" w:rsidRDefault="00D51C40" w:rsidP="00D51C40">
      <w:pPr>
        <w:ind w:firstLine="720"/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>THROW Error</w:t>
      </w:r>
    </w:p>
    <w:p w14:paraId="1309E56B" w14:textId="77777777" w:rsidR="00D51C40" w:rsidRPr="00B24A14" w:rsidRDefault="00D51C40" w:rsidP="00D51C40">
      <w:pPr>
        <w:ind w:firstLine="720"/>
        <w:rPr>
          <w:rFonts w:eastAsia="Times New Roman"/>
          <w:color w:val="auto"/>
          <w:sz w:val="14"/>
          <w:szCs w:val="14"/>
        </w:rPr>
      </w:pPr>
      <w:proofErr w:type="spellStart"/>
      <w:r w:rsidRPr="00B24A14">
        <w:rPr>
          <w:rFonts w:eastAsia="Times New Roman"/>
          <w:color w:val="auto"/>
          <w:sz w:val="14"/>
          <w:szCs w:val="14"/>
        </w:rPr>
        <w:t>parseContent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()</w:t>
      </w:r>
    </w:p>
    <w:p w14:paraId="7DB2E327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>ELSE</w:t>
      </w:r>
    </w:p>
    <w:p w14:paraId="52C15297" w14:textId="205E1E6C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 xml:space="preserve">DISPLAY </w:t>
      </w:r>
      <w:r w:rsidR="00732A0D">
        <w:rPr>
          <w:rFonts w:eastAsia="Times New Roman"/>
          <w:color w:val="auto"/>
          <w:sz w:val="14"/>
          <w:szCs w:val="14"/>
        </w:rPr>
        <w:t>"</w:t>
      </w:r>
      <w:r w:rsidRPr="00B24A14">
        <w:rPr>
          <w:rFonts w:eastAsia="Times New Roman"/>
          <w:color w:val="auto"/>
          <w:sz w:val="14"/>
          <w:szCs w:val="14"/>
        </w:rPr>
        <w:t>File failed to open</w:t>
      </w:r>
      <w:r w:rsidR="00732A0D">
        <w:rPr>
          <w:rFonts w:eastAsia="Times New Roman"/>
          <w:color w:val="auto"/>
          <w:sz w:val="14"/>
          <w:szCs w:val="14"/>
        </w:rPr>
        <w:t>"</w:t>
      </w:r>
    </w:p>
    <w:p w14:paraId="5D8A5BC5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>CLOSE filename</w:t>
      </w:r>
    </w:p>
    <w:p w14:paraId="1FEF8A81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</w:p>
    <w:p w14:paraId="43A14CF5" w14:textId="55A1D620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 xml:space="preserve">//This function is similar to the 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CSVParser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 xml:space="preserve"> file in the previous modules</w:t>
      </w:r>
    </w:p>
    <w:p w14:paraId="1E122188" w14:textId="77777777" w:rsidR="00D51C40" w:rsidRPr="00B24A14" w:rsidRDefault="00D51C40" w:rsidP="00D51C40">
      <w:pPr>
        <w:rPr>
          <w:rFonts w:eastAsia="Times New Roman"/>
          <w:b/>
          <w:bCs/>
          <w:color w:val="auto"/>
          <w:sz w:val="14"/>
          <w:szCs w:val="14"/>
        </w:rPr>
      </w:pPr>
      <w:r w:rsidRPr="00B24A14">
        <w:rPr>
          <w:rFonts w:eastAsia="Times New Roman"/>
          <w:b/>
          <w:bCs/>
          <w:color w:val="auto"/>
          <w:sz w:val="14"/>
          <w:szCs w:val="14"/>
        </w:rPr>
        <w:t xml:space="preserve">DEFINE </w:t>
      </w:r>
      <w:proofErr w:type="spellStart"/>
      <w:r w:rsidRPr="00B24A14">
        <w:rPr>
          <w:rFonts w:eastAsia="Times New Roman"/>
          <w:b/>
          <w:bCs/>
          <w:color w:val="auto"/>
          <w:sz w:val="14"/>
          <w:szCs w:val="14"/>
        </w:rPr>
        <w:t>parseContent</w:t>
      </w:r>
      <w:proofErr w:type="spellEnd"/>
      <w:r w:rsidRPr="00B24A14">
        <w:rPr>
          <w:rFonts w:eastAsia="Times New Roman"/>
          <w:b/>
          <w:bCs/>
          <w:color w:val="auto"/>
          <w:sz w:val="14"/>
          <w:szCs w:val="14"/>
        </w:rPr>
        <w:t>()</w:t>
      </w:r>
    </w:p>
    <w:p w14:paraId="389D1FAB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>FOR element (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i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) in beginning of _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originalFile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 xml:space="preserve"> TO end of _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originalFile</w:t>
      </w:r>
      <w:proofErr w:type="spellEnd"/>
    </w:p>
    <w:p w14:paraId="7ED4C4F9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>//If there are two parameters listed</w:t>
      </w:r>
    </w:p>
    <w:p w14:paraId="43958D34" w14:textId="568341DB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>IF element (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i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 xml:space="preserve">) AT column 0 DOES NOT EQUAL </w:t>
      </w:r>
      <w:r w:rsidR="00732A0D">
        <w:rPr>
          <w:rFonts w:eastAsia="Times New Roman"/>
          <w:color w:val="auto"/>
          <w:sz w:val="14"/>
          <w:szCs w:val="14"/>
        </w:rPr>
        <w:t>“"</w:t>
      </w:r>
      <w:r w:rsidRPr="00B24A14">
        <w:rPr>
          <w:rFonts w:eastAsia="Times New Roman"/>
          <w:color w:val="auto"/>
          <w:sz w:val="14"/>
          <w:szCs w:val="14"/>
        </w:rPr>
        <w:t xml:space="preserve"> AND element (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i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 xml:space="preserve">) AT column 1 DOES NOT EQUAL </w:t>
      </w:r>
      <w:r w:rsidR="00732A0D">
        <w:rPr>
          <w:rFonts w:eastAsia="Times New Roman"/>
          <w:color w:val="auto"/>
          <w:sz w:val="14"/>
          <w:szCs w:val="14"/>
        </w:rPr>
        <w:t>“"</w:t>
      </w:r>
    </w:p>
    <w:p w14:paraId="5B56CA66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FOR item (j) in element</w:t>
      </w:r>
    </w:p>
    <w:p w14:paraId="2B9F81F9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//While the data is not blank</w:t>
      </w:r>
    </w:p>
    <w:p w14:paraId="2149FBE9" w14:textId="2F52BE1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WHILE element (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i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 xml:space="preserve">) of item (j) IS NOT </w:t>
      </w:r>
      <w:r w:rsidR="00732A0D">
        <w:rPr>
          <w:rFonts w:eastAsia="Times New Roman"/>
          <w:color w:val="auto"/>
          <w:sz w:val="14"/>
          <w:szCs w:val="14"/>
        </w:rPr>
        <w:t>“"</w:t>
      </w:r>
    </w:p>
    <w:p w14:paraId="2E51D3F1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 xml:space="preserve">//I have seen examples of the use of 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sstream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 xml:space="preserve"> from internet and BST CSVparser.cpp</w:t>
      </w:r>
    </w:p>
    <w:p w14:paraId="143C842B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IF element (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i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) of item (j) IS string</w:t>
      </w:r>
    </w:p>
    <w:p w14:paraId="70A72143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CREATE new Course</w:t>
      </w:r>
    </w:p>
    <w:p w14:paraId="56B3F7A8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IF item (j) EQUALS 0</w:t>
      </w:r>
    </w:p>
    <w:p w14:paraId="5130CCA9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 xml:space="preserve">Course 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CourseId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 xml:space="preserve"> EQUALS element (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i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) of item (j)</w:t>
      </w:r>
    </w:p>
    <w:p w14:paraId="5828470F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IF item (j) EQUALS 1</w:t>
      </w:r>
    </w:p>
    <w:p w14:paraId="1C3AF839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 xml:space="preserve">Course 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CourseTitle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 xml:space="preserve"> EQUALS element (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i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) of item (j)</w:t>
      </w:r>
    </w:p>
    <w:p w14:paraId="1D515A28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IF item (j) IS GREATER THAN 1</w:t>
      </w:r>
    </w:p>
    <w:p w14:paraId="54FC73E4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 xml:space="preserve">IF 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SearchVector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( element (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i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) of item (j)) EQUALS TRUE</w:t>
      </w:r>
    </w:p>
    <w:p w14:paraId="73F6D6FA" w14:textId="7A3747C6" w:rsidR="00D51C40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 xml:space="preserve">APPEND Course Vector 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CoursePreReqs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 xml:space="preserve"> WITH element (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i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) of item (j)</w:t>
      </w:r>
    </w:p>
    <w:p w14:paraId="35C96A3F" w14:textId="67B9930A" w:rsidR="00B24A14" w:rsidRPr="00B24A14" w:rsidRDefault="00B24A14" w:rsidP="00D51C40">
      <w:pPr>
        <w:rPr>
          <w:rFonts w:eastAsia="Times New Roman"/>
          <w:color w:val="auto"/>
          <w:sz w:val="14"/>
          <w:szCs w:val="14"/>
        </w:rPr>
      </w:pP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</w:r>
      <w:r>
        <w:rPr>
          <w:rFonts w:eastAsia="Times New Roman"/>
          <w:color w:val="auto"/>
          <w:sz w:val="14"/>
          <w:szCs w:val="14"/>
        </w:rPr>
        <w:tab/>
        <w:t>Insert(new Course)</w:t>
      </w:r>
    </w:p>
    <w:p w14:paraId="5FA23D43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ELSE</w:t>
      </w:r>
    </w:p>
    <w:p w14:paraId="6E152AB3" w14:textId="1CB3999F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 xml:space="preserve">DISPLAY </w:t>
      </w:r>
      <w:r w:rsidR="00732A0D">
        <w:rPr>
          <w:rFonts w:eastAsia="Times New Roman"/>
          <w:color w:val="auto"/>
          <w:sz w:val="14"/>
          <w:szCs w:val="14"/>
        </w:rPr>
        <w:t>"</w:t>
      </w:r>
      <w:r w:rsidRPr="00B24A14">
        <w:rPr>
          <w:rFonts w:eastAsia="Times New Roman"/>
          <w:color w:val="auto"/>
          <w:sz w:val="14"/>
          <w:szCs w:val="14"/>
        </w:rPr>
        <w:t>Data is not formatted correctly</w:t>
      </w:r>
      <w:r w:rsidR="00732A0D">
        <w:rPr>
          <w:rFonts w:eastAsia="Times New Roman"/>
          <w:color w:val="auto"/>
          <w:sz w:val="14"/>
          <w:szCs w:val="14"/>
        </w:rPr>
        <w:t>"</w:t>
      </w:r>
    </w:p>
    <w:p w14:paraId="3D13FC6E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>ELSE</w:t>
      </w:r>
    </w:p>
    <w:p w14:paraId="42C7D4EA" w14:textId="3C0E7B5B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 xml:space="preserve">DISPLAY </w:t>
      </w:r>
      <w:r w:rsidR="00732A0D">
        <w:rPr>
          <w:rFonts w:eastAsia="Times New Roman"/>
          <w:color w:val="auto"/>
          <w:sz w:val="14"/>
          <w:szCs w:val="14"/>
        </w:rPr>
        <w:t>"</w:t>
      </w:r>
      <w:r w:rsidRPr="00B24A14">
        <w:rPr>
          <w:rFonts w:eastAsia="Times New Roman"/>
          <w:color w:val="auto"/>
          <w:sz w:val="14"/>
          <w:szCs w:val="14"/>
        </w:rPr>
        <w:t>Data is Corrupted</w:t>
      </w:r>
      <w:r w:rsidR="00732A0D">
        <w:rPr>
          <w:rFonts w:eastAsia="Times New Roman"/>
          <w:color w:val="auto"/>
          <w:sz w:val="14"/>
          <w:szCs w:val="14"/>
        </w:rPr>
        <w:t>"</w:t>
      </w:r>
    </w:p>
    <w:p w14:paraId="6AE95FCB" w14:textId="77777777" w:rsidR="00D51C40" w:rsidRPr="00B24A14" w:rsidRDefault="00D51C40" w:rsidP="00D51C40">
      <w:pPr>
        <w:rPr>
          <w:rFonts w:eastAsia="Times New Roman"/>
          <w:b/>
          <w:bCs/>
          <w:color w:val="auto"/>
          <w:sz w:val="14"/>
          <w:szCs w:val="14"/>
        </w:rPr>
      </w:pPr>
    </w:p>
    <w:p w14:paraId="3D934A2D" w14:textId="77777777" w:rsidR="00D57426" w:rsidRPr="00B24A14" w:rsidRDefault="00D57426">
      <w:pPr>
        <w:spacing w:after="160" w:line="259" w:lineRule="auto"/>
        <w:rPr>
          <w:rFonts w:eastAsia="Times New Roman"/>
          <w:b/>
          <w:bCs/>
          <w:color w:val="auto"/>
          <w:sz w:val="14"/>
          <w:szCs w:val="14"/>
        </w:rPr>
      </w:pPr>
      <w:r w:rsidRPr="00B24A14">
        <w:rPr>
          <w:rFonts w:eastAsia="Times New Roman"/>
          <w:b/>
          <w:bCs/>
          <w:color w:val="auto"/>
          <w:sz w:val="14"/>
          <w:szCs w:val="14"/>
        </w:rPr>
        <w:br w:type="page"/>
      </w:r>
    </w:p>
    <w:p w14:paraId="381D0AA3" w14:textId="20CEEE28" w:rsidR="00D51C40" w:rsidRPr="00B24A14" w:rsidRDefault="00D51C40" w:rsidP="00D51C40">
      <w:pPr>
        <w:rPr>
          <w:rFonts w:eastAsia="Times New Roman"/>
          <w:b/>
          <w:bCs/>
          <w:color w:val="auto"/>
          <w:sz w:val="14"/>
          <w:szCs w:val="14"/>
        </w:rPr>
      </w:pPr>
      <w:r w:rsidRPr="00B24A14">
        <w:rPr>
          <w:rFonts w:eastAsia="Times New Roman"/>
          <w:b/>
          <w:bCs/>
          <w:color w:val="auto"/>
          <w:sz w:val="14"/>
          <w:szCs w:val="14"/>
        </w:rPr>
        <w:lastRenderedPageBreak/>
        <w:t xml:space="preserve">DEFINE </w:t>
      </w:r>
      <w:proofErr w:type="spellStart"/>
      <w:r w:rsidRPr="00B24A14">
        <w:rPr>
          <w:rFonts w:eastAsia="Times New Roman"/>
          <w:b/>
          <w:bCs/>
          <w:color w:val="auto"/>
          <w:sz w:val="14"/>
          <w:szCs w:val="14"/>
        </w:rPr>
        <w:t>SearchVector</w:t>
      </w:r>
      <w:proofErr w:type="spellEnd"/>
      <w:r w:rsidRPr="00B24A14">
        <w:rPr>
          <w:rFonts w:eastAsia="Times New Roman"/>
          <w:b/>
          <w:bCs/>
          <w:color w:val="auto"/>
          <w:sz w:val="14"/>
          <w:szCs w:val="14"/>
        </w:rPr>
        <w:t>(Data)</w:t>
      </w:r>
    </w:p>
    <w:p w14:paraId="4D2DE9BA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>FOR element (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i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) in _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originalFile</w:t>
      </w:r>
      <w:proofErr w:type="spellEnd"/>
    </w:p>
    <w:p w14:paraId="756C6E97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IF element(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i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) AT [0] EQUALS DATA</w:t>
      </w:r>
    </w:p>
    <w:p w14:paraId="5BDB97E1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RETURN TRUE</w:t>
      </w:r>
    </w:p>
    <w:p w14:paraId="125E8ADA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IF element(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i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) AT [0] DOES NOT EQUALS DATA</w:t>
      </w:r>
    </w:p>
    <w:p w14:paraId="50018730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INCREMENT I</w:t>
      </w:r>
    </w:p>
    <w:p w14:paraId="65AC2CE7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 xml:space="preserve">ELSE </w:t>
      </w:r>
    </w:p>
    <w:p w14:paraId="19438C69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RETURN FALSE</w:t>
      </w:r>
    </w:p>
    <w:p w14:paraId="4F6E6099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</w:p>
    <w:p w14:paraId="587CC039" w14:textId="77777777" w:rsidR="00D51C40" w:rsidRPr="00B24A14" w:rsidRDefault="00D51C40" w:rsidP="00D51C40">
      <w:pPr>
        <w:rPr>
          <w:rFonts w:eastAsia="Times New Roman"/>
          <w:b/>
          <w:bCs/>
          <w:color w:val="auto"/>
          <w:sz w:val="14"/>
          <w:szCs w:val="14"/>
        </w:rPr>
      </w:pPr>
      <w:r w:rsidRPr="00B24A14">
        <w:rPr>
          <w:rFonts w:eastAsia="Times New Roman"/>
          <w:b/>
          <w:bCs/>
          <w:color w:val="auto"/>
          <w:sz w:val="14"/>
          <w:szCs w:val="14"/>
        </w:rPr>
        <w:t>DEFINE Insert(course)</w:t>
      </w:r>
    </w:p>
    <w:p w14:paraId="44E72119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>IF root EQUALS NULL</w:t>
      </w:r>
    </w:p>
    <w:p w14:paraId="71EDA67A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Root = new Node(course)</w:t>
      </w:r>
    </w:p>
    <w:p w14:paraId="451893D3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>ELSE</w:t>
      </w:r>
    </w:p>
    <w:p w14:paraId="5AEBE915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proofErr w:type="spellStart"/>
      <w:r w:rsidRPr="00B24A14">
        <w:rPr>
          <w:rFonts w:eastAsia="Times New Roman"/>
          <w:color w:val="auto"/>
          <w:sz w:val="14"/>
          <w:szCs w:val="14"/>
        </w:rPr>
        <w:t>InsertNode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(root, course)</w:t>
      </w:r>
    </w:p>
    <w:p w14:paraId="2759A5E5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</w:p>
    <w:p w14:paraId="353DFECF" w14:textId="77777777" w:rsidR="00D51C40" w:rsidRPr="00B24A14" w:rsidRDefault="00D51C40" w:rsidP="00D51C40">
      <w:pPr>
        <w:rPr>
          <w:rFonts w:eastAsia="Times New Roman"/>
          <w:b/>
          <w:bCs/>
          <w:color w:val="auto"/>
          <w:sz w:val="14"/>
          <w:szCs w:val="14"/>
        </w:rPr>
      </w:pPr>
      <w:r w:rsidRPr="00B24A14">
        <w:rPr>
          <w:rFonts w:eastAsia="Times New Roman"/>
          <w:b/>
          <w:bCs/>
          <w:color w:val="auto"/>
          <w:sz w:val="14"/>
          <w:szCs w:val="14"/>
        </w:rPr>
        <w:t xml:space="preserve">DEFINE </w:t>
      </w:r>
      <w:proofErr w:type="spellStart"/>
      <w:r w:rsidRPr="00B24A14">
        <w:rPr>
          <w:rFonts w:eastAsia="Times New Roman"/>
          <w:b/>
          <w:bCs/>
          <w:color w:val="auto"/>
          <w:sz w:val="14"/>
          <w:szCs w:val="14"/>
        </w:rPr>
        <w:t>InsertNode</w:t>
      </w:r>
      <w:proofErr w:type="spellEnd"/>
      <w:r w:rsidRPr="00B24A14">
        <w:rPr>
          <w:rFonts w:eastAsia="Times New Roman"/>
          <w:b/>
          <w:bCs/>
          <w:color w:val="auto"/>
          <w:sz w:val="14"/>
          <w:szCs w:val="14"/>
        </w:rPr>
        <w:t>(node, course)</w:t>
      </w:r>
    </w:p>
    <w:p w14:paraId="26652304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bookmarkStart w:id="6" w:name="OLE_LINK2"/>
      <w:r w:rsidRPr="00B24A14">
        <w:rPr>
          <w:rFonts w:eastAsia="Times New Roman"/>
          <w:color w:val="auto"/>
          <w:sz w:val="14"/>
          <w:szCs w:val="14"/>
        </w:rPr>
        <w:tab/>
        <w:t>IF root EQUALS NULL</w:t>
      </w:r>
    </w:p>
    <w:p w14:paraId="10FD25CD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root EQUALS new node value</w:t>
      </w:r>
    </w:p>
    <w:p w14:paraId="5A9FD8AD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>IF root value GREATER THAN value</w:t>
      </w:r>
    </w:p>
    <w:p w14:paraId="41484F52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IF root left node EQUALS NULL</w:t>
      </w:r>
    </w:p>
    <w:p w14:paraId="0E17DAE7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root left EQUALS new node value</w:t>
      </w:r>
    </w:p>
    <w:p w14:paraId="443588CA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RETURN</w:t>
      </w:r>
    </w:p>
    <w:p w14:paraId="54CD820D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proofErr w:type="spellStart"/>
      <w:r w:rsidRPr="00B24A14">
        <w:rPr>
          <w:rFonts w:eastAsia="Times New Roman"/>
          <w:color w:val="auto"/>
          <w:sz w:val="14"/>
          <w:szCs w:val="14"/>
        </w:rPr>
        <w:t>insertNode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(value, root left node)</w:t>
      </w:r>
    </w:p>
    <w:p w14:paraId="6B03104D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>IF root value LESS THAN value</w:t>
      </w:r>
    </w:p>
    <w:p w14:paraId="6F95432B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IF root right node EQUALS NULL</w:t>
      </w:r>
    </w:p>
    <w:p w14:paraId="4C3EC9B9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root right EQUALS new Node(value)</w:t>
      </w:r>
    </w:p>
    <w:p w14:paraId="1FCD96D9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  <w:t>RETURN</w:t>
      </w:r>
    </w:p>
    <w:p w14:paraId="2D20D81A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rFonts w:eastAsia="Times New Roman"/>
          <w:color w:val="auto"/>
          <w:sz w:val="14"/>
          <w:szCs w:val="14"/>
        </w:rPr>
        <w:tab/>
      </w:r>
      <w:proofErr w:type="spellStart"/>
      <w:r w:rsidRPr="00B24A14">
        <w:rPr>
          <w:rFonts w:eastAsia="Times New Roman"/>
          <w:color w:val="auto"/>
          <w:sz w:val="14"/>
          <w:szCs w:val="14"/>
        </w:rPr>
        <w:t>insertNode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>(value, root right node)</w:t>
      </w:r>
    </w:p>
    <w:bookmarkEnd w:id="6"/>
    <w:p w14:paraId="600F2C0B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</w:p>
    <w:p w14:paraId="41199097" w14:textId="4F67669E" w:rsidR="00D51C40" w:rsidRPr="00B24A14" w:rsidRDefault="00D51C40" w:rsidP="00D51C40">
      <w:pPr>
        <w:rPr>
          <w:rFonts w:eastAsia="Times New Roman"/>
          <w:b/>
          <w:bCs/>
          <w:color w:val="auto"/>
          <w:sz w:val="14"/>
          <w:szCs w:val="14"/>
        </w:rPr>
      </w:pPr>
      <w:r w:rsidRPr="00B24A14">
        <w:rPr>
          <w:rFonts w:eastAsia="Times New Roman"/>
          <w:b/>
          <w:bCs/>
          <w:color w:val="auto"/>
          <w:sz w:val="14"/>
          <w:szCs w:val="14"/>
        </w:rPr>
        <w:t xml:space="preserve">DEFINE </w:t>
      </w:r>
      <w:proofErr w:type="spellStart"/>
      <w:r w:rsidRPr="00B24A14">
        <w:rPr>
          <w:rFonts w:eastAsia="Times New Roman"/>
          <w:b/>
          <w:bCs/>
          <w:color w:val="auto"/>
          <w:sz w:val="14"/>
          <w:szCs w:val="14"/>
        </w:rPr>
        <w:t>DisplayCourseInfo</w:t>
      </w:r>
      <w:proofErr w:type="spellEnd"/>
      <w:r w:rsidRPr="00B24A14">
        <w:rPr>
          <w:rFonts w:eastAsia="Times New Roman"/>
          <w:b/>
          <w:bCs/>
          <w:color w:val="auto"/>
          <w:sz w:val="14"/>
          <w:szCs w:val="14"/>
        </w:rPr>
        <w:t>(course)</w:t>
      </w:r>
    </w:p>
    <w:p w14:paraId="0CCCCE98" w14:textId="77777777" w:rsidR="00D51C40" w:rsidRPr="00B24A14" w:rsidRDefault="00D51C40" w:rsidP="00D51C40">
      <w:pPr>
        <w:rPr>
          <w:rFonts w:eastAsia="Times New Roman"/>
          <w:color w:val="auto"/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  <w:t xml:space="preserve">DEFINE 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currentNode</w:t>
      </w:r>
      <w:proofErr w:type="spellEnd"/>
      <w:r w:rsidRPr="00B24A14">
        <w:rPr>
          <w:rFonts w:eastAsia="Times New Roman"/>
          <w:color w:val="auto"/>
          <w:sz w:val="14"/>
          <w:szCs w:val="14"/>
        </w:rPr>
        <w:t xml:space="preserve"> EQUALS root</w:t>
      </w:r>
    </w:p>
    <w:p w14:paraId="281E599D" w14:textId="77777777" w:rsidR="00D51C40" w:rsidRPr="00B24A14" w:rsidRDefault="00D51C40" w:rsidP="00D51C40">
      <w:pPr>
        <w:rPr>
          <w:sz w:val="14"/>
          <w:szCs w:val="14"/>
        </w:rPr>
      </w:pPr>
      <w:r w:rsidRPr="00B24A14">
        <w:rPr>
          <w:rFonts w:eastAsia="Times New Roman"/>
          <w:color w:val="auto"/>
          <w:sz w:val="14"/>
          <w:szCs w:val="14"/>
        </w:rPr>
        <w:tab/>
      </w:r>
      <w:r w:rsidRPr="00B24A14">
        <w:rPr>
          <w:sz w:val="14"/>
          <w:szCs w:val="14"/>
        </w:rPr>
        <w:t xml:space="preserve">WHILE </w:t>
      </w:r>
      <w:proofErr w:type="spellStart"/>
      <w:r w:rsidRPr="00B24A14">
        <w:rPr>
          <w:sz w:val="14"/>
          <w:szCs w:val="14"/>
        </w:rPr>
        <w:t>currentNode</w:t>
      </w:r>
      <w:proofErr w:type="spellEnd"/>
      <w:r w:rsidRPr="00B24A14">
        <w:rPr>
          <w:sz w:val="14"/>
          <w:szCs w:val="14"/>
        </w:rPr>
        <w:t xml:space="preserve"> NOT EQUAL TO NULL</w:t>
      </w:r>
    </w:p>
    <w:p w14:paraId="2F609EF3" w14:textId="77777777" w:rsidR="00D51C40" w:rsidRPr="00B24A14" w:rsidRDefault="00D51C40" w:rsidP="00D51C40">
      <w:pPr>
        <w:rPr>
          <w:sz w:val="14"/>
          <w:szCs w:val="14"/>
        </w:rPr>
      </w:pPr>
      <w:r w:rsidRPr="00B24A14">
        <w:rPr>
          <w:sz w:val="14"/>
          <w:szCs w:val="14"/>
        </w:rPr>
        <w:tab/>
      </w:r>
      <w:r w:rsidRPr="00B24A14">
        <w:rPr>
          <w:sz w:val="14"/>
          <w:szCs w:val="14"/>
        </w:rPr>
        <w:tab/>
        <w:t xml:space="preserve">IF </w:t>
      </w:r>
      <w:proofErr w:type="spellStart"/>
      <w:r w:rsidRPr="00B24A14">
        <w:rPr>
          <w:sz w:val="14"/>
          <w:szCs w:val="14"/>
        </w:rPr>
        <w:t>currentNode</w:t>
      </w:r>
      <w:proofErr w:type="spellEnd"/>
      <w:r w:rsidRPr="00B24A14">
        <w:rPr>
          <w:sz w:val="14"/>
          <w:szCs w:val="14"/>
        </w:rPr>
        <w:t xml:space="preserve"> Course is FOUND</w:t>
      </w:r>
    </w:p>
    <w:p w14:paraId="28BE8B9F" w14:textId="77777777" w:rsidR="00D51C40" w:rsidRPr="00B24A14" w:rsidRDefault="00D51C40" w:rsidP="00D51C40">
      <w:pPr>
        <w:rPr>
          <w:sz w:val="14"/>
          <w:szCs w:val="14"/>
        </w:rPr>
      </w:pPr>
      <w:r w:rsidRPr="00B24A14">
        <w:rPr>
          <w:sz w:val="14"/>
          <w:szCs w:val="14"/>
        </w:rPr>
        <w:tab/>
      </w:r>
      <w:r w:rsidRPr="00B24A14">
        <w:rPr>
          <w:sz w:val="14"/>
          <w:szCs w:val="14"/>
        </w:rPr>
        <w:tab/>
      </w:r>
      <w:r w:rsidRPr="00B24A14">
        <w:rPr>
          <w:sz w:val="14"/>
          <w:szCs w:val="14"/>
        </w:rPr>
        <w:tab/>
        <w:t xml:space="preserve">DISPLAY </w:t>
      </w:r>
      <w:proofErr w:type="spellStart"/>
      <w:r w:rsidRPr="00B24A14">
        <w:rPr>
          <w:sz w:val="14"/>
          <w:szCs w:val="14"/>
        </w:rPr>
        <w:t>currentNode</w:t>
      </w:r>
      <w:proofErr w:type="spellEnd"/>
      <w:r w:rsidRPr="00B24A14">
        <w:rPr>
          <w:sz w:val="14"/>
          <w:szCs w:val="14"/>
        </w:rPr>
        <w:t xml:space="preserve"> </w:t>
      </w:r>
      <w:proofErr w:type="spellStart"/>
      <w:r w:rsidRPr="00B24A14">
        <w:rPr>
          <w:sz w:val="14"/>
          <w:szCs w:val="14"/>
        </w:rPr>
        <w:t>courseId</w:t>
      </w:r>
      <w:proofErr w:type="spellEnd"/>
      <w:r w:rsidRPr="00B24A14">
        <w:rPr>
          <w:sz w:val="14"/>
          <w:szCs w:val="14"/>
        </w:rPr>
        <w:t xml:space="preserve">, </w:t>
      </w:r>
      <w:proofErr w:type="spellStart"/>
      <w:r w:rsidRPr="00B24A14">
        <w:rPr>
          <w:sz w:val="14"/>
          <w:szCs w:val="14"/>
        </w:rPr>
        <w:t>currentNode</w:t>
      </w:r>
      <w:proofErr w:type="spellEnd"/>
      <w:r w:rsidRPr="00B24A14">
        <w:rPr>
          <w:sz w:val="14"/>
          <w:szCs w:val="14"/>
        </w:rPr>
        <w:t xml:space="preserve"> </w:t>
      </w:r>
      <w:proofErr w:type="spellStart"/>
      <w:r w:rsidRPr="00B24A14">
        <w:rPr>
          <w:sz w:val="14"/>
          <w:szCs w:val="14"/>
        </w:rPr>
        <w:t>courseTitle</w:t>
      </w:r>
      <w:proofErr w:type="spellEnd"/>
    </w:p>
    <w:p w14:paraId="30FF2735" w14:textId="77777777" w:rsidR="00D51C40" w:rsidRPr="00B24A14" w:rsidRDefault="00D51C40" w:rsidP="00D51C40">
      <w:pPr>
        <w:rPr>
          <w:sz w:val="14"/>
          <w:szCs w:val="14"/>
        </w:rPr>
      </w:pPr>
      <w:r w:rsidRPr="00B24A14">
        <w:rPr>
          <w:sz w:val="14"/>
          <w:szCs w:val="14"/>
        </w:rPr>
        <w:tab/>
      </w:r>
      <w:r w:rsidRPr="00B24A14">
        <w:rPr>
          <w:sz w:val="14"/>
          <w:szCs w:val="14"/>
        </w:rPr>
        <w:tab/>
      </w:r>
      <w:r w:rsidRPr="00B24A14">
        <w:rPr>
          <w:sz w:val="14"/>
          <w:szCs w:val="14"/>
        </w:rPr>
        <w:tab/>
        <w:t>DISPLAY “</w:t>
      </w:r>
      <w:r w:rsidRPr="00B24A14">
        <w:rPr>
          <w:sz w:val="14"/>
          <w:szCs w:val="14"/>
        </w:rPr>
        <w:sym w:font="Wingdings" w:char="F0E8"/>
      </w:r>
      <w:r w:rsidRPr="00B24A14">
        <w:rPr>
          <w:sz w:val="14"/>
          <w:szCs w:val="14"/>
        </w:rPr>
        <w:t xml:space="preserve">” </w:t>
      </w:r>
      <w:proofErr w:type="spellStart"/>
      <w:r w:rsidRPr="00B24A14">
        <w:rPr>
          <w:sz w:val="14"/>
          <w:szCs w:val="14"/>
        </w:rPr>
        <w:t>currentNode</w:t>
      </w:r>
      <w:proofErr w:type="spellEnd"/>
      <w:r w:rsidRPr="00B24A14">
        <w:rPr>
          <w:sz w:val="14"/>
          <w:szCs w:val="14"/>
        </w:rPr>
        <w:t xml:space="preserve"> </w:t>
      </w:r>
      <w:proofErr w:type="spellStart"/>
      <w:r w:rsidRPr="00B24A14">
        <w:rPr>
          <w:rFonts w:eastAsia="Times New Roman"/>
          <w:color w:val="auto"/>
          <w:sz w:val="14"/>
          <w:szCs w:val="14"/>
        </w:rPr>
        <w:t>CoursePreReq</w:t>
      </w:r>
      <w:proofErr w:type="spellEnd"/>
    </w:p>
    <w:p w14:paraId="478FEAEE" w14:textId="77777777" w:rsidR="00D51C40" w:rsidRPr="00B24A14" w:rsidRDefault="00D51C40" w:rsidP="00D51C40">
      <w:pPr>
        <w:rPr>
          <w:sz w:val="14"/>
          <w:szCs w:val="14"/>
        </w:rPr>
      </w:pPr>
      <w:r w:rsidRPr="00B24A14">
        <w:rPr>
          <w:sz w:val="14"/>
          <w:szCs w:val="14"/>
        </w:rPr>
        <w:tab/>
      </w:r>
      <w:r w:rsidRPr="00B24A14">
        <w:rPr>
          <w:sz w:val="14"/>
          <w:szCs w:val="14"/>
        </w:rPr>
        <w:tab/>
        <w:t xml:space="preserve">IF course LESS THAN </w:t>
      </w:r>
      <w:proofErr w:type="spellStart"/>
      <w:r w:rsidRPr="00B24A14">
        <w:rPr>
          <w:sz w:val="14"/>
          <w:szCs w:val="14"/>
        </w:rPr>
        <w:t>currentNode</w:t>
      </w:r>
      <w:proofErr w:type="spellEnd"/>
      <w:r w:rsidRPr="00B24A14">
        <w:rPr>
          <w:sz w:val="14"/>
          <w:szCs w:val="14"/>
        </w:rPr>
        <w:t xml:space="preserve"> course</w:t>
      </w:r>
    </w:p>
    <w:p w14:paraId="77347BA8" w14:textId="77777777" w:rsidR="00D51C40" w:rsidRPr="00B24A14" w:rsidRDefault="00D51C40" w:rsidP="00D51C40">
      <w:pPr>
        <w:rPr>
          <w:sz w:val="14"/>
          <w:szCs w:val="14"/>
        </w:rPr>
      </w:pPr>
      <w:r w:rsidRPr="00B24A14">
        <w:rPr>
          <w:sz w:val="14"/>
          <w:szCs w:val="14"/>
        </w:rPr>
        <w:tab/>
      </w:r>
      <w:r w:rsidRPr="00B24A14">
        <w:rPr>
          <w:sz w:val="14"/>
          <w:szCs w:val="14"/>
        </w:rPr>
        <w:tab/>
      </w:r>
      <w:r w:rsidRPr="00B24A14">
        <w:rPr>
          <w:sz w:val="14"/>
          <w:szCs w:val="14"/>
        </w:rPr>
        <w:tab/>
      </w:r>
      <w:proofErr w:type="spellStart"/>
      <w:r w:rsidRPr="00B24A14">
        <w:rPr>
          <w:sz w:val="14"/>
          <w:szCs w:val="14"/>
        </w:rPr>
        <w:t>currentNode</w:t>
      </w:r>
      <w:proofErr w:type="spellEnd"/>
      <w:r w:rsidRPr="00B24A14">
        <w:rPr>
          <w:sz w:val="14"/>
          <w:szCs w:val="14"/>
        </w:rPr>
        <w:t xml:space="preserve"> EQUALS left </w:t>
      </w:r>
      <w:proofErr w:type="spellStart"/>
      <w:r w:rsidRPr="00B24A14">
        <w:rPr>
          <w:sz w:val="14"/>
          <w:szCs w:val="14"/>
        </w:rPr>
        <w:t>currentNode</w:t>
      </w:r>
      <w:proofErr w:type="spellEnd"/>
    </w:p>
    <w:p w14:paraId="3378DC03" w14:textId="77777777" w:rsidR="00D51C40" w:rsidRPr="00B24A14" w:rsidRDefault="00D51C40" w:rsidP="00D51C40">
      <w:pPr>
        <w:rPr>
          <w:sz w:val="14"/>
          <w:szCs w:val="14"/>
        </w:rPr>
      </w:pPr>
      <w:r w:rsidRPr="00B24A14">
        <w:rPr>
          <w:sz w:val="14"/>
          <w:szCs w:val="14"/>
        </w:rPr>
        <w:tab/>
      </w:r>
      <w:r w:rsidRPr="00B24A14">
        <w:rPr>
          <w:sz w:val="14"/>
          <w:szCs w:val="14"/>
        </w:rPr>
        <w:tab/>
        <w:t>ELSE</w:t>
      </w:r>
    </w:p>
    <w:p w14:paraId="3E9D1BDB" w14:textId="77777777" w:rsidR="00D51C40" w:rsidRPr="00B24A14" w:rsidRDefault="00D51C40" w:rsidP="00D51C40">
      <w:pPr>
        <w:rPr>
          <w:sz w:val="14"/>
          <w:szCs w:val="14"/>
        </w:rPr>
      </w:pPr>
      <w:r w:rsidRPr="00B24A14">
        <w:rPr>
          <w:sz w:val="14"/>
          <w:szCs w:val="14"/>
        </w:rPr>
        <w:tab/>
      </w:r>
      <w:r w:rsidRPr="00B24A14">
        <w:rPr>
          <w:sz w:val="14"/>
          <w:szCs w:val="14"/>
        </w:rPr>
        <w:tab/>
      </w:r>
      <w:r w:rsidRPr="00B24A14">
        <w:rPr>
          <w:sz w:val="14"/>
          <w:szCs w:val="14"/>
        </w:rPr>
        <w:tab/>
      </w:r>
      <w:proofErr w:type="spellStart"/>
      <w:r w:rsidRPr="00B24A14">
        <w:rPr>
          <w:sz w:val="14"/>
          <w:szCs w:val="14"/>
        </w:rPr>
        <w:t>currentNode</w:t>
      </w:r>
      <w:proofErr w:type="spellEnd"/>
      <w:r w:rsidRPr="00B24A14">
        <w:rPr>
          <w:sz w:val="14"/>
          <w:szCs w:val="14"/>
        </w:rPr>
        <w:t xml:space="preserve"> EQUALS right </w:t>
      </w:r>
      <w:proofErr w:type="spellStart"/>
      <w:r w:rsidRPr="00B24A14">
        <w:rPr>
          <w:sz w:val="14"/>
          <w:szCs w:val="14"/>
        </w:rPr>
        <w:t>currentNode</w:t>
      </w:r>
      <w:proofErr w:type="spellEnd"/>
    </w:p>
    <w:p w14:paraId="2C428650" w14:textId="77777777" w:rsidR="00D51C40" w:rsidRPr="00B24A14" w:rsidRDefault="00D51C40" w:rsidP="00D51C40">
      <w:pPr>
        <w:rPr>
          <w:sz w:val="14"/>
          <w:szCs w:val="14"/>
        </w:rPr>
      </w:pPr>
      <w:r w:rsidRPr="00B24A14">
        <w:rPr>
          <w:sz w:val="14"/>
          <w:szCs w:val="14"/>
        </w:rPr>
        <w:tab/>
        <w:t xml:space="preserve">DEFINE Course </w:t>
      </w:r>
      <w:proofErr w:type="spellStart"/>
      <w:r w:rsidRPr="00B24A14">
        <w:rPr>
          <w:sz w:val="14"/>
          <w:szCs w:val="14"/>
        </w:rPr>
        <w:t>course</w:t>
      </w:r>
      <w:proofErr w:type="spellEnd"/>
      <w:r w:rsidRPr="00B24A14">
        <w:rPr>
          <w:sz w:val="14"/>
          <w:szCs w:val="14"/>
        </w:rPr>
        <w:t xml:space="preserve"> </w:t>
      </w:r>
    </w:p>
    <w:p w14:paraId="0F27782B" w14:textId="77777777" w:rsidR="00D51C40" w:rsidRPr="00B24A14" w:rsidRDefault="00D51C40" w:rsidP="00D51C40">
      <w:pPr>
        <w:rPr>
          <w:sz w:val="14"/>
          <w:szCs w:val="14"/>
        </w:rPr>
      </w:pPr>
      <w:r w:rsidRPr="00B24A14">
        <w:rPr>
          <w:sz w:val="14"/>
          <w:szCs w:val="14"/>
        </w:rPr>
        <w:tab/>
        <w:t>RETURN course</w:t>
      </w:r>
    </w:p>
    <w:p w14:paraId="73BD5164" w14:textId="5FC0A434" w:rsidR="00ED66A2" w:rsidRPr="00B24A14" w:rsidRDefault="00ED66A2" w:rsidP="00F27AB3">
      <w:pPr>
        <w:rPr>
          <w:sz w:val="14"/>
          <w:szCs w:val="14"/>
        </w:rPr>
      </w:pPr>
    </w:p>
    <w:p w14:paraId="7C683FEB" w14:textId="77777777" w:rsidR="00D51C40" w:rsidRPr="00B24A14" w:rsidRDefault="00D51C40" w:rsidP="00F27AB3">
      <w:pPr>
        <w:rPr>
          <w:sz w:val="14"/>
          <w:szCs w:val="14"/>
        </w:rPr>
      </w:pPr>
    </w:p>
    <w:p w14:paraId="5CC46F03" w14:textId="77777777" w:rsidR="00281C99" w:rsidRDefault="00281C99">
      <w:pPr>
        <w:spacing w:after="160" w:line="259" w:lineRule="auto"/>
        <w:rPr>
          <w:rFonts w:eastAsiaTheme="majorEastAsia"/>
          <w:color w:val="2F5496" w:themeColor="accent1" w:themeShade="BF"/>
        </w:rPr>
      </w:pPr>
      <w:r>
        <w:br w:type="page"/>
      </w:r>
    </w:p>
    <w:p w14:paraId="2D3F6D0E" w14:textId="2AA02551" w:rsidR="00ED66A2" w:rsidRPr="00550DD6" w:rsidRDefault="00ED66A2" w:rsidP="00281C99">
      <w:pPr>
        <w:pStyle w:val="Heading2"/>
        <w:jc w:val="center"/>
        <w:rPr>
          <w:rFonts w:ascii="Arial" w:hAnsi="Arial" w:cs="Arial"/>
          <w:sz w:val="32"/>
          <w:szCs w:val="32"/>
        </w:rPr>
      </w:pPr>
      <w:bookmarkStart w:id="7" w:name="_Toc110796802"/>
      <w:r w:rsidRPr="00550DD6">
        <w:rPr>
          <w:rFonts w:ascii="Arial" w:hAnsi="Arial" w:cs="Arial"/>
          <w:sz w:val="32"/>
          <w:szCs w:val="32"/>
        </w:rPr>
        <w:lastRenderedPageBreak/>
        <w:t>Binary Search Tree Runtime Analysis</w:t>
      </w:r>
      <w:bookmarkEnd w:id="7"/>
    </w:p>
    <w:p w14:paraId="53D2E026" w14:textId="77777777" w:rsidR="00ED66A2" w:rsidRPr="006F0B5D" w:rsidRDefault="00ED66A2" w:rsidP="00ED66A2">
      <w:pPr>
        <w:suppressAutoHyphens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00"/>
        <w:gridCol w:w="940"/>
        <w:gridCol w:w="1720"/>
        <w:gridCol w:w="1080"/>
      </w:tblGrid>
      <w:tr w:rsidR="00764D19" w:rsidRPr="00764D19" w14:paraId="2FAD03CB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1CC6D46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Code</w:t>
            </w:r>
          </w:p>
        </w:tc>
        <w:tc>
          <w:tcPr>
            <w:tcW w:w="940" w:type="dxa"/>
            <w:noWrap/>
            <w:hideMark/>
          </w:tcPr>
          <w:p w14:paraId="12CFD76E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Line Cost</w:t>
            </w:r>
          </w:p>
        </w:tc>
        <w:tc>
          <w:tcPr>
            <w:tcW w:w="1720" w:type="dxa"/>
            <w:noWrap/>
            <w:hideMark/>
          </w:tcPr>
          <w:p w14:paraId="4A88402C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# Times Executed</w:t>
            </w:r>
          </w:p>
        </w:tc>
        <w:tc>
          <w:tcPr>
            <w:tcW w:w="1080" w:type="dxa"/>
            <w:noWrap/>
            <w:hideMark/>
          </w:tcPr>
          <w:p w14:paraId="6812AE13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Total Cost</w:t>
            </w:r>
          </w:p>
        </w:tc>
      </w:tr>
      <w:tr w:rsidR="00764D19" w:rsidRPr="00764D19" w14:paraId="02B34E22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1B774403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Initialize vector Courses</w:t>
            </w:r>
          </w:p>
        </w:tc>
        <w:tc>
          <w:tcPr>
            <w:tcW w:w="940" w:type="dxa"/>
            <w:noWrap/>
            <w:hideMark/>
          </w:tcPr>
          <w:p w14:paraId="4978E295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3D995083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3DB27806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14249A6C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33C91A8F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Initialize </w:t>
            </w:r>
            <w:proofErr w:type="spellStart"/>
            <w:r w:rsidRPr="00764D19">
              <w:rPr>
                <w:sz w:val="16"/>
                <w:szCs w:val="16"/>
              </w:rPr>
              <w:t>readLines</w:t>
            </w:r>
            <w:proofErr w:type="spellEnd"/>
          </w:p>
        </w:tc>
        <w:tc>
          <w:tcPr>
            <w:tcW w:w="940" w:type="dxa"/>
            <w:noWrap/>
            <w:hideMark/>
          </w:tcPr>
          <w:p w14:paraId="450CC03C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153797F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10CC995F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580F5E36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5B44CA98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Open File</w:t>
            </w:r>
          </w:p>
        </w:tc>
        <w:tc>
          <w:tcPr>
            <w:tcW w:w="940" w:type="dxa"/>
            <w:noWrap/>
            <w:hideMark/>
          </w:tcPr>
          <w:p w14:paraId="791D0D3F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6A921688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017747EF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5534DCB2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609E14E8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If file is Open</w:t>
            </w:r>
          </w:p>
        </w:tc>
        <w:tc>
          <w:tcPr>
            <w:tcW w:w="940" w:type="dxa"/>
            <w:noWrap/>
            <w:hideMark/>
          </w:tcPr>
          <w:p w14:paraId="2B95050A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EEF14AC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04F8BB44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2C586FB6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68036CF5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While file is Good</w:t>
            </w:r>
          </w:p>
        </w:tc>
        <w:tc>
          <w:tcPr>
            <w:tcW w:w="940" w:type="dxa"/>
            <w:noWrap/>
            <w:hideMark/>
          </w:tcPr>
          <w:p w14:paraId="6677DA1A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1EF7154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07F7111E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2B8BBA7C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57C25B5A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Get the line of data</w:t>
            </w:r>
          </w:p>
        </w:tc>
        <w:tc>
          <w:tcPr>
            <w:tcW w:w="940" w:type="dxa"/>
            <w:noWrap/>
            <w:hideMark/>
          </w:tcPr>
          <w:p w14:paraId="56377B6A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298664AE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23D13284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1224548E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2A7DFA4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If line of data Does Not Equal nothing</w:t>
            </w:r>
          </w:p>
        </w:tc>
        <w:tc>
          <w:tcPr>
            <w:tcW w:w="940" w:type="dxa"/>
            <w:noWrap/>
            <w:hideMark/>
          </w:tcPr>
          <w:p w14:paraId="3DF7E185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69936FB9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5832063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299E41AE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16CC7B65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Add to Vector Courses</w:t>
            </w:r>
          </w:p>
        </w:tc>
        <w:tc>
          <w:tcPr>
            <w:tcW w:w="940" w:type="dxa"/>
            <w:noWrap/>
            <w:hideMark/>
          </w:tcPr>
          <w:p w14:paraId="3DA680D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37A8DBC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6404DCFA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3007BC32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374A8867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If Vector Course Equal nothing</w:t>
            </w:r>
          </w:p>
        </w:tc>
        <w:tc>
          <w:tcPr>
            <w:tcW w:w="940" w:type="dxa"/>
            <w:noWrap/>
            <w:hideMark/>
          </w:tcPr>
          <w:p w14:paraId="415FA93D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DEC707D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42A43165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37E6E291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33CB8F19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 Throw Error</w:t>
            </w:r>
          </w:p>
        </w:tc>
        <w:tc>
          <w:tcPr>
            <w:tcW w:w="940" w:type="dxa"/>
            <w:noWrap/>
            <w:hideMark/>
          </w:tcPr>
          <w:p w14:paraId="233D901E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BCEA72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11EFCF0D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132D2887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2F8E9B09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</w:t>
            </w:r>
            <w:proofErr w:type="spellStart"/>
            <w:r w:rsidRPr="00764D19">
              <w:rPr>
                <w:sz w:val="16"/>
                <w:szCs w:val="16"/>
              </w:rPr>
              <w:t>ParseContent</w:t>
            </w:r>
            <w:proofErr w:type="spellEnd"/>
            <w:r w:rsidRPr="00764D19">
              <w:rPr>
                <w:sz w:val="16"/>
                <w:szCs w:val="16"/>
              </w:rPr>
              <w:t>()</w:t>
            </w:r>
          </w:p>
        </w:tc>
        <w:tc>
          <w:tcPr>
            <w:tcW w:w="940" w:type="dxa"/>
            <w:noWrap/>
            <w:hideMark/>
          </w:tcPr>
          <w:p w14:paraId="0CDE714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720" w:type="dxa"/>
            <w:noWrap/>
            <w:hideMark/>
          </w:tcPr>
          <w:p w14:paraId="4CAB7AF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69984F75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79D83F98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46788188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ELSE</w:t>
            </w:r>
          </w:p>
        </w:tc>
        <w:tc>
          <w:tcPr>
            <w:tcW w:w="940" w:type="dxa"/>
            <w:noWrap/>
            <w:hideMark/>
          </w:tcPr>
          <w:p w14:paraId="180E2AF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72939A39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2390820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0A41E2DC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780CA53F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Display "file Failed to Open</w:t>
            </w:r>
          </w:p>
        </w:tc>
        <w:tc>
          <w:tcPr>
            <w:tcW w:w="940" w:type="dxa"/>
            <w:noWrap/>
            <w:hideMark/>
          </w:tcPr>
          <w:p w14:paraId="182C6BF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7B374D07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1393056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63798CF0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1CA8C12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Close File</w:t>
            </w:r>
          </w:p>
        </w:tc>
        <w:tc>
          <w:tcPr>
            <w:tcW w:w="940" w:type="dxa"/>
            <w:noWrap/>
            <w:hideMark/>
          </w:tcPr>
          <w:p w14:paraId="1105D31A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2780443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7EC4EB08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30EE6F1F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4920B6E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07162626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77C22BEF" w14:textId="77777777" w:rsidR="00764D19" w:rsidRPr="00764D19" w:rsidRDefault="00764D19" w:rsidP="006B2AB0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764D19">
              <w:rPr>
                <w:b/>
                <w:bCs/>
                <w:sz w:val="16"/>
                <w:szCs w:val="16"/>
              </w:rPr>
              <w:t>Total Cost</w:t>
            </w:r>
          </w:p>
        </w:tc>
        <w:tc>
          <w:tcPr>
            <w:tcW w:w="1080" w:type="dxa"/>
            <w:noWrap/>
            <w:hideMark/>
          </w:tcPr>
          <w:p w14:paraId="6F1C6F80" w14:textId="77777777" w:rsidR="00764D19" w:rsidRPr="00764D19" w:rsidRDefault="00764D19" w:rsidP="00764D19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764D19">
              <w:rPr>
                <w:b/>
                <w:bCs/>
                <w:sz w:val="16"/>
                <w:szCs w:val="16"/>
              </w:rPr>
              <w:t>9n+5</w:t>
            </w:r>
          </w:p>
        </w:tc>
      </w:tr>
      <w:tr w:rsidR="00764D19" w:rsidRPr="00764D19" w14:paraId="11523F38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4629C836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4BF2923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33DF1BB9" w14:textId="5794EDC2" w:rsidR="00764D19" w:rsidRPr="00764D19" w:rsidRDefault="006B2AB0" w:rsidP="006B2AB0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764D19">
              <w:rPr>
                <w:b/>
                <w:bCs/>
                <w:sz w:val="16"/>
                <w:szCs w:val="16"/>
              </w:rPr>
              <w:t>Runtime</w:t>
            </w:r>
          </w:p>
        </w:tc>
        <w:tc>
          <w:tcPr>
            <w:tcW w:w="1080" w:type="dxa"/>
            <w:noWrap/>
            <w:hideMark/>
          </w:tcPr>
          <w:p w14:paraId="11374B59" w14:textId="77777777" w:rsidR="00764D19" w:rsidRPr="00764D19" w:rsidRDefault="00764D19" w:rsidP="00764D19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764D19">
              <w:rPr>
                <w:b/>
                <w:bCs/>
                <w:sz w:val="16"/>
                <w:szCs w:val="16"/>
              </w:rPr>
              <w:t>O(n)</w:t>
            </w:r>
          </w:p>
        </w:tc>
      </w:tr>
      <w:tr w:rsidR="00764D19" w:rsidRPr="00764D19" w14:paraId="2C91EC9E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1B500F6D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696C9865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061F45B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080" w:type="dxa"/>
            <w:noWrap/>
            <w:hideMark/>
          </w:tcPr>
          <w:p w14:paraId="78C15976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</w:tr>
      <w:tr w:rsidR="00764D19" w:rsidRPr="00764D19" w14:paraId="1689A67A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752F40D6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Initialize </w:t>
            </w:r>
            <w:proofErr w:type="spellStart"/>
            <w:r w:rsidRPr="00764D19">
              <w:rPr>
                <w:sz w:val="16"/>
                <w:szCs w:val="16"/>
              </w:rPr>
              <w:t>ParseContent</w:t>
            </w:r>
            <w:proofErr w:type="spellEnd"/>
          </w:p>
        </w:tc>
        <w:tc>
          <w:tcPr>
            <w:tcW w:w="940" w:type="dxa"/>
            <w:noWrap/>
            <w:hideMark/>
          </w:tcPr>
          <w:p w14:paraId="30D750F9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F4A246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6A63ED0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77232C17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39C443E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For each element in Courses</w:t>
            </w:r>
          </w:p>
        </w:tc>
        <w:tc>
          <w:tcPr>
            <w:tcW w:w="940" w:type="dxa"/>
            <w:noWrap/>
            <w:hideMark/>
          </w:tcPr>
          <w:p w14:paraId="396CD30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1EE76CB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2F414C9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5203B3EE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1B5F714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If Element Column 1 and 2 are not nothing</w:t>
            </w:r>
          </w:p>
        </w:tc>
        <w:tc>
          <w:tcPr>
            <w:tcW w:w="940" w:type="dxa"/>
            <w:noWrap/>
            <w:hideMark/>
          </w:tcPr>
          <w:p w14:paraId="3788B10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11FCB217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2648CD96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3793B332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731A9364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For each item in element</w:t>
            </w:r>
          </w:p>
        </w:tc>
        <w:tc>
          <w:tcPr>
            <w:tcW w:w="940" w:type="dxa"/>
            <w:noWrap/>
            <w:hideMark/>
          </w:tcPr>
          <w:p w14:paraId="5D954CAD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3AB71AC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2334B1BF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76B2AE76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384E5197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While Element and item are not nothing</w:t>
            </w:r>
          </w:p>
        </w:tc>
        <w:tc>
          <w:tcPr>
            <w:tcW w:w="940" w:type="dxa"/>
            <w:noWrap/>
            <w:hideMark/>
          </w:tcPr>
          <w:p w14:paraId="2F9CF23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3303D73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3564CA53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34386703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3FDBDCAE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  IF Element and Item are String</w:t>
            </w:r>
          </w:p>
        </w:tc>
        <w:tc>
          <w:tcPr>
            <w:tcW w:w="940" w:type="dxa"/>
            <w:noWrap/>
            <w:hideMark/>
          </w:tcPr>
          <w:p w14:paraId="70ADC3C5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553C3E1F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03281849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54ED6777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72D4A44C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    Create Course</w:t>
            </w:r>
          </w:p>
        </w:tc>
        <w:tc>
          <w:tcPr>
            <w:tcW w:w="940" w:type="dxa"/>
            <w:noWrap/>
            <w:hideMark/>
          </w:tcPr>
          <w:p w14:paraId="62AFF004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1297C5C3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638A8A6D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346F7030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32A72157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    IF Item Equals 0 </w:t>
            </w:r>
          </w:p>
        </w:tc>
        <w:tc>
          <w:tcPr>
            <w:tcW w:w="940" w:type="dxa"/>
            <w:noWrap/>
            <w:hideMark/>
          </w:tcPr>
          <w:p w14:paraId="50B6C9AA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F636E67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748F319E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65BF3994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322FA998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      Course </w:t>
            </w:r>
            <w:proofErr w:type="spellStart"/>
            <w:r w:rsidRPr="00764D19">
              <w:rPr>
                <w:sz w:val="16"/>
                <w:szCs w:val="16"/>
              </w:rPr>
              <w:t>CourseId</w:t>
            </w:r>
            <w:proofErr w:type="spellEnd"/>
            <w:r w:rsidRPr="00764D19">
              <w:rPr>
                <w:sz w:val="16"/>
                <w:szCs w:val="16"/>
              </w:rPr>
              <w:t xml:space="preserve"> Equals Element and Item</w:t>
            </w:r>
          </w:p>
        </w:tc>
        <w:tc>
          <w:tcPr>
            <w:tcW w:w="940" w:type="dxa"/>
            <w:noWrap/>
            <w:hideMark/>
          </w:tcPr>
          <w:p w14:paraId="698A02FC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6EA1646C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40966C2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3691D80A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7410CBD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    IF Item Equals 1</w:t>
            </w:r>
          </w:p>
        </w:tc>
        <w:tc>
          <w:tcPr>
            <w:tcW w:w="940" w:type="dxa"/>
            <w:noWrap/>
            <w:hideMark/>
          </w:tcPr>
          <w:p w14:paraId="4367DDBA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2B20975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03217BAA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20642F93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1419D9B6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      Course </w:t>
            </w:r>
            <w:proofErr w:type="spellStart"/>
            <w:r w:rsidRPr="00764D19">
              <w:rPr>
                <w:sz w:val="16"/>
                <w:szCs w:val="16"/>
              </w:rPr>
              <w:t>courseTitle</w:t>
            </w:r>
            <w:proofErr w:type="spellEnd"/>
            <w:r w:rsidRPr="00764D19">
              <w:rPr>
                <w:sz w:val="16"/>
                <w:szCs w:val="16"/>
              </w:rPr>
              <w:t xml:space="preserve"> Equals Element and Item</w:t>
            </w:r>
          </w:p>
        </w:tc>
        <w:tc>
          <w:tcPr>
            <w:tcW w:w="940" w:type="dxa"/>
            <w:noWrap/>
            <w:hideMark/>
          </w:tcPr>
          <w:p w14:paraId="3EC1E466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2F63E94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26F85867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58AF292F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3E81F12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    IF Item is Greater than 1 </w:t>
            </w:r>
          </w:p>
        </w:tc>
        <w:tc>
          <w:tcPr>
            <w:tcW w:w="940" w:type="dxa"/>
            <w:noWrap/>
            <w:hideMark/>
          </w:tcPr>
          <w:p w14:paraId="1A0DE58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222A220A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4568987F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19908755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52CBE33D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      IF </w:t>
            </w:r>
            <w:proofErr w:type="spellStart"/>
            <w:r w:rsidRPr="00764D19">
              <w:rPr>
                <w:sz w:val="16"/>
                <w:szCs w:val="16"/>
              </w:rPr>
              <w:t>SearchVector</w:t>
            </w:r>
            <w:proofErr w:type="spellEnd"/>
            <w:r w:rsidRPr="00764D19">
              <w:rPr>
                <w:sz w:val="16"/>
                <w:szCs w:val="16"/>
              </w:rPr>
              <w:t>(element and item) Equals True</w:t>
            </w:r>
          </w:p>
        </w:tc>
        <w:tc>
          <w:tcPr>
            <w:tcW w:w="940" w:type="dxa"/>
            <w:noWrap/>
            <w:hideMark/>
          </w:tcPr>
          <w:p w14:paraId="72D97BF7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720" w:type="dxa"/>
            <w:noWrap/>
            <w:hideMark/>
          </w:tcPr>
          <w:p w14:paraId="1C75A6A6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6886E1C7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^2</w:t>
            </w:r>
          </w:p>
        </w:tc>
      </w:tr>
      <w:tr w:rsidR="00764D19" w:rsidRPr="00764D19" w14:paraId="255994C7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58A47AE7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      Append </w:t>
            </w:r>
            <w:proofErr w:type="spellStart"/>
            <w:r w:rsidRPr="00764D19">
              <w:rPr>
                <w:sz w:val="16"/>
                <w:szCs w:val="16"/>
              </w:rPr>
              <w:t>coursePreReqs</w:t>
            </w:r>
            <w:proofErr w:type="spellEnd"/>
            <w:r w:rsidRPr="00764D19">
              <w:rPr>
                <w:sz w:val="16"/>
                <w:szCs w:val="16"/>
              </w:rPr>
              <w:t xml:space="preserve"> Equals Element and Item</w:t>
            </w:r>
          </w:p>
        </w:tc>
        <w:tc>
          <w:tcPr>
            <w:tcW w:w="940" w:type="dxa"/>
            <w:noWrap/>
            <w:hideMark/>
          </w:tcPr>
          <w:p w14:paraId="390BE48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184A1AF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6DF9DB29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634FA4A0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78AD6AE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ELSE Display "Data is not Formatted"</w:t>
            </w:r>
          </w:p>
        </w:tc>
        <w:tc>
          <w:tcPr>
            <w:tcW w:w="940" w:type="dxa"/>
            <w:noWrap/>
            <w:hideMark/>
          </w:tcPr>
          <w:p w14:paraId="2FEA6314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DE7BD39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4E530E1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45F7982F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016B7109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ELSE DISPLAY "Data is Corrupted"</w:t>
            </w:r>
          </w:p>
        </w:tc>
        <w:tc>
          <w:tcPr>
            <w:tcW w:w="940" w:type="dxa"/>
            <w:noWrap/>
            <w:hideMark/>
          </w:tcPr>
          <w:p w14:paraId="11DC10C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27B9594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1A262F77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792FBEF7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4696268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094FFE2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5CD4F49B" w14:textId="77777777" w:rsidR="00764D19" w:rsidRPr="00764D19" w:rsidRDefault="00764D19" w:rsidP="00D524F4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764D19">
              <w:rPr>
                <w:b/>
                <w:bCs/>
                <w:sz w:val="16"/>
                <w:szCs w:val="16"/>
              </w:rPr>
              <w:t>Total Cost</w:t>
            </w:r>
          </w:p>
        </w:tc>
        <w:tc>
          <w:tcPr>
            <w:tcW w:w="1080" w:type="dxa"/>
            <w:noWrap/>
            <w:hideMark/>
          </w:tcPr>
          <w:p w14:paraId="70B8B61F" w14:textId="77777777" w:rsidR="00764D19" w:rsidRPr="00764D19" w:rsidRDefault="00764D19" w:rsidP="00764D19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764D19">
              <w:rPr>
                <w:b/>
                <w:bCs/>
                <w:sz w:val="16"/>
                <w:szCs w:val="16"/>
              </w:rPr>
              <w:t>n^2+10n+3</w:t>
            </w:r>
          </w:p>
        </w:tc>
      </w:tr>
      <w:tr w:rsidR="00764D19" w:rsidRPr="00764D19" w14:paraId="45F6C75C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37BE05BD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0FEEEED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5C4C8285" w14:textId="3B8525A3" w:rsidR="00764D19" w:rsidRPr="00764D19" w:rsidRDefault="006B2AB0" w:rsidP="00D524F4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764D19">
              <w:rPr>
                <w:b/>
                <w:bCs/>
                <w:sz w:val="16"/>
                <w:szCs w:val="16"/>
              </w:rPr>
              <w:t>Runtime</w:t>
            </w:r>
          </w:p>
        </w:tc>
        <w:tc>
          <w:tcPr>
            <w:tcW w:w="1080" w:type="dxa"/>
            <w:noWrap/>
            <w:hideMark/>
          </w:tcPr>
          <w:p w14:paraId="7E3803CD" w14:textId="77777777" w:rsidR="00764D19" w:rsidRPr="00764D19" w:rsidRDefault="00764D19" w:rsidP="00764D19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764D19">
              <w:rPr>
                <w:b/>
                <w:bCs/>
                <w:sz w:val="16"/>
                <w:szCs w:val="16"/>
              </w:rPr>
              <w:t>O(n^2)</w:t>
            </w:r>
          </w:p>
        </w:tc>
      </w:tr>
      <w:tr w:rsidR="00764D19" w:rsidRPr="00764D19" w14:paraId="139F216C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274ADFE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7E7B6AD7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5FBEAB78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080" w:type="dxa"/>
            <w:noWrap/>
            <w:hideMark/>
          </w:tcPr>
          <w:p w14:paraId="30C5140E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</w:tr>
      <w:tr w:rsidR="00764D19" w:rsidRPr="00764D19" w14:paraId="4B88D844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5AD1F8E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Initialize Insert(Course)</w:t>
            </w:r>
          </w:p>
        </w:tc>
        <w:tc>
          <w:tcPr>
            <w:tcW w:w="940" w:type="dxa"/>
            <w:noWrap/>
            <w:hideMark/>
          </w:tcPr>
          <w:p w14:paraId="4445EF56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9FB8C09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52380E49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1F3B0049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5BDD890F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IF root Equals Null</w:t>
            </w:r>
          </w:p>
        </w:tc>
        <w:tc>
          <w:tcPr>
            <w:tcW w:w="940" w:type="dxa"/>
            <w:noWrap/>
            <w:hideMark/>
          </w:tcPr>
          <w:p w14:paraId="5CDFF4EA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16C3A78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6AFDA1F4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42F6C6A5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3586A0B3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root = new node (course)</w:t>
            </w:r>
          </w:p>
        </w:tc>
        <w:tc>
          <w:tcPr>
            <w:tcW w:w="940" w:type="dxa"/>
            <w:noWrap/>
            <w:hideMark/>
          </w:tcPr>
          <w:p w14:paraId="08CFC50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25C55FE7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1FFCDEA9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6AA9AB44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102F8C33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ELSE</w:t>
            </w:r>
          </w:p>
        </w:tc>
        <w:tc>
          <w:tcPr>
            <w:tcW w:w="940" w:type="dxa"/>
            <w:noWrap/>
            <w:hideMark/>
          </w:tcPr>
          <w:p w14:paraId="0B22355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3A6599B5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66C690B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34525949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0A1C4F29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</w:t>
            </w:r>
            <w:proofErr w:type="spellStart"/>
            <w:r w:rsidRPr="00764D19">
              <w:rPr>
                <w:sz w:val="16"/>
                <w:szCs w:val="16"/>
              </w:rPr>
              <w:t>InsertNode</w:t>
            </w:r>
            <w:proofErr w:type="spellEnd"/>
            <w:r w:rsidRPr="00764D19">
              <w:rPr>
                <w:sz w:val="16"/>
                <w:szCs w:val="16"/>
              </w:rPr>
              <w:t>(root, Course)</w:t>
            </w:r>
          </w:p>
        </w:tc>
        <w:tc>
          <w:tcPr>
            <w:tcW w:w="940" w:type="dxa"/>
            <w:noWrap/>
            <w:hideMark/>
          </w:tcPr>
          <w:p w14:paraId="7B158A3E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4656F2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4264E92E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06D9DC5C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56381B9C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4188248F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1EEF6994" w14:textId="77777777" w:rsidR="00764D19" w:rsidRPr="00764D19" w:rsidRDefault="00764D19" w:rsidP="00D524F4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764D19">
              <w:rPr>
                <w:b/>
                <w:bCs/>
                <w:sz w:val="16"/>
                <w:szCs w:val="16"/>
              </w:rPr>
              <w:t>Total Cost</w:t>
            </w:r>
          </w:p>
        </w:tc>
        <w:tc>
          <w:tcPr>
            <w:tcW w:w="1080" w:type="dxa"/>
            <w:noWrap/>
            <w:hideMark/>
          </w:tcPr>
          <w:p w14:paraId="61B20E42" w14:textId="77777777" w:rsidR="00764D19" w:rsidRPr="00764D19" w:rsidRDefault="00764D19" w:rsidP="00764D19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764D19">
              <w:rPr>
                <w:b/>
                <w:bCs/>
                <w:sz w:val="16"/>
                <w:szCs w:val="16"/>
              </w:rPr>
              <w:t>n+4</w:t>
            </w:r>
          </w:p>
        </w:tc>
      </w:tr>
      <w:tr w:rsidR="00764D19" w:rsidRPr="00764D19" w14:paraId="6170BEDE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6EE77BDA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4187508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7F285DDE" w14:textId="2215ED3C" w:rsidR="00764D19" w:rsidRPr="00764D19" w:rsidRDefault="006B2AB0" w:rsidP="00D524F4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764D19">
              <w:rPr>
                <w:b/>
                <w:bCs/>
                <w:sz w:val="16"/>
                <w:szCs w:val="16"/>
              </w:rPr>
              <w:t>Runtime</w:t>
            </w:r>
          </w:p>
        </w:tc>
        <w:tc>
          <w:tcPr>
            <w:tcW w:w="1080" w:type="dxa"/>
            <w:noWrap/>
            <w:hideMark/>
          </w:tcPr>
          <w:p w14:paraId="4AA61B43" w14:textId="77777777" w:rsidR="00764D19" w:rsidRPr="00764D19" w:rsidRDefault="00764D19" w:rsidP="00764D19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764D19">
              <w:rPr>
                <w:b/>
                <w:bCs/>
                <w:sz w:val="16"/>
                <w:szCs w:val="16"/>
              </w:rPr>
              <w:t>O(n)</w:t>
            </w:r>
          </w:p>
        </w:tc>
      </w:tr>
      <w:tr w:rsidR="00764D19" w:rsidRPr="00764D19" w14:paraId="6BDC63FE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3D572935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53D4B8EF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22C78B2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080" w:type="dxa"/>
            <w:noWrap/>
            <w:hideMark/>
          </w:tcPr>
          <w:p w14:paraId="5C3156D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</w:tr>
      <w:tr w:rsidR="00764D19" w:rsidRPr="00764D19" w14:paraId="7B8FCC14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00F4FFD6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Initialize </w:t>
            </w:r>
            <w:proofErr w:type="spellStart"/>
            <w:r w:rsidRPr="00764D19">
              <w:rPr>
                <w:sz w:val="16"/>
                <w:szCs w:val="16"/>
              </w:rPr>
              <w:t>insertNode</w:t>
            </w:r>
            <w:proofErr w:type="spellEnd"/>
            <w:r w:rsidRPr="00764D19">
              <w:rPr>
                <w:sz w:val="16"/>
                <w:szCs w:val="16"/>
              </w:rPr>
              <w:t>(node, course)</w:t>
            </w:r>
          </w:p>
        </w:tc>
        <w:tc>
          <w:tcPr>
            <w:tcW w:w="940" w:type="dxa"/>
            <w:noWrap/>
            <w:hideMark/>
          </w:tcPr>
          <w:p w14:paraId="5207724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2B72CB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483A31A8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0E5046AC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56950823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IF root EQUALS NULL</w:t>
            </w:r>
          </w:p>
        </w:tc>
        <w:tc>
          <w:tcPr>
            <w:tcW w:w="940" w:type="dxa"/>
            <w:noWrap/>
            <w:hideMark/>
          </w:tcPr>
          <w:p w14:paraId="2E65FDB5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19C2DE2D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63D21A85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723CD169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38B3EC9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root EQUALS new node value</w:t>
            </w:r>
          </w:p>
        </w:tc>
        <w:tc>
          <w:tcPr>
            <w:tcW w:w="940" w:type="dxa"/>
            <w:noWrap/>
            <w:hideMark/>
          </w:tcPr>
          <w:p w14:paraId="6988D205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0EDF03E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03265FF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0CCEABB9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223A8FF3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IF root value GREATER THAN value</w:t>
            </w:r>
          </w:p>
        </w:tc>
        <w:tc>
          <w:tcPr>
            <w:tcW w:w="940" w:type="dxa"/>
            <w:noWrap/>
            <w:hideMark/>
          </w:tcPr>
          <w:p w14:paraId="3BB12FED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178857FD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64A443EC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0424657C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6F9E9CC4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IF root left node EQUALS NULL</w:t>
            </w:r>
          </w:p>
        </w:tc>
        <w:tc>
          <w:tcPr>
            <w:tcW w:w="940" w:type="dxa"/>
            <w:noWrap/>
            <w:hideMark/>
          </w:tcPr>
          <w:p w14:paraId="32F0ECC3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5FB7BB7F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26A0DBFE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121EE75E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03560118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root left EQUALS new node value</w:t>
            </w:r>
          </w:p>
        </w:tc>
        <w:tc>
          <w:tcPr>
            <w:tcW w:w="940" w:type="dxa"/>
            <w:noWrap/>
            <w:hideMark/>
          </w:tcPr>
          <w:p w14:paraId="1574AE4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384F2C0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50596FB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343A671F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469EC39C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RETURN</w:t>
            </w:r>
          </w:p>
        </w:tc>
        <w:tc>
          <w:tcPr>
            <w:tcW w:w="940" w:type="dxa"/>
            <w:noWrap/>
            <w:hideMark/>
          </w:tcPr>
          <w:p w14:paraId="53C315EE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7E2D38A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27E26B48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437345E2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3F92F26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</w:t>
            </w:r>
            <w:proofErr w:type="spellStart"/>
            <w:r w:rsidRPr="00764D19">
              <w:rPr>
                <w:sz w:val="16"/>
                <w:szCs w:val="16"/>
              </w:rPr>
              <w:t>insertNode</w:t>
            </w:r>
            <w:proofErr w:type="spellEnd"/>
            <w:r w:rsidRPr="00764D19">
              <w:rPr>
                <w:sz w:val="16"/>
                <w:szCs w:val="16"/>
              </w:rPr>
              <w:t>(value, root left node)</w:t>
            </w:r>
          </w:p>
        </w:tc>
        <w:tc>
          <w:tcPr>
            <w:tcW w:w="940" w:type="dxa"/>
            <w:noWrap/>
            <w:hideMark/>
          </w:tcPr>
          <w:p w14:paraId="036ACAC4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32F17727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7474E49D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7A0A4ABF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384CC9D7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IF root value LESS THAN value</w:t>
            </w:r>
          </w:p>
        </w:tc>
        <w:tc>
          <w:tcPr>
            <w:tcW w:w="940" w:type="dxa"/>
            <w:noWrap/>
            <w:hideMark/>
          </w:tcPr>
          <w:p w14:paraId="74E815AB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069435CA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7EE032D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5DFB9A4E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77E284E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IF root right node EQUALS NULL</w:t>
            </w:r>
          </w:p>
        </w:tc>
        <w:tc>
          <w:tcPr>
            <w:tcW w:w="940" w:type="dxa"/>
            <w:noWrap/>
            <w:hideMark/>
          </w:tcPr>
          <w:p w14:paraId="4810C9E9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71EDA9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05B3CE3C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2399FB0C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185B794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root right EQUALS new Node(value)</w:t>
            </w:r>
          </w:p>
        </w:tc>
        <w:tc>
          <w:tcPr>
            <w:tcW w:w="940" w:type="dxa"/>
            <w:noWrap/>
            <w:hideMark/>
          </w:tcPr>
          <w:p w14:paraId="08478111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3A2F2378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3D709892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6AB793A5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6540C55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  RETURN</w:t>
            </w:r>
          </w:p>
        </w:tc>
        <w:tc>
          <w:tcPr>
            <w:tcW w:w="940" w:type="dxa"/>
            <w:noWrap/>
            <w:hideMark/>
          </w:tcPr>
          <w:p w14:paraId="00DE729F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70DFE818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080" w:type="dxa"/>
            <w:noWrap/>
            <w:hideMark/>
          </w:tcPr>
          <w:p w14:paraId="58D7D29C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</w:tr>
      <w:tr w:rsidR="00764D19" w:rsidRPr="00764D19" w14:paraId="634CA162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1FA80D24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 xml:space="preserve">    </w:t>
            </w:r>
            <w:proofErr w:type="spellStart"/>
            <w:r w:rsidRPr="00764D19">
              <w:rPr>
                <w:sz w:val="16"/>
                <w:szCs w:val="16"/>
              </w:rPr>
              <w:t>insertNode</w:t>
            </w:r>
            <w:proofErr w:type="spellEnd"/>
            <w:r w:rsidRPr="00764D19">
              <w:rPr>
                <w:sz w:val="16"/>
                <w:szCs w:val="16"/>
              </w:rPr>
              <w:t>(value, root right node)</w:t>
            </w:r>
          </w:p>
        </w:tc>
        <w:tc>
          <w:tcPr>
            <w:tcW w:w="940" w:type="dxa"/>
            <w:noWrap/>
            <w:hideMark/>
          </w:tcPr>
          <w:p w14:paraId="0D0CDCA6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1</w:t>
            </w:r>
          </w:p>
        </w:tc>
        <w:tc>
          <w:tcPr>
            <w:tcW w:w="1720" w:type="dxa"/>
            <w:noWrap/>
            <w:hideMark/>
          </w:tcPr>
          <w:p w14:paraId="4179731E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  <w:tc>
          <w:tcPr>
            <w:tcW w:w="1080" w:type="dxa"/>
            <w:noWrap/>
            <w:hideMark/>
          </w:tcPr>
          <w:p w14:paraId="6B42232F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  <w:r w:rsidRPr="00764D19">
              <w:rPr>
                <w:sz w:val="16"/>
                <w:szCs w:val="16"/>
              </w:rPr>
              <w:t>n</w:t>
            </w:r>
          </w:p>
        </w:tc>
      </w:tr>
      <w:tr w:rsidR="00764D19" w:rsidRPr="00764D19" w14:paraId="15FD38CF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0DD8083E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33C0EB9F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0B1BF5FA" w14:textId="77777777" w:rsidR="00764D19" w:rsidRPr="00764D19" w:rsidRDefault="00764D19" w:rsidP="00D524F4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r w:rsidRPr="00764D19">
              <w:rPr>
                <w:b/>
                <w:bCs/>
                <w:sz w:val="16"/>
                <w:szCs w:val="16"/>
              </w:rPr>
              <w:t>Total Cost</w:t>
            </w:r>
          </w:p>
        </w:tc>
        <w:tc>
          <w:tcPr>
            <w:tcW w:w="1080" w:type="dxa"/>
            <w:noWrap/>
            <w:hideMark/>
          </w:tcPr>
          <w:p w14:paraId="4AB828AC" w14:textId="77777777" w:rsidR="00764D19" w:rsidRPr="00764D19" w:rsidRDefault="00764D19" w:rsidP="00764D19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764D19">
              <w:rPr>
                <w:b/>
                <w:bCs/>
                <w:sz w:val="16"/>
                <w:szCs w:val="16"/>
              </w:rPr>
              <w:t>2n+11</w:t>
            </w:r>
          </w:p>
        </w:tc>
      </w:tr>
      <w:tr w:rsidR="00764D19" w:rsidRPr="00764D19" w14:paraId="55A2BD43" w14:textId="77777777" w:rsidTr="00764D19">
        <w:trPr>
          <w:trHeight w:val="144"/>
        </w:trPr>
        <w:tc>
          <w:tcPr>
            <w:tcW w:w="5300" w:type="dxa"/>
            <w:noWrap/>
            <w:hideMark/>
          </w:tcPr>
          <w:p w14:paraId="2E792D60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940" w:type="dxa"/>
            <w:noWrap/>
            <w:hideMark/>
          </w:tcPr>
          <w:p w14:paraId="79CE7CFC" w14:textId="77777777" w:rsidR="00764D19" w:rsidRPr="00764D19" w:rsidRDefault="00764D19" w:rsidP="00764D19">
            <w:pPr>
              <w:suppressAutoHyphens/>
              <w:contextualSpacing/>
              <w:rPr>
                <w:sz w:val="16"/>
                <w:szCs w:val="16"/>
              </w:rPr>
            </w:pPr>
          </w:p>
        </w:tc>
        <w:tc>
          <w:tcPr>
            <w:tcW w:w="1720" w:type="dxa"/>
            <w:noWrap/>
            <w:hideMark/>
          </w:tcPr>
          <w:p w14:paraId="019DC9D5" w14:textId="77777777" w:rsidR="00764D19" w:rsidRPr="00764D19" w:rsidRDefault="00764D19" w:rsidP="00D524F4">
            <w:pPr>
              <w:suppressAutoHyphens/>
              <w:contextualSpacing/>
              <w:jc w:val="right"/>
              <w:rPr>
                <w:b/>
                <w:bCs/>
                <w:sz w:val="16"/>
                <w:szCs w:val="16"/>
              </w:rPr>
            </w:pPr>
            <w:proofErr w:type="spellStart"/>
            <w:r w:rsidRPr="00764D19">
              <w:rPr>
                <w:b/>
                <w:bCs/>
                <w:sz w:val="16"/>
                <w:szCs w:val="16"/>
              </w:rPr>
              <w:t>RunTime</w:t>
            </w:r>
            <w:proofErr w:type="spellEnd"/>
          </w:p>
        </w:tc>
        <w:tc>
          <w:tcPr>
            <w:tcW w:w="1080" w:type="dxa"/>
            <w:noWrap/>
            <w:hideMark/>
          </w:tcPr>
          <w:p w14:paraId="1D54B4A4" w14:textId="77777777" w:rsidR="00764D19" w:rsidRPr="00764D19" w:rsidRDefault="00764D19" w:rsidP="00764D19">
            <w:pPr>
              <w:suppressAutoHyphens/>
              <w:contextualSpacing/>
              <w:rPr>
                <w:b/>
                <w:bCs/>
                <w:sz w:val="16"/>
                <w:szCs w:val="16"/>
              </w:rPr>
            </w:pPr>
            <w:r w:rsidRPr="00764D19">
              <w:rPr>
                <w:b/>
                <w:bCs/>
                <w:sz w:val="16"/>
                <w:szCs w:val="16"/>
              </w:rPr>
              <w:t>O(n)</w:t>
            </w:r>
          </w:p>
        </w:tc>
      </w:tr>
    </w:tbl>
    <w:p w14:paraId="14B46E2E" w14:textId="77777777" w:rsidR="00ED66A2" w:rsidRPr="006F0B5D" w:rsidRDefault="00ED66A2" w:rsidP="00ED66A2">
      <w:pPr>
        <w:suppressAutoHyphens/>
        <w:contextualSpacing/>
      </w:pPr>
    </w:p>
    <w:p w14:paraId="2E45223E" w14:textId="37309015" w:rsidR="007E15D5" w:rsidRDefault="007E15D5">
      <w:pPr>
        <w:spacing w:after="160" w:line="259" w:lineRule="auto"/>
      </w:pPr>
      <w:r>
        <w:br w:type="page"/>
      </w:r>
    </w:p>
    <w:p w14:paraId="5D1439F6" w14:textId="392AA448" w:rsidR="00ED66A2" w:rsidRDefault="00A12D79" w:rsidP="006B4998">
      <w:pPr>
        <w:pStyle w:val="Heading1"/>
      </w:pPr>
      <w:bookmarkStart w:id="8" w:name="_Toc110796803"/>
      <w:r>
        <w:lastRenderedPageBreak/>
        <w:t>Menu</w:t>
      </w:r>
      <w:bookmarkEnd w:id="8"/>
    </w:p>
    <w:p w14:paraId="113937B1" w14:textId="184828BE" w:rsidR="006059AA" w:rsidRDefault="006059AA" w:rsidP="006059AA">
      <w:r>
        <w:t>DEFINE choice EQUAL 0</w:t>
      </w:r>
    </w:p>
    <w:p w14:paraId="234FBAF2" w14:textId="70867B5C" w:rsidR="006059AA" w:rsidRDefault="006059AA" w:rsidP="006059AA">
      <w:r>
        <w:t xml:space="preserve">WHILE </w:t>
      </w:r>
      <w:r w:rsidR="00F15305">
        <w:t>choice</w:t>
      </w:r>
      <w:r w:rsidR="005F2EC1">
        <w:t xml:space="preserve"> DOES NOT EQUAL </w:t>
      </w:r>
      <w:r w:rsidR="00580498">
        <w:t>9</w:t>
      </w:r>
    </w:p>
    <w:p w14:paraId="723776D3" w14:textId="6D3BCE55" w:rsidR="00580498" w:rsidRDefault="00580498" w:rsidP="006059AA">
      <w:r>
        <w:tab/>
        <w:t xml:space="preserve">DISPLAY </w:t>
      </w:r>
      <w:r w:rsidR="00732A0D">
        <w:t>"</w:t>
      </w:r>
      <w:r>
        <w:t>MENU</w:t>
      </w:r>
      <w:r w:rsidR="00CD1D90">
        <w:t>:</w:t>
      </w:r>
      <w:r w:rsidR="00732A0D">
        <w:t>"</w:t>
      </w:r>
    </w:p>
    <w:p w14:paraId="7D4B6ED7" w14:textId="35C8CF83" w:rsidR="00580498" w:rsidRDefault="00580498" w:rsidP="006059AA">
      <w:r>
        <w:tab/>
        <w:t xml:space="preserve">DISPLAY </w:t>
      </w:r>
      <w:r w:rsidR="00732A0D">
        <w:t>"</w:t>
      </w:r>
      <w:r>
        <w:t xml:space="preserve">1. </w:t>
      </w:r>
      <w:r w:rsidR="00A90179">
        <w:t>Load Course Data</w:t>
      </w:r>
      <w:r w:rsidR="00732A0D">
        <w:t>"</w:t>
      </w:r>
    </w:p>
    <w:p w14:paraId="584289B0" w14:textId="44212500" w:rsidR="00A90179" w:rsidRDefault="00A90179" w:rsidP="006059AA">
      <w:r>
        <w:tab/>
        <w:t>DISPLA</w:t>
      </w:r>
      <w:r w:rsidR="009C2D2E">
        <w:t>Y</w:t>
      </w:r>
      <w:r>
        <w:t xml:space="preserve"> </w:t>
      </w:r>
      <w:r w:rsidR="00732A0D">
        <w:t>"</w:t>
      </w:r>
      <w:r>
        <w:t xml:space="preserve">2. </w:t>
      </w:r>
      <w:r w:rsidR="009C2D2E">
        <w:t>Print All Courses (Sorted)</w:t>
      </w:r>
      <w:r w:rsidR="00732A0D">
        <w:t>"</w:t>
      </w:r>
    </w:p>
    <w:p w14:paraId="71EC298B" w14:textId="29CAB1F3" w:rsidR="009C2D2E" w:rsidRDefault="009C2D2E" w:rsidP="006059AA">
      <w:r>
        <w:tab/>
        <w:t xml:space="preserve">DISPLAY </w:t>
      </w:r>
      <w:r w:rsidR="00732A0D">
        <w:t>"</w:t>
      </w:r>
      <w:r>
        <w:t xml:space="preserve">3. </w:t>
      </w:r>
      <w:r w:rsidR="00574475">
        <w:t>Print Individual Course</w:t>
      </w:r>
      <w:r w:rsidR="00732A0D">
        <w:t>"</w:t>
      </w:r>
    </w:p>
    <w:p w14:paraId="4C6E01D4" w14:textId="1EE768D2" w:rsidR="00574475" w:rsidRDefault="00574475" w:rsidP="006059AA">
      <w:r>
        <w:tab/>
        <w:t xml:space="preserve">DISPLAY </w:t>
      </w:r>
      <w:r w:rsidR="00732A0D">
        <w:t>"</w:t>
      </w:r>
      <w:r>
        <w:t>9. Exit</w:t>
      </w:r>
      <w:r w:rsidR="00732A0D">
        <w:t>"</w:t>
      </w:r>
    </w:p>
    <w:p w14:paraId="6CBE2FE0" w14:textId="79CB8E3E" w:rsidR="003E60BE" w:rsidRDefault="003E60BE" w:rsidP="006059AA">
      <w:r>
        <w:tab/>
        <w:t xml:space="preserve">DISPLAY </w:t>
      </w:r>
      <w:r w:rsidR="00732A0D">
        <w:t>"</w:t>
      </w:r>
      <w:r w:rsidR="00A50FDB">
        <w:t xml:space="preserve">Enter a Number: </w:t>
      </w:r>
      <w:r w:rsidR="00732A0D">
        <w:t>"</w:t>
      </w:r>
    </w:p>
    <w:p w14:paraId="30143053" w14:textId="36A41E94" w:rsidR="00A50FDB" w:rsidRDefault="00A50FDB" w:rsidP="006059AA">
      <w:r>
        <w:tab/>
        <w:t>GET user INPUT</w:t>
      </w:r>
    </w:p>
    <w:p w14:paraId="6A9A4986" w14:textId="77777777" w:rsidR="00FC6407" w:rsidRDefault="00FC6407" w:rsidP="006059AA"/>
    <w:p w14:paraId="7EADE220" w14:textId="4165E6E2" w:rsidR="00FC6407" w:rsidRDefault="00FC6407" w:rsidP="006059AA">
      <w:r>
        <w:tab/>
        <w:t>Switch (choice)</w:t>
      </w:r>
    </w:p>
    <w:p w14:paraId="7D573D3F" w14:textId="6CDB53C0" w:rsidR="00FC6407" w:rsidRDefault="00FC6407" w:rsidP="006059AA">
      <w:r>
        <w:tab/>
        <w:t>Case 1</w:t>
      </w:r>
      <w:r w:rsidR="00173D15">
        <w:t>:</w:t>
      </w:r>
    </w:p>
    <w:p w14:paraId="07BAA9E8" w14:textId="09BC0591" w:rsidR="00FC6407" w:rsidRDefault="00FC6407" w:rsidP="006059AA">
      <w:r>
        <w:tab/>
      </w:r>
      <w:r>
        <w:tab/>
      </w:r>
      <w:r w:rsidR="00DC260C">
        <w:t>Load course data from file to data structure</w:t>
      </w:r>
    </w:p>
    <w:p w14:paraId="0D2E4ED1" w14:textId="432ABB09" w:rsidR="00173D15" w:rsidRDefault="00173D15" w:rsidP="006059AA">
      <w:r>
        <w:tab/>
      </w:r>
      <w:r>
        <w:tab/>
        <w:t>Break</w:t>
      </w:r>
    </w:p>
    <w:p w14:paraId="791E15DC" w14:textId="2A21C5C0" w:rsidR="00173D15" w:rsidRDefault="00173D15" w:rsidP="006059AA">
      <w:r>
        <w:tab/>
        <w:t>Case 2:</w:t>
      </w:r>
    </w:p>
    <w:p w14:paraId="6CAC146A" w14:textId="1E02013A" w:rsidR="0066510E" w:rsidRDefault="0066510E" w:rsidP="006059AA">
      <w:r>
        <w:tab/>
      </w:r>
      <w:r>
        <w:tab/>
        <w:t>FOR element in courses</w:t>
      </w:r>
    </w:p>
    <w:p w14:paraId="6AEBE88D" w14:textId="77777777" w:rsidR="0066510E" w:rsidRDefault="0066510E" w:rsidP="0066510E">
      <w:r>
        <w:tab/>
      </w:r>
      <w:r>
        <w:tab/>
      </w:r>
      <w:r>
        <w:tab/>
        <w:t xml:space="preserve">DISPLAY </w:t>
      </w:r>
      <w:proofErr w:type="spellStart"/>
      <w:r>
        <w:t>courseId</w:t>
      </w:r>
      <w:proofErr w:type="spellEnd"/>
      <w:r>
        <w:t xml:space="preserve">, </w:t>
      </w:r>
      <w:proofErr w:type="spellStart"/>
      <w:r>
        <w:t>courseTitle</w:t>
      </w:r>
      <w:proofErr w:type="spellEnd"/>
    </w:p>
    <w:p w14:paraId="6DF4F26A" w14:textId="7C3E7E81" w:rsidR="002D7816" w:rsidRDefault="00E4408F" w:rsidP="002D7816">
      <w:r>
        <w:tab/>
      </w:r>
      <w:r w:rsidR="002D7816">
        <w:tab/>
      </w:r>
      <w:r w:rsidR="002D7816">
        <w:tab/>
        <w:t xml:space="preserve">IF course has </w:t>
      </w:r>
      <w:proofErr w:type="spellStart"/>
      <w:r w:rsidR="002D7816">
        <w:t>coursePreReqs</w:t>
      </w:r>
      <w:proofErr w:type="spellEnd"/>
    </w:p>
    <w:p w14:paraId="605E3988" w14:textId="6904AD03" w:rsidR="002D7816" w:rsidRDefault="002D7816" w:rsidP="002D7816">
      <w:r>
        <w:tab/>
      </w:r>
      <w:r>
        <w:tab/>
      </w:r>
      <w:r>
        <w:tab/>
      </w:r>
      <w:r>
        <w:tab/>
        <w:t xml:space="preserve">DISPLAY </w:t>
      </w:r>
      <w:proofErr w:type="spellStart"/>
      <w:r>
        <w:t>coursePreReqs</w:t>
      </w:r>
      <w:proofErr w:type="spellEnd"/>
    </w:p>
    <w:p w14:paraId="3CDAFA96" w14:textId="4E198C7E" w:rsidR="00311357" w:rsidRDefault="00311357" w:rsidP="006059AA">
      <w:r>
        <w:tab/>
      </w:r>
      <w:r>
        <w:tab/>
        <w:t>Break</w:t>
      </w:r>
    </w:p>
    <w:p w14:paraId="2B2363CE" w14:textId="3BD7C1D5" w:rsidR="00311357" w:rsidRDefault="00311357" w:rsidP="006059AA">
      <w:r>
        <w:tab/>
        <w:t>Case 3</w:t>
      </w:r>
      <w:r w:rsidR="0010594F">
        <w:t>:</w:t>
      </w:r>
    </w:p>
    <w:p w14:paraId="5F33E0A5" w14:textId="26FF62C9" w:rsidR="0010594F" w:rsidRDefault="0010594F" w:rsidP="006059AA">
      <w:r>
        <w:tab/>
      </w:r>
      <w:r>
        <w:tab/>
        <w:t xml:space="preserve">DISPLAY </w:t>
      </w:r>
      <w:r w:rsidR="00732A0D">
        <w:t>"</w:t>
      </w:r>
      <w:r w:rsidR="00B074C6">
        <w:t xml:space="preserve">Enter a Course number: </w:t>
      </w:r>
      <w:r w:rsidR="00732A0D">
        <w:t>"</w:t>
      </w:r>
    </w:p>
    <w:p w14:paraId="4BD0EDDB" w14:textId="7A02D40C" w:rsidR="00B074C6" w:rsidRDefault="00B074C6" w:rsidP="006059AA">
      <w:r>
        <w:tab/>
      </w:r>
      <w:r>
        <w:tab/>
      </w:r>
      <w:proofErr w:type="spellStart"/>
      <w:r w:rsidR="003B7EFB">
        <w:t>courseSearch</w:t>
      </w:r>
      <w:proofErr w:type="spellEnd"/>
      <w:r w:rsidR="003B7EFB">
        <w:t xml:space="preserve"> EQUALS </w:t>
      </w:r>
      <w:r>
        <w:t>GET user</w:t>
      </w:r>
      <w:r w:rsidR="003B7EFB">
        <w:t xml:space="preserve"> INPUT</w:t>
      </w:r>
    </w:p>
    <w:p w14:paraId="44FF5544" w14:textId="79253405" w:rsidR="003B7EFB" w:rsidRDefault="003B7EFB" w:rsidP="00076FC4">
      <w:r>
        <w:tab/>
      </w:r>
      <w:r>
        <w:tab/>
      </w:r>
      <w:r w:rsidR="00DA056C">
        <w:t xml:space="preserve">IF </w:t>
      </w:r>
      <w:proofErr w:type="spellStart"/>
      <w:r w:rsidR="00DA056C">
        <w:t>courseSearch</w:t>
      </w:r>
      <w:proofErr w:type="spellEnd"/>
      <w:r w:rsidR="00DA056C">
        <w:t xml:space="preserve"> </w:t>
      </w:r>
      <w:r w:rsidR="00076FC4">
        <w:t>IS IN</w:t>
      </w:r>
      <w:r w:rsidR="00DA056C">
        <w:t xml:space="preserve"> </w:t>
      </w:r>
      <w:r w:rsidR="00076FC4">
        <w:t>Course data structure</w:t>
      </w:r>
    </w:p>
    <w:p w14:paraId="078787D8" w14:textId="7C1CC28D" w:rsidR="00076FC4" w:rsidRDefault="00076FC4" w:rsidP="006059AA">
      <w:r>
        <w:tab/>
      </w:r>
      <w:r>
        <w:tab/>
      </w:r>
      <w:r>
        <w:tab/>
        <w:t xml:space="preserve">DISPLAY </w:t>
      </w:r>
      <w:proofErr w:type="spellStart"/>
      <w:r>
        <w:t>courseId</w:t>
      </w:r>
      <w:proofErr w:type="spellEnd"/>
      <w:r>
        <w:t xml:space="preserve">, </w:t>
      </w:r>
      <w:proofErr w:type="spellStart"/>
      <w:r>
        <w:t>course</w:t>
      </w:r>
      <w:r w:rsidR="00F90DA9">
        <w:t>Title</w:t>
      </w:r>
      <w:proofErr w:type="spellEnd"/>
    </w:p>
    <w:p w14:paraId="7660835F" w14:textId="7B5633E7" w:rsidR="00F90DA9" w:rsidRDefault="00F90DA9" w:rsidP="006059AA">
      <w:r>
        <w:tab/>
      </w:r>
      <w:r>
        <w:tab/>
      </w:r>
      <w:r>
        <w:tab/>
        <w:t>IF course</w:t>
      </w:r>
      <w:r w:rsidR="00FF4B4E">
        <w:t xml:space="preserve"> has </w:t>
      </w:r>
      <w:proofErr w:type="spellStart"/>
      <w:r w:rsidR="00FF4B4E">
        <w:t>coursePreReqs</w:t>
      </w:r>
      <w:proofErr w:type="spellEnd"/>
    </w:p>
    <w:p w14:paraId="35122EB6" w14:textId="10C0F892" w:rsidR="00FF4B4E" w:rsidRDefault="00FF4B4E" w:rsidP="006059AA">
      <w:r>
        <w:tab/>
      </w:r>
      <w:r>
        <w:tab/>
      </w:r>
      <w:r>
        <w:tab/>
      </w:r>
      <w:r>
        <w:tab/>
        <w:t>DISPLAY</w:t>
      </w:r>
      <w:r w:rsidR="00AA1084">
        <w:t xml:space="preserve"> </w:t>
      </w:r>
      <w:proofErr w:type="spellStart"/>
      <w:r w:rsidR="00AA1084">
        <w:t>coursePreReqs</w:t>
      </w:r>
      <w:proofErr w:type="spellEnd"/>
    </w:p>
    <w:p w14:paraId="560CC564" w14:textId="108B52B5" w:rsidR="00AA1084" w:rsidRDefault="00AA1084" w:rsidP="006059AA">
      <w:r>
        <w:tab/>
      </w:r>
      <w:r>
        <w:tab/>
        <w:t>ELSE</w:t>
      </w:r>
    </w:p>
    <w:p w14:paraId="4BF0B6B4" w14:textId="3BA00BA1" w:rsidR="00AA1084" w:rsidRDefault="00AA1084" w:rsidP="006059AA">
      <w:r>
        <w:tab/>
      </w:r>
      <w:r>
        <w:tab/>
      </w:r>
      <w:r>
        <w:tab/>
        <w:t xml:space="preserve">DISPLAY </w:t>
      </w:r>
      <w:r w:rsidR="00732A0D">
        <w:t>"</w:t>
      </w:r>
      <w:r>
        <w:t>Course not found</w:t>
      </w:r>
      <w:r w:rsidR="00732A0D">
        <w:t>"</w:t>
      </w:r>
    </w:p>
    <w:p w14:paraId="718C4F10" w14:textId="5EBF2805" w:rsidR="00E4408F" w:rsidRDefault="00E4408F" w:rsidP="006059AA">
      <w:r>
        <w:tab/>
      </w:r>
      <w:r>
        <w:tab/>
        <w:t>Break</w:t>
      </w:r>
    </w:p>
    <w:p w14:paraId="6B1BF9B6" w14:textId="0CCD83D6" w:rsidR="00254F4A" w:rsidRDefault="00254F4A" w:rsidP="006059AA">
      <w:r>
        <w:t xml:space="preserve">//If </w:t>
      </w:r>
      <w:r w:rsidR="00330C73">
        <w:t>9 is entered the while loop exits</w:t>
      </w:r>
    </w:p>
    <w:p w14:paraId="7046E482" w14:textId="66EC6122" w:rsidR="00E4408F" w:rsidRDefault="00254F4A" w:rsidP="006059AA">
      <w:r>
        <w:t xml:space="preserve">DISPLAY </w:t>
      </w:r>
      <w:r w:rsidR="00732A0D">
        <w:t>"</w:t>
      </w:r>
      <w:r>
        <w:t>Good bye.</w:t>
      </w:r>
      <w:r w:rsidR="00732A0D">
        <w:t>"</w:t>
      </w:r>
    </w:p>
    <w:p w14:paraId="2C36CEB2" w14:textId="513AADE4" w:rsidR="00254F4A" w:rsidRDefault="00254F4A" w:rsidP="006059AA">
      <w:r>
        <w:t>Return 0</w:t>
      </w:r>
    </w:p>
    <w:p w14:paraId="532DD294" w14:textId="1FF44DEF" w:rsidR="00D524F4" w:rsidRDefault="00D524F4">
      <w:pPr>
        <w:spacing w:after="160" w:line="259" w:lineRule="auto"/>
      </w:pPr>
      <w:r>
        <w:br w:type="page"/>
      </w:r>
    </w:p>
    <w:p w14:paraId="7A5E9F50" w14:textId="6AEDA0CD" w:rsidR="00D524F4" w:rsidRDefault="001659A8" w:rsidP="001659A8">
      <w:pPr>
        <w:pStyle w:val="Heading1"/>
      </w:pPr>
      <w:bookmarkStart w:id="9" w:name="_Toc110796804"/>
      <w:r>
        <w:lastRenderedPageBreak/>
        <w:t>Advantages and Disadvantages</w:t>
      </w:r>
      <w:bookmarkEnd w:id="9"/>
    </w:p>
    <w:p w14:paraId="393ECF03" w14:textId="2F58A608" w:rsidR="001659A8" w:rsidRDefault="001659A8" w:rsidP="001659A8"/>
    <w:p w14:paraId="76E65F9D" w14:textId="66C71EE0" w:rsidR="003D1C63" w:rsidRPr="001F1400" w:rsidRDefault="00671761" w:rsidP="000B18A7">
      <w:pPr>
        <w:pStyle w:val="Heading2"/>
        <w:spacing w:line="480" w:lineRule="auto"/>
        <w:rPr>
          <w:sz w:val="24"/>
          <w:szCs w:val="24"/>
        </w:rPr>
      </w:pPr>
      <w:bookmarkStart w:id="10" w:name="_Toc110796805"/>
      <w:r w:rsidRPr="001F1400">
        <w:rPr>
          <w:sz w:val="24"/>
          <w:szCs w:val="24"/>
        </w:rPr>
        <w:t>Vector</w:t>
      </w:r>
      <w:bookmarkEnd w:id="10"/>
    </w:p>
    <w:p w14:paraId="7FF857BB" w14:textId="6C7F064B" w:rsidR="00671761" w:rsidRDefault="00D7737D" w:rsidP="000B18A7">
      <w:pPr>
        <w:spacing w:line="480" w:lineRule="auto"/>
        <w:ind w:firstLine="720"/>
      </w:pPr>
      <w:r>
        <w:t xml:space="preserve">Vectors are simple data structures that allow a program to </w:t>
      </w:r>
      <w:r w:rsidR="00623C4B">
        <w:t xml:space="preserve">add </w:t>
      </w:r>
      <w:r w:rsidR="00407629">
        <w:t xml:space="preserve">data </w:t>
      </w:r>
      <w:r w:rsidR="00623C4B">
        <w:t>to. They are</w:t>
      </w:r>
      <w:r w:rsidR="00D8389B">
        <w:t>,</w:t>
      </w:r>
      <w:r w:rsidR="00623C4B">
        <w:t xml:space="preserve"> in a </w:t>
      </w:r>
      <w:r w:rsidR="00D8389B">
        <w:t>simplistic</w:t>
      </w:r>
      <w:r w:rsidR="00623C4B">
        <w:t xml:space="preserve"> sense</w:t>
      </w:r>
      <w:r w:rsidR="00D8389B">
        <w:t>,</w:t>
      </w:r>
      <w:r w:rsidR="00623C4B">
        <w:t xml:space="preserve"> a list of data. Within this list are easy methods to search for information and add additional data to the beginning or the end with very little </w:t>
      </w:r>
      <w:r w:rsidR="00407629">
        <w:t>programming</w:t>
      </w:r>
      <w:r w:rsidR="00623C4B">
        <w:t xml:space="preserve">. However, </w:t>
      </w:r>
      <w:r w:rsidR="00864E44">
        <w:t>parsing or search</w:t>
      </w:r>
      <w:r w:rsidR="00197453">
        <w:t xml:space="preserve">ing for specific data can </w:t>
      </w:r>
      <w:r w:rsidR="00E13D0C">
        <w:t xml:space="preserve">have a long runtime </w:t>
      </w:r>
      <w:r w:rsidR="00E775B5">
        <w:t>as</w:t>
      </w:r>
      <w:r w:rsidR="00B44E16">
        <w:t xml:space="preserve"> the </w:t>
      </w:r>
      <w:r w:rsidR="00E13D0C">
        <w:t xml:space="preserve">data </w:t>
      </w:r>
      <w:r w:rsidR="00174BF6">
        <w:t xml:space="preserve">in the </w:t>
      </w:r>
      <w:r w:rsidR="00EE3587">
        <w:t>vector</w:t>
      </w:r>
      <w:r w:rsidR="00B44E16">
        <w:t xml:space="preserve"> </w:t>
      </w:r>
      <w:r w:rsidR="00174BF6">
        <w:t>increases</w:t>
      </w:r>
      <w:r w:rsidR="00B44E16">
        <w:t>. Additionally, anytime more data is added</w:t>
      </w:r>
      <w:r w:rsidR="00EE3587">
        <w:t>,</w:t>
      </w:r>
      <w:r w:rsidR="00B44E16">
        <w:t xml:space="preserve"> </w:t>
      </w:r>
      <w:r w:rsidR="00D8389B">
        <w:t xml:space="preserve">the list will need to be sorted again to get the most benefits of the </w:t>
      </w:r>
      <w:r w:rsidR="00174BF6">
        <w:t>v</w:t>
      </w:r>
      <w:r w:rsidR="00D8389B">
        <w:t>ector.</w:t>
      </w:r>
      <w:r w:rsidR="000D6900">
        <w:t xml:space="preserve"> </w:t>
      </w:r>
      <w:r w:rsidR="009B779E">
        <w:t>Similarly</w:t>
      </w:r>
      <w:r w:rsidR="000D6900">
        <w:t xml:space="preserve">, inserting and deleting </w:t>
      </w:r>
      <w:r w:rsidR="009B779E">
        <w:t xml:space="preserve">items within a sorted vector can be </w:t>
      </w:r>
      <w:r w:rsidR="008574DB">
        <w:t>inefficient</w:t>
      </w:r>
      <w:r w:rsidR="009B779E">
        <w:t>.</w:t>
      </w:r>
      <w:r w:rsidR="008574DB">
        <w:t xml:space="preserve"> </w:t>
      </w:r>
      <w:r w:rsidR="00732A0D">
        <w:t>Furthermore, t</w:t>
      </w:r>
      <w:r w:rsidR="00EE3587">
        <w:t>he t</w:t>
      </w:r>
      <w:r w:rsidR="008574DB">
        <w:t xml:space="preserve">ime to search, sort, insert and delete </w:t>
      </w:r>
      <w:r w:rsidR="00864E44">
        <w:t>depend on the vector's size</w:t>
      </w:r>
      <w:r w:rsidR="00A90A54">
        <w:t xml:space="preserve"> as each item in the vector will need to be </w:t>
      </w:r>
      <w:r w:rsidR="002301D9">
        <w:t>visited</w:t>
      </w:r>
      <w:r w:rsidR="008574DB">
        <w:t>.</w:t>
      </w:r>
      <w:r w:rsidR="002301D9">
        <w:t xml:space="preserve"> </w:t>
      </w:r>
      <w:r w:rsidR="0091475E">
        <w:t>The worst case scenario is that the all items will be visited in the vector before an action can take place.</w:t>
      </w:r>
    </w:p>
    <w:p w14:paraId="6715E85C" w14:textId="77777777" w:rsidR="001F1400" w:rsidRDefault="001F1400" w:rsidP="000B18A7">
      <w:pPr>
        <w:spacing w:line="480" w:lineRule="auto"/>
        <w:ind w:firstLine="720"/>
      </w:pPr>
    </w:p>
    <w:p w14:paraId="48B8E89F" w14:textId="54AB3A27" w:rsidR="00671761" w:rsidRPr="001F1400" w:rsidRDefault="00671761" w:rsidP="000B18A7">
      <w:pPr>
        <w:pStyle w:val="Heading2"/>
        <w:spacing w:line="480" w:lineRule="auto"/>
        <w:rPr>
          <w:sz w:val="24"/>
          <w:szCs w:val="24"/>
        </w:rPr>
      </w:pPr>
      <w:bookmarkStart w:id="11" w:name="_Toc110796806"/>
      <w:r w:rsidRPr="001F1400">
        <w:rPr>
          <w:sz w:val="24"/>
          <w:szCs w:val="24"/>
        </w:rPr>
        <w:t>Hash Table</w:t>
      </w:r>
      <w:bookmarkEnd w:id="11"/>
    </w:p>
    <w:p w14:paraId="47E2CAE6" w14:textId="0CC6F822" w:rsidR="00671761" w:rsidRDefault="000101DC" w:rsidP="000B18A7">
      <w:pPr>
        <w:spacing w:line="480" w:lineRule="auto"/>
        <w:ind w:firstLine="720"/>
      </w:pPr>
      <w:r>
        <w:t xml:space="preserve">A hash table is a </w:t>
      </w:r>
      <w:r w:rsidR="00F64279">
        <w:t xml:space="preserve">data structure that </w:t>
      </w:r>
      <w:r w:rsidR="006E4226">
        <w:t xml:space="preserve">can </w:t>
      </w:r>
      <w:r w:rsidR="00F64279">
        <w:t>store</w:t>
      </w:r>
      <w:r w:rsidR="006E4226">
        <w:t xml:space="preserve"> unordered</w:t>
      </w:r>
      <w:r w:rsidR="00F64279">
        <w:t xml:space="preserve"> data with a key</w:t>
      </w:r>
      <w:r w:rsidR="00EE3587">
        <w:t>;</w:t>
      </w:r>
      <w:r w:rsidR="00120E88">
        <w:t xml:space="preserve"> in other words</w:t>
      </w:r>
      <w:r w:rsidR="00EE3587">
        <w:t>,</w:t>
      </w:r>
      <w:r w:rsidR="00120E88">
        <w:t xml:space="preserve"> a hash table can map its data </w:t>
      </w:r>
      <w:r w:rsidR="00C636A3">
        <w:t>to a location</w:t>
      </w:r>
      <w:r w:rsidR="00F64279">
        <w:t xml:space="preserve">. </w:t>
      </w:r>
      <w:r w:rsidR="005C400A">
        <w:t xml:space="preserve">It ensures that data within the hash table is </w:t>
      </w:r>
      <w:r w:rsidR="00C636A3">
        <w:t>associated</w:t>
      </w:r>
      <w:r w:rsidR="005C400A">
        <w:t xml:space="preserve"> with a specific and unique</w:t>
      </w:r>
      <w:r w:rsidR="00C636A3">
        <w:t xml:space="preserve"> key or hash. </w:t>
      </w:r>
      <w:r w:rsidR="00C56FCD">
        <w:t xml:space="preserve">If data security is </w:t>
      </w:r>
      <w:r w:rsidR="00B8670B">
        <w:t>a priority</w:t>
      </w:r>
      <w:r w:rsidR="00864E44">
        <w:t>,</w:t>
      </w:r>
      <w:r w:rsidR="00B8670B">
        <w:t xml:space="preserve"> the key can help identify data without providing </w:t>
      </w:r>
      <w:r w:rsidR="00FD5E41">
        <w:t>access to the data directly. Inserting and deleting data from a hash</w:t>
      </w:r>
      <w:r w:rsidR="00234FE1">
        <w:t xml:space="preserve"> </w:t>
      </w:r>
      <w:r w:rsidR="00FD5E41">
        <w:t xml:space="preserve">table is </w:t>
      </w:r>
      <w:r w:rsidR="00864E44">
        <w:t>more straightforward</w:t>
      </w:r>
      <w:r w:rsidR="00FD5E41">
        <w:t xml:space="preserve"> than a vector as </w:t>
      </w:r>
      <w:r w:rsidR="00D67241">
        <w:t>there is only a need to reassign the data</w:t>
      </w:r>
      <w:r w:rsidR="00D052AE">
        <w:t xml:space="preserve"> pointers </w:t>
      </w:r>
      <w:r w:rsidR="00864E44">
        <w:t>before</w:t>
      </w:r>
      <w:r w:rsidR="00D67241">
        <w:t xml:space="preserve"> the data to the </w:t>
      </w:r>
      <w:r w:rsidR="00BE2889">
        <w:t>next data in the table</w:t>
      </w:r>
      <w:r w:rsidR="00D67241">
        <w:t xml:space="preserve"> </w:t>
      </w:r>
      <w:r w:rsidR="00BE2889">
        <w:t xml:space="preserve">in the case of </w:t>
      </w:r>
      <w:r w:rsidR="00D052AE">
        <w:t>deletion</w:t>
      </w:r>
      <w:r w:rsidR="00BE2889">
        <w:t xml:space="preserve"> </w:t>
      </w:r>
      <w:r w:rsidR="00D67241">
        <w:t xml:space="preserve">or </w:t>
      </w:r>
      <w:r w:rsidR="00D052AE">
        <w:t xml:space="preserve">reassigning </w:t>
      </w:r>
      <w:r w:rsidR="00234FE1">
        <w:t xml:space="preserve">the data pointers </w:t>
      </w:r>
      <w:r w:rsidR="00D456E5">
        <w:t xml:space="preserve">of prior data to the new data and </w:t>
      </w:r>
      <w:r w:rsidR="000A0A1C">
        <w:t xml:space="preserve">to </w:t>
      </w:r>
      <w:r w:rsidR="00D456E5">
        <w:t xml:space="preserve">the </w:t>
      </w:r>
      <w:r w:rsidR="00197453">
        <w:t>following</w:t>
      </w:r>
      <w:r w:rsidR="00D456E5">
        <w:t xml:space="preserve"> data in the table to the already existing data pointers.</w:t>
      </w:r>
      <w:r w:rsidR="000B5756">
        <w:t xml:space="preserve"> However, depending on the initial size of the hash table</w:t>
      </w:r>
      <w:r w:rsidR="00197453">
        <w:t>,</w:t>
      </w:r>
      <w:r w:rsidR="000B5756">
        <w:t xml:space="preserve"> there is </w:t>
      </w:r>
      <w:r w:rsidR="00AA747E">
        <w:t xml:space="preserve">the </w:t>
      </w:r>
      <w:r w:rsidR="000747FE">
        <w:t>possibility of data collisions with data that may already exist in the same hash or bucket.</w:t>
      </w:r>
      <w:r w:rsidR="00407E3E">
        <w:t xml:space="preserve"> Collisions can be avoide</w:t>
      </w:r>
      <w:r w:rsidR="006B6D18">
        <w:t xml:space="preserve">d by adding more buckets, though collisions </w:t>
      </w:r>
      <w:r w:rsidR="00BF2F09">
        <w:t xml:space="preserve">are often inevitable and can be planned for within the </w:t>
      </w:r>
      <w:r w:rsidR="00057551">
        <w:t>program</w:t>
      </w:r>
      <w:r w:rsidR="00BF2F09">
        <w:t xml:space="preserve">. </w:t>
      </w:r>
      <w:r w:rsidR="00845893">
        <w:t xml:space="preserve">Searching </w:t>
      </w:r>
      <w:r w:rsidR="00BA5DD9">
        <w:t>for items in a hash table is merely comparing the hash</w:t>
      </w:r>
      <w:r w:rsidR="00057551">
        <w:t xml:space="preserve"> or key</w:t>
      </w:r>
      <w:r w:rsidR="00BA5DD9">
        <w:t xml:space="preserve"> of the search value</w:t>
      </w:r>
      <w:r w:rsidR="001707DD">
        <w:t xml:space="preserve"> with the hash </w:t>
      </w:r>
      <w:r w:rsidR="00057551">
        <w:t>or key of</w:t>
      </w:r>
      <w:r w:rsidR="001707DD">
        <w:t xml:space="preserve"> the hash table. Any collisions that are mapped to that hash value </w:t>
      </w:r>
      <w:r w:rsidR="00247D93">
        <w:t xml:space="preserve">would require additional comparisons </w:t>
      </w:r>
      <w:r w:rsidR="005D0886">
        <w:t>to</w:t>
      </w:r>
      <w:r w:rsidR="00247D93">
        <w:t xml:space="preserve"> that bucket, slowing the </w:t>
      </w:r>
      <w:r w:rsidR="005D0886">
        <w:t>run</w:t>
      </w:r>
      <w:r w:rsidR="00247D93">
        <w:t xml:space="preserve">time if there is a lot of data in that bucket, but not nearly </w:t>
      </w:r>
      <w:r w:rsidR="008E5781">
        <w:t>as much since most of the hash table is ignored in the search.</w:t>
      </w:r>
    </w:p>
    <w:p w14:paraId="3DA70A3D" w14:textId="77777777" w:rsidR="001F1400" w:rsidRDefault="001F1400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2" w:name="_Toc110796807"/>
      <w:r>
        <w:br w:type="page"/>
      </w:r>
    </w:p>
    <w:p w14:paraId="1A61FA63" w14:textId="6B51D6B7" w:rsidR="00671761" w:rsidRPr="001F1400" w:rsidRDefault="00671761" w:rsidP="000B18A7">
      <w:pPr>
        <w:pStyle w:val="Heading2"/>
        <w:spacing w:line="480" w:lineRule="auto"/>
        <w:rPr>
          <w:sz w:val="24"/>
          <w:szCs w:val="24"/>
        </w:rPr>
      </w:pPr>
      <w:r w:rsidRPr="001F1400">
        <w:rPr>
          <w:sz w:val="24"/>
          <w:szCs w:val="24"/>
        </w:rPr>
        <w:lastRenderedPageBreak/>
        <w:t>Binary Search Tree</w:t>
      </w:r>
      <w:bookmarkEnd w:id="12"/>
    </w:p>
    <w:p w14:paraId="0C305A9A" w14:textId="154AF54E" w:rsidR="00E845CF" w:rsidRDefault="00E6253D" w:rsidP="000B18A7">
      <w:pPr>
        <w:spacing w:line="480" w:lineRule="auto"/>
        <w:ind w:firstLine="720"/>
      </w:pPr>
      <w:r>
        <w:t xml:space="preserve">A binary search tree is a data structure </w:t>
      </w:r>
      <w:r w:rsidR="00806228">
        <w:t xml:space="preserve">that creates a </w:t>
      </w:r>
      <w:r w:rsidR="00AA747E">
        <w:t>data hierarchy</w:t>
      </w:r>
      <w:r w:rsidR="003C1BD3">
        <w:t xml:space="preserve">. Each node in a binary search tree </w:t>
      </w:r>
      <w:r w:rsidR="0048158C">
        <w:t>has</w:t>
      </w:r>
      <w:r w:rsidR="003C1BD3">
        <w:t xml:space="preserve"> one root node and </w:t>
      </w:r>
      <w:r w:rsidR="0085365D">
        <w:t xml:space="preserve">up to 2 child nodes. </w:t>
      </w:r>
      <w:r w:rsidR="00C56C1A">
        <w:t xml:space="preserve">It </w:t>
      </w:r>
      <w:r w:rsidR="00496DCA">
        <w:t>provides a means to add nodes with a small comparison of less th</w:t>
      </w:r>
      <w:r w:rsidR="0048158C">
        <w:t>a</w:t>
      </w:r>
      <w:r w:rsidR="00496DCA">
        <w:t xml:space="preserve">n or greater than the root node. </w:t>
      </w:r>
      <w:r w:rsidR="0013300F">
        <w:t xml:space="preserve">This enables fast </w:t>
      </w:r>
      <w:r w:rsidR="00724938">
        <w:t xml:space="preserve">deletion, insertion, </w:t>
      </w:r>
      <w:r w:rsidR="0013300F">
        <w:t>searching</w:t>
      </w:r>
      <w:r w:rsidR="0048158C">
        <w:t>,</w:t>
      </w:r>
      <w:r w:rsidR="0013300F">
        <w:t xml:space="preserve"> </w:t>
      </w:r>
      <w:r w:rsidR="008168A9">
        <w:t>and display of data in order</w:t>
      </w:r>
      <w:r w:rsidR="00D74C7D">
        <w:t xml:space="preserve">, despite </w:t>
      </w:r>
      <w:r w:rsidR="0048158C">
        <w:t xml:space="preserve">the </w:t>
      </w:r>
      <w:r w:rsidR="00D74C7D">
        <w:t xml:space="preserve">size and </w:t>
      </w:r>
      <w:r w:rsidR="00E63979">
        <w:t>tree shape</w:t>
      </w:r>
      <w:r w:rsidR="0013300F">
        <w:t xml:space="preserve">. </w:t>
      </w:r>
      <w:r w:rsidR="00E63979">
        <w:t xml:space="preserve">It should be noted that a balanced binary search tree improves the runtime of </w:t>
      </w:r>
      <w:r w:rsidR="00101455">
        <w:t>searching, insertion</w:t>
      </w:r>
      <w:r w:rsidR="0048158C">
        <w:t>,</w:t>
      </w:r>
      <w:r w:rsidR="00101455">
        <w:t xml:space="preserve"> and deletion of data. </w:t>
      </w:r>
      <w:r w:rsidR="002D3DC4">
        <w:t>Additionally, creating a binary search tree with sorted data will likely incur a stack overflow error as sorted data will create an unbalanced tree</w:t>
      </w:r>
      <w:r w:rsidR="0048158C">
        <w:t>,</w:t>
      </w:r>
      <w:r w:rsidR="00A81955">
        <w:t xml:space="preserve"> </w:t>
      </w:r>
      <w:r w:rsidR="002D3DC4">
        <w:t xml:space="preserve">a tree with </w:t>
      </w:r>
      <w:r w:rsidR="00A81955">
        <w:t>only</w:t>
      </w:r>
      <w:r w:rsidR="002D3DC4">
        <w:t xml:space="preserve"> left or right </w:t>
      </w:r>
      <w:r w:rsidR="00A81955">
        <w:t xml:space="preserve">child </w:t>
      </w:r>
      <w:r w:rsidR="00DA1AD1">
        <w:t>nodes.</w:t>
      </w:r>
    </w:p>
    <w:p w14:paraId="32DAE137" w14:textId="77777777" w:rsidR="00E845CF" w:rsidRDefault="00E845CF" w:rsidP="001659A8"/>
    <w:p w14:paraId="1D673661" w14:textId="1B9DF2D8" w:rsidR="003D1C63" w:rsidRDefault="003D1C63">
      <w:pPr>
        <w:spacing w:after="160" w:line="259" w:lineRule="auto"/>
      </w:pPr>
      <w:r>
        <w:br w:type="page"/>
      </w:r>
    </w:p>
    <w:p w14:paraId="157A0683" w14:textId="0639F9FF" w:rsidR="003D1C63" w:rsidRDefault="00D339B4" w:rsidP="003D1C63">
      <w:pPr>
        <w:pStyle w:val="Heading1"/>
      </w:pPr>
      <w:bookmarkStart w:id="13" w:name="_Toc110796808"/>
      <w:r>
        <w:lastRenderedPageBreak/>
        <w:t>Recommendation</w:t>
      </w:r>
      <w:bookmarkEnd w:id="13"/>
    </w:p>
    <w:p w14:paraId="403C63C7" w14:textId="79385B4A" w:rsidR="00D339B4" w:rsidRDefault="00D339B4" w:rsidP="00D339B4"/>
    <w:p w14:paraId="021313CF" w14:textId="0D8EE9B6" w:rsidR="00D339B4" w:rsidRPr="00D339B4" w:rsidRDefault="000457F3" w:rsidP="000B18A7">
      <w:pPr>
        <w:spacing w:line="480" w:lineRule="auto"/>
        <w:ind w:firstLine="720"/>
      </w:pPr>
      <w:r>
        <w:t xml:space="preserve">Based on the results of the runtime analysis and </w:t>
      </w:r>
      <w:r w:rsidR="00F96D6A">
        <w:t>practice with the data structures</w:t>
      </w:r>
      <w:r w:rsidR="008B0968">
        <w:t>, I recommend using</w:t>
      </w:r>
      <w:r w:rsidR="00F96D6A">
        <w:t xml:space="preserve"> binary search trees </w:t>
      </w:r>
      <w:r w:rsidR="00040FFA">
        <w:t>as the data structure for storing, organizing</w:t>
      </w:r>
      <w:r w:rsidR="008B0968">
        <w:t>,</w:t>
      </w:r>
      <w:r w:rsidR="00040FFA">
        <w:t xml:space="preserve"> and searching </w:t>
      </w:r>
      <w:r w:rsidR="00E84D71">
        <w:t>the course information. For me</w:t>
      </w:r>
      <w:r w:rsidR="008B0968">
        <w:t>,</w:t>
      </w:r>
      <w:r w:rsidR="00E84D71">
        <w:t xml:space="preserve"> it was one of the </w:t>
      </w:r>
      <w:r w:rsidR="008B0968">
        <w:t>most straightforward</w:t>
      </w:r>
      <w:r w:rsidR="00E84D71">
        <w:t xml:space="preserve"> </w:t>
      </w:r>
      <w:r w:rsidR="000D1EAE">
        <w:t xml:space="preserve">implementations of data </w:t>
      </w:r>
      <w:r w:rsidR="00886CB7">
        <w:t>structures</w:t>
      </w:r>
      <w:r w:rsidR="000D1EAE">
        <w:t xml:space="preserve"> with the additional benefits of </w:t>
      </w:r>
      <w:r w:rsidR="00886CB7">
        <w:t>speed</w:t>
      </w:r>
      <w:r w:rsidR="00BB7FAC">
        <w:t xml:space="preserve"> and inherent order</w:t>
      </w:r>
      <w:r w:rsidR="00886CB7">
        <w:t>. More importantly</w:t>
      </w:r>
      <w:r w:rsidR="00BB7FAC">
        <w:t>,</w:t>
      </w:r>
      <w:r w:rsidR="00886CB7">
        <w:t xml:space="preserve"> courses are already structured </w:t>
      </w:r>
      <w:r w:rsidR="00407629">
        <w:t>hierarchically</w:t>
      </w:r>
      <w:r w:rsidR="00886CB7">
        <w:t xml:space="preserve">, and mirroring the data structure to </w:t>
      </w:r>
      <w:r w:rsidR="009D3758">
        <w:t xml:space="preserve">the </w:t>
      </w:r>
      <w:r w:rsidR="001B067B">
        <w:t>data makes the most sense from an object</w:t>
      </w:r>
      <w:r w:rsidR="00407629">
        <w:t>-</w:t>
      </w:r>
      <w:r w:rsidR="001B067B">
        <w:t xml:space="preserve">orientated perspective. </w:t>
      </w:r>
    </w:p>
    <w:sectPr w:rsidR="00D339B4" w:rsidRPr="00D339B4" w:rsidSect="00A4409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F047A3" w14:textId="77777777" w:rsidR="00FC0B8E" w:rsidRDefault="00FC0B8E" w:rsidP="00820D59">
      <w:r>
        <w:separator/>
      </w:r>
    </w:p>
  </w:endnote>
  <w:endnote w:type="continuationSeparator" w:id="0">
    <w:p w14:paraId="7F507F1A" w14:textId="77777777" w:rsidR="00FC0B8E" w:rsidRDefault="00FC0B8E" w:rsidP="00820D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58FD2D" w14:textId="77777777" w:rsidR="00820D59" w:rsidRDefault="00820D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09EC3" w14:textId="380ED1BB" w:rsidR="00820D59" w:rsidRDefault="00820D59" w:rsidP="00820D59">
    <w:pPr>
      <w:pStyle w:val="Footer"/>
      <w:jc w:val="right"/>
    </w:pPr>
    <w:r>
      <w:t>-Jonathan Kleve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43952" w14:textId="77777777" w:rsidR="00820D59" w:rsidRDefault="00820D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3C417" w14:textId="77777777" w:rsidR="00FC0B8E" w:rsidRDefault="00FC0B8E" w:rsidP="00820D59">
      <w:r>
        <w:separator/>
      </w:r>
    </w:p>
  </w:footnote>
  <w:footnote w:type="continuationSeparator" w:id="0">
    <w:p w14:paraId="283F7BCF" w14:textId="77777777" w:rsidR="00FC0B8E" w:rsidRDefault="00FC0B8E" w:rsidP="00820D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77666" w14:textId="77777777" w:rsidR="00820D59" w:rsidRDefault="00820D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ADEA7" w14:textId="77214467" w:rsidR="00820D59" w:rsidRDefault="00820D59" w:rsidP="00820D59">
    <w:pPr>
      <w:pStyle w:val="Header"/>
      <w:jc w:val="center"/>
    </w:pPr>
    <w:r>
      <w:rPr>
        <w:noProof/>
      </w:rPr>
      <w:drawing>
        <wp:inline distT="0" distB="0" distL="0" distR="0" wp14:anchorId="524A0952" wp14:editId="27DF2EB0">
          <wp:extent cx="2743200" cy="411480"/>
          <wp:effectExtent l="0" t="0" r="0" b="762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43200" cy="4114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D2E15B" w14:textId="77777777" w:rsidR="00820D59" w:rsidRDefault="00820D5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wNbK0sDAAUaYGSjpKwanFxZn5eSAFRrUAbfUrCywAAAA="/>
  </w:docVars>
  <w:rsids>
    <w:rsidRoot w:val="00820D59"/>
    <w:rsid w:val="000043C2"/>
    <w:rsid w:val="000101DC"/>
    <w:rsid w:val="0003578D"/>
    <w:rsid w:val="00040FFA"/>
    <w:rsid w:val="000457F3"/>
    <w:rsid w:val="00057551"/>
    <w:rsid w:val="00063D61"/>
    <w:rsid w:val="000747FE"/>
    <w:rsid w:val="00076FC4"/>
    <w:rsid w:val="00080BFC"/>
    <w:rsid w:val="000855E5"/>
    <w:rsid w:val="00087EB5"/>
    <w:rsid w:val="000A0A1C"/>
    <w:rsid w:val="000B18A7"/>
    <w:rsid w:val="000B480D"/>
    <w:rsid w:val="000B5756"/>
    <w:rsid w:val="000C0EE1"/>
    <w:rsid w:val="000D12D3"/>
    <w:rsid w:val="000D1EAE"/>
    <w:rsid w:val="000D6900"/>
    <w:rsid w:val="000D79CC"/>
    <w:rsid w:val="00101455"/>
    <w:rsid w:val="0010594F"/>
    <w:rsid w:val="00120E88"/>
    <w:rsid w:val="00124CEB"/>
    <w:rsid w:val="0013300F"/>
    <w:rsid w:val="00134B91"/>
    <w:rsid w:val="00140BBB"/>
    <w:rsid w:val="001659A8"/>
    <w:rsid w:val="00166BA6"/>
    <w:rsid w:val="001707DD"/>
    <w:rsid w:val="00173D15"/>
    <w:rsid w:val="001744AB"/>
    <w:rsid w:val="00174BF6"/>
    <w:rsid w:val="00197453"/>
    <w:rsid w:val="001B067B"/>
    <w:rsid w:val="001B6B8E"/>
    <w:rsid w:val="001E2018"/>
    <w:rsid w:val="001F1400"/>
    <w:rsid w:val="001F3C44"/>
    <w:rsid w:val="00207DA7"/>
    <w:rsid w:val="002228A5"/>
    <w:rsid w:val="002301D9"/>
    <w:rsid w:val="00234FE1"/>
    <w:rsid w:val="00243472"/>
    <w:rsid w:val="00245C40"/>
    <w:rsid w:val="00247B38"/>
    <w:rsid w:val="00247D93"/>
    <w:rsid w:val="00254F4A"/>
    <w:rsid w:val="0025762D"/>
    <w:rsid w:val="00275525"/>
    <w:rsid w:val="00281C99"/>
    <w:rsid w:val="002B3F7A"/>
    <w:rsid w:val="002D1D3D"/>
    <w:rsid w:val="002D3DC4"/>
    <w:rsid w:val="002D41CC"/>
    <w:rsid w:val="002D7816"/>
    <w:rsid w:val="00311357"/>
    <w:rsid w:val="00311D59"/>
    <w:rsid w:val="003247F7"/>
    <w:rsid w:val="00330C73"/>
    <w:rsid w:val="00356C50"/>
    <w:rsid w:val="00363A55"/>
    <w:rsid w:val="003B7EFB"/>
    <w:rsid w:val="003C1BD3"/>
    <w:rsid w:val="003C340B"/>
    <w:rsid w:val="003D1C63"/>
    <w:rsid w:val="003E5831"/>
    <w:rsid w:val="003E5AA8"/>
    <w:rsid w:val="003E60BE"/>
    <w:rsid w:val="0040161F"/>
    <w:rsid w:val="00405EA8"/>
    <w:rsid w:val="00407629"/>
    <w:rsid w:val="00407E3E"/>
    <w:rsid w:val="00410A38"/>
    <w:rsid w:val="00431397"/>
    <w:rsid w:val="004342D1"/>
    <w:rsid w:val="00464D65"/>
    <w:rsid w:val="00467FAB"/>
    <w:rsid w:val="0048158C"/>
    <w:rsid w:val="00483104"/>
    <w:rsid w:val="0049094C"/>
    <w:rsid w:val="00496DCA"/>
    <w:rsid w:val="00516915"/>
    <w:rsid w:val="005229F4"/>
    <w:rsid w:val="00550DD6"/>
    <w:rsid w:val="00574475"/>
    <w:rsid w:val="0057541B"/>
    <w:rsid w:val="00580498"/>
    <w:rsid w:val="00584D8B"/>
    <w:rsid w:val="005951F4"/>
    <w:rsid w:val="005B63EB"/>
    <w:rsid w:val="005C400A"/>
    <w:rsid w:val="005C7397"/>
    <w:rsid w:val="005D0886"/>
    <w:rsid w:val="005E18E0"/>
    <w:rsid w:val="005F2EC1"/>
    <w:rsid w:val="006059AA"/>
    <w:rsid w:val="006225FA"/>
    <w:rsid w:val="00623C4B"/>
    <w:rsid w:val="0066510E"/>
    <w:rsid w:val="00671761"/>
    <w:rsid w:val="006B2AB0"/>
    <w:rsid w:val="006B4998"/>
    <w:rsid w:val="006B6D18"/>
    <w:rsid w:val="006D6551"/>
    <w:rsid w:val="006E4226"/>
    <w:rsid w:val="006F0B5D"/>
    <w:rsid w:val="007049D7"/>
    <w:rsid w:val="00723049"/>
    <w:rsid w:val="00724938"/>
    <w:rsid w:val="007305F8"/>
    <w:rsid w:val="0073169E"/>
    <w:rsid w:val="00732A0D"/>
    <w:rsid w:val="00737F1E"/>
    <w:rsid w:val="007607EF"/>
    <w:rsid w:val="00764D19"/>
    <w:rsid w:val="007748BA"/>
    <w:rsid w:val="007A7D19"/>
    <w:rsid w:val="007C3964"/>
    <w:rsid w:val="007C6804"/>
    <w:rsid w:val="007D512C"/>
    <w:rsid w:val="007D7C47"/>
    <w:rsid w:val="007E15D5"/>
    <w:rsid w:val="00805567"/>
    <w:rsid w:val="00806228"/>
    <w:rsid w:val="008168A9"/>
    <w:rsid w:val="00820D59"/>
    <w:rsid w:val="00837B95"/>
    <w:rsid w:val="00844D28"/>
    <w:rsid w:val="00845893"/>
    <w:rsid w:val="008474D2"/>
    <w:rsid w:val="0085365D"/>
    <w:rsid w:val="008574DB"/>
    <w:rsid w:val="008617F2"/>
    <w:rsid w:val="00864E44"/>
    <w:rsid w:val="00886CB7"/>
    <w:rsid w:val="008B0968"/>
    <w:rsid w:val="008D4DA5"/>
    <w:rsid w:val="008E5781"/>
    <w:rsid w:val="00911D8D"/>
    <w:rsid w:val="0091475E"/>
    <w:rsid w:val="00924ED0"/>
    <w:rsid w:val="009305E7"/>
    <w:rsid w:val="009652DC"/>
    <w:rsid w:val="00975021"/>
    <w:rsid w:val="00993D90"/>
    <w:rsid w:val="009B2152"/>
    <w:rsid w:val="009B779E"/>
    <w:rsid w:val="009C06BC"/>
    <w:rsid w:val="009C2D2E"/>
    <w:rsid w:val="009C71FC"/>
    <w:rsid w:val="009D3758"/>
    <w:rsid w:val="009F634B"/>
    <w:rsid w:val="009F7FF3"/>
    <w:rsid w:val="00A03A46"/>
    <w:rsid w:val="00A12D79"/>
    <w:rsid w:val="00A145A4"/>
    <w:rsid w:val="00A44094"/>
    <w:rsid w:val="00A45092"/>
    <w:rsid w:val="00A50FDB"/>
    <w:rsid w:val="00A80E24"/>
    <w:rsid w:val="00A81955"/>
    <w:rsid w:val="00A82109"/>
    <w:rsid w:val="00A90179"/>
    <w:rsid w:val="00A90A54"/>
    <w:rsid w:val="00AA1084"/>
    <w:rsid w:val="00AA747E"/>
    <w:rsid w:val="00B074C6"/>
    <w:rsid w:val="00B24A14"/>
    <w:rsid w:val="00B32B28"/>
    <w:rsid w:val="00B37343"/>
    <w:rsid w:val="00B44E16"/>
    <w:rsid w:val="00B8670B"/>
    <w:rsid w:val="00BA5DD9"/>
    <w:rsid w:val="00BB7FAC"/>
    <w:rsid w:val="00BD1DCC"/>
    <w:rsid w:val="00BD7F9C"/>
    <w:rsid w:val="00BE2889"/>
    <w:rsid w:val="00BE2B99"/>
    <w:rsid w:val="00BF2F09"/>
    <w:rsid w:val="00C3072B"/>
    <w:rsid w:val="00C3428E"/>
    <w:rsid w:val="00C56C1A"/>
    <w:rsid w:val="00C56FCD"/>
    <w:rsid w:val="00C61AB6"/>
    <w:rsid w:val="00C636A3"/>
    <w:rsid w:val="00C94C2F"/>
    <w:rsid w:val="00CA42FE"/>
    <w:rsid w:val="00CB303E"/>
    <w:rsid w:val="00CD1D90"/>
    <w:rsid w:val="00D052AE"/>
    <w:rsid w:val="00D249C1"/>
    <w:rsid w:val="00D339B4"/>
    <w:rsid w:val="00D33CF3"/>
    <w:rsid w:val="00D345FE"/>
    <w:rsid w:val="00D456E5"/>
    <w:rsid w:val="00D51C40"/>
    <w:rsid w:val="00D524F4"/>
    <w:rsid w:val="00D57426"/>
    <w:rsid w:val="00D66523"/>
    <w:rsid w:val="00D67241"/>
    <w:rsid w:val="00D67676"/>
    <w:rsid w:val="00D73477"/>
    <w:rsid w:val="00D74C7D"/>
    <w:rsid w:val="00D7737D"/>
    <w:rsid w:val="00D8389B"/>
    <w:rsid w:val="00D94B5F"/>
    <w:rsid w:val="00D96830"/>
    <w:rsid w:val="00DA056C"/>
    <w:rsid w:val="00DA1AD1"/>
    <w:rsid w:val="00DB4C9C"/>
    <w:rsid w:val="00DB62AA"/>
    <w:rsid w:val="00DC260C"/>
    <w:rsid w:val="00DE4FFA"/>
    <w:rsid w:val="00DF41A4"/>
    <w:rsid w:val="00E0136F"/>
    <w:rsid w:val="00E13D0C"/>
    <w:rsid w:val="00E15FF2"/>
    <w:rsid w:val="00E36F69"/>
    <w:rsid w:val="00E4408F"/>
    <w:rsid w:val="00E444E1"/>
    <w:rsid w:val="00E4450A"/>
    <w:rsid w:val="00E507C1"/>
    <w:rsid w:val="00E55C1D"/>
    <w:rsid w:val="00E576F2"/>
    <w:rsid w:val="00E6253D"/>
    <w:rsid w:val="00E6308B"/>
    <w:rsid w:val="00E63979"/>
    <w:rsid w:val="00E775B5"/>
    <w:rsid w:val="00E80E0F"/>
    <w:rsid w:val="00E845CF"/>
    <w:rsid w:val="00E846B2"/>
    <w:rsid w:val="00E84D71"/>
    <w:rsid w:val="00EA20CC"/>
    <w:rsid w:val="00EA4CC2"/>
    <w:rsid w:val="00ED5E94"/>
    <w:rsid w:val="00ED66A2"/>
    <w:rsid w:val="00ED7918"/>
    <w:rsid w:val="00EE02C2"/>
    <w:rsid w:val="00EE0706"/>
    <w:rsid w:val="00EE3587"/>
    <w:rsid w:val="00F15305"/>
    <w:rsid w:val="00F27AB3"/>
    <w:rsid w:val="00F42204"/>
    <w:rsid w:val="00F506E6"/>
    <w:rsid w:val="00F62727"/>
    <w:rsid w:val="00F627A7"/>
    <w:rsid w:val="00F64279"/>
    <w:rsid w:val="00F71ACB"/>
    <w:rsid w:val="00F812BF"/>
    <w:rsid w:val="00F90DA9"/>
    <w:rsid w:val="00F96D6A"/>
    <w:rsid w:val="00FC0B8E"/>
    <w:rsid w:val="00FC6407"/>
    <w:rsid w:val="00FD5E41"/>
    <w:rsid w:val="00FF4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B269E"/>
  <w15:chartTrackingRefBased/>
  <w15:docId w15:val="{528EFFB1-689D-4FEB-A8CF-AA44B4813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color w:val="000000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JK_Draft"/>
    <w:qFormat/>
    <w:rsid w:val="005B63EB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EA20CC"/>
    <w:pPr>
      <w:keepNext/>
      <w:keepLines/>
      <w:spacing w:before="240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20C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Academic"/>
    <w:basedOn w:val="BodyTextFirstIndent"/>
    <w:next w:val="BodyTextFirstIndent2"/>
    <w:uiPriority w:val="1"/>
    <w:qFormat/>
    <w:rsid w:val="006225FA"/>
    <w:pPr>
      <w:spacing w:line="480" w:lineRule="auto"/>
      <w:ind w:firstLine="720"/>
    </w:pPr>
    <w:rPr>
      <w:rFonts w:ascii="Times New Roman" w:hAnsi="Times New Roman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6225F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225FA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225FA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225FA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225F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225FA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225FA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225FA"/>
  </w:style>
  <w:style w:type="paragraph" w:styleId="Header">
    <w:name w:val="header"/>
    <w:basedOn w:val="Normal"/>
    <w:link w:val="HeaderChar"/>
    <w:uiPriority w:val="99"/>
    <w:unhideWhenUsed/>
    <w:rsid w:val="00820D5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0D59"/>
  </w:style>
  <w:style w:type="paragraph" w:styleId="Footer">
    <w:name w:val="footer"/>
    <w:basedOn w:val="Normal"/>
    <w:link w:val="FooterChar"/>
    <w:uiPriority w:val="99"/>
    <w:unhideWhenUsed/>
    <w:rsid w:val="00820D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0D59"/>
  </w:style>
  <w:style w:type="character" w:customStyle="1" w:styleId="Heading1Char">
    <w:name w:val="Heading 1 Char"/>
    <w:basedOn w:val="DefaultParagraphFont"/>
    <w:link w:val="Heading1"/>
    <w:uiPriority w:val="9"/>
    <w:rsid w:val="00EA20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03A46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03A4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03A4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A20C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A20CC"/>
    <w:pPr>
      <w:spacing w:after="100"/>
      <w:ind w:left="200"/>
    </w:pPr>
  </w:style>
  <w:style w:type="character" w:styleId="CommentReference">
    <w:name w:val="annotation reference"/>
    <w:basedOn w:val="DefaultParagraphFont"/>
    <w:uiPriority w:val="99"/>
    <w:semiHidden/>
    <w:unhideWhenUsed/>
    <w:rsid w:val="00F27A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27AB3"/>
  </w:style>
  <w:style w:type="character" w:customStyle="1" w:styleId="CommentTextChar">
    <w:name w:val="Comment Text Char"/>
    <w:basedOn w:val="DefaultParagraphFont"/>
    <w:link w:val="CommentText"/>
    <w:uiPriority w:val="99"/>
    <w:rsid w:val="00F27AB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7A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7AB3"/>
    <w:rPr>
      <w:b/>
      <w:bCs/>
    </w:rPr>
  </w:style>
  <w:style w:type="table" w:styleId="TableGrid">
    <w:name w:val="Table Grid"/>
    <w:basedOn w:val="TableNormal"/>
    <w:uiPriority w:val="39"/>
    <w:rsid w:val="00134B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D2B171-CCFA-4593-9A66-C1FBE063A1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004</Words>
  <Characters>17123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even, Jonathan</dc:creator>
  <cp:keywords/>
  <dc:description/>
  <cp:lastModifiedBy>Kleven, Jonathan</cp:lastModifiedBy>
  <cp:revision>247</cp:revision>
  <dcterms:created xsi:type="dcterms:W3CDTF">2022-08-04T02:16:00Z</dcterms:created>
  <dcterms:modified xsi:type="dcterms:W3CDTF">2022-08-08T01:02:00Z</dcterms:modified>
</cp:coreProperties>
</file>